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3F36" w14:textId="77777777" w:rsidR="006E3ED7" w:rsidRDefault="006E3ED7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sz w:val="24"/>
          <w:szCs w:val="24"/>
        </w:rPr>
        <w:t>To use ANSYS Fluent in your house, please use VDI (See below Link)</w:t>
      </w:r>
    </w:p>
    <w:p w14:paraId="4A74BECD" w14:textId="77777777" w:rsidR="006E3ED7" w:rsidRDefault="000E566B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hyperlink r:id="rId8" w:history="1">
        <w:r w:rsidR="006E3ED7" w:rsidRPr="000C358B">
          <w:rPr>
            <w:rStyle w:val="Hyperlink"/>
            <w:rFonts w:ascii="Times New Roman" w:eastAsia="SimSun" w:hAnsi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296B9EE3" w14:textId="77777777" w:rsidR="006E3ED7" w:rsidRPr="006E3ED7" w:rsidRDefault="006E3ED7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2"/>
          <w:szCs w:val="12"/>
        </w:rPr>
      </w:pPr>
    </w:p>
    <w:p w14:paraId="50561EF6" w14:textId="461186C2" w:rsidR="00C97696" w:rsidRPr="003F22D5" w:rsidRDefault="00C97696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36"/>
          <w:szCs w:val="36"/>
        </w:rPr>
      </w:pPr>
      <w:r w:rsidRPr="003F22D5">
        <w:rPr>
          <w:rFonts w:ascii="Times New Roman" w:eastAsia="SimSun" w:hAnsi="Times New Roman"/>
          <w:b/>
          <w:bCs/>
          <w:sz w:val="36"/>
          <w:szCs w:val="36"/>
        </w:rPr>
        <w:t>Simulation of Turbulent Flow in an Asymmetric Diffuse</w:t>
      </w:r>
      <w:r w:rsidR="00057EF4" w:rsidRPr="003F22D5">
        <w:rPr>
          <w:rFonts w:ascii="Times New Roman" w:eastAsia="SimSun" w:hAnsi="Times New Roman"/>
          <w:b/>
          <w:bCs/>
          <w:sz w:val="36"/>
          <w:szCs w:val="36"/>
        </w:rPr>
        <w:t>r</w:t>
      </w:r>
    </w:p>
    <w:p w14:paraId="12EEB64F" w14:textId="77777777" w:rsidR="00C97696" w:rsidRPr="006E3ED7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6"/>
          <w:szCs w:val="16"/>
        </w:rPr>
      </w:pPr>
    </w:p>
    <w:p w14:paraId="6AD4C099" w14:textId="77777777" w:rsidR="00C97696" w:rsidRDefault="00DF04A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8"/>
          <w:szCs w:val="28"/>
        </w:rPr>
      </w:pPr>
      <w:r>
        <w:rPr>
          <w:rFonts w:ascii="Times New Roman" w:eastAsia="SimSun" w:hAnsi="Times New Roman"/>
          <w:b/>
          <w:bCs/>
          <w:sz w:val="28"/>
          <w:szCs w:val="28"/>
        </w:rPr>
        <w:t>ME: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5</w:t>
      </w:r>
      <w:r>
        <w:rPr>
          <w:rFonts w:ascii="Times New Roman" w:eastAsia="SimSun" w:hAnsi="Times New Roman"/>
          <w:b/>
          <w:bCs/>
          <w:sz w:val="28"/>
          <w:szCs w:val="28"/>
        </w:rPr>
        <w:t>1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60 Intermediate Mechanics of Fluids</w:t>
      </w:r>
    </w:p>
    <w:p w14:paraId="7EEDADDB" w14:textId="77777777" w:rsidR="00C97696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9"/>
        </w:rPr>
      </w:pPr>
      <w:r w:rsidRPr="00C97696">
        <w:rPr>
          <w:rFonts w:ascii="Times New Roman" w:eastAsia="SimSun" w:hAnsi="Times New Roman"/>
          <w:b/>
          <w:bCs/>
          <w:sz w:val="24"/>
          <w:szCs w:val="29"/>
        </w:rPr>
        <w:t>CFD LAB 3</w:t>
      </w:r>
    </w:p>
    <w:p w14:paraId="7F33A98F" w14:textId="4A0BDF4E" w:rsidR="00BC4BCC" w:rsidRPr="00BC4BCC" w:rsidRDefault="00BC4BCC" w:rsidP="00A11EF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8"/>
        </w:rPr>
      </w:pP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(ANSYS 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02</w:t>
      </w:r>
      <w:r w:rsidR="00323359">
        <w:rPr>
          <w:rFonts w:ascii="Times New Roman" w:eastAsia="SimSun" w:hAnsi="Times New Roman"/>
          <w:b/>
          <w:bCs/>
          <w:sz w:val="24"/>
          <w:szCs w:val="28"/>
        </w:rPr>
        <w:t>3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 xml:space="preserve"> R</w:t>
      </w:r>
      <w:r w:rsidR="00FC32EF">
        <w:rPr>
          <w:rFonts w:ascii="Times New Roman" w:eastAsia="SimSun" w:hAnsi="Times New Roman"/>
          <w:b/>
          <w:bCs/>
          <w:sz w:val="24"/>
          <w:szCs w:val="28"/>
        </w:rPr>
        <w:t>1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; Last Updated:</w:t>
      </w:r>
      <w:r w:rsidR="00323359">
        <w:rPr>
          <w:rFonts w:ascii="Times New Roman" w:eastAsia="SimSun" w:hAnsi="Times New Roman"/>
          <w:b/>
          <w:bCs/>
          <w:sz w:val="24"/>
          <w:szCs w:val="28"/>
        </w:rPr>
        <w:t xml:space="preserve"> August 17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, 20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</w:t>
      </w:r>
      <w:r w:rsidR="00A040B6">
        <w:rPr>
          <w:rFonts w:ascii="Times New Roman" w:eastAsia="SimSun" w:hAnsi="Times New Roman"/>
          <w:b/>
          <w:bCs/>
          <w:sz w:val="24"/>
          <w:szCs w:val="28"/>
        </w:rPr>
        <w:t>3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)</w:t>
      </w:r>
    </w:p>
    <w:p w14:paraId="7BFCCEA7" w14:textId="77777777" w:rsidR="00BF2AC7" w:rsidRPr="00BF2AC7" w:rsidRDefault="00BF2AC7" w:rsidP="00BF2AC7">
      <w:pPr>
        <w:spacing w:after="0" w:line="240" w:lineRule="auto"/>
        <w:rPr>
          <w:rFonts w:ascii="Times New Roman" w:eastAsia="SimSun" w:hAnsi="Times New Roman"/>
          <w:sz w:val="24"/>
          <w:szCs w:val="24"/>
        </w:rPr>
      </w:pPr>
    </w:p>
    <w:p w14:paraId="2C90D8AD" w14:textId="77777777" w:rsidR="00D83139" w:rsidRPr="00D8313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r w:rsidRPr="00D83139">
        <w:rPr>
          <w:rFonts w:ascii="Times New Roman" w:eastAsia="SimSun" w:hAnsi="Times New Roman"/>
          <w:sz w:val="28"/>
          <w:szCs w:val="24"/>
        </w:rPr>
        <w:t>By Timur Dogan, Michael Conger, Dong-Hwan Kim, Sung-Tek Park,</w:t>
      </w:r>
    </w:p>
    <w:p w14:paraId="4BD53000" w14:textId="6383D1C0" w:rsidR="003F22D5" w:rsidRDefault="00123A33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r>
        <w:rPr>
          <w:rFonts w:ascii="Times New Roman" w:eastAsia="SimSun" w:hAnsi="Times New Roman"/>
          <w:sz w:val="28"/>
          <w:szCs w:val="24"/>
        </w:rPr>
        <w:t xml:space="preserve">Christian Milano, </w:t>
      </w:r>
      <w:proofErr w:type="spellStart"/>
      <w:r w:rsidR="00D83139" w:rsidRPr="00D83139">
        <w:rPr>
          <w:rFonts w:ascii="Times New Roman" w:eastAsia="SimSun" w:hAnsi="Times New Roman"/>
          <w:sz w:val="28"/>
          <w:szCs w:val="24"/>
        </w:rPr>
        <w:t>Maysam</w:t>
      </w:r>
      <w:proofErr w:type="spellEnd"/>
      <w:r w:rsidR="00D83139" w:rsidRPr="00D83139">
        <w:rPr>
          <w:rFonts w:ascii="Times New Roman" w:eastAsia="SimSun" w:hAnsi="Times New Roman"/>
          <w:sz w:val="28"/>
          <w:szCs w:val="24"/>
        </w:rPr>
        <w:t xml:space="preserve"> </w:t>
      </w:r>
      <w:proofErr w:type="spellStart"/>
      <w:r w:rsidR="00D83139" w:rsidRPr="00D83139">
        <w:rPr>
          <w:rFonts w:ascii="Times New Roman" w:eastAsia="SimSun" w:hAnsi="Times New Roman"/>
          <w:sz w:val="28"/>
          <w:szCs w:val="24"/>
        </w:rPr>
        <w:t>Mousaviraad</w:t>
      </w:r>
      <w:proofErr w:type="spellEnd"/>
      <w:r w:rsidR="00D83139" w:rsidRPr="00D83139">
        <w:rPr>
          <w:rFonts w:ascii="Times New Roman" w:eastAsia="SimSun" w:hAnsi="Times New Roman"/>
          <w:sz w:val="28"/>
          <w:szCs w:val="24"/>
        </w:rPr>
        <w:t>, Tao Xing and Fred Stern</w:t>
      </w:r>
    </w:p>
    <w:p w14:paraId="4C9F50F5" w14:textId="77777777" w:rsidR="00D83139" w:rsidRPr="00493BE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8"/>
        </w:rPr>
      </w:pPr>
    </w:p>
    <w:p w14:paraId="16F1A27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IHR-</w:t>
      </w:r>
      <w:proofErr w:type="spellStart"/>
      <w:r w:rsidRPr="00BF2AC7">
        <w:rPr>
          <w:rFonts w:ascii="Times New Roman" w:eastAsia="SimSun" w:hAnsi="Times New Roman"/>
          <w:sz w:val="24"/>
          <w:szCs w:val="24"/>
        </w:rPr>
        <w:t>Hydroscience</w:t>
      </w:r>
      <w:proofErr w:type="spellEnd"/>
      <w:r w:rsidRPr="00BF2AC7">
        <w:rPr>
          <w:rFonts w:ascii="Times New Roman" w:eastAsia="SimSun" w:hAnsi="Times New Roman"/>
          <w:sz w:val="24"/>
          <w:szCs w:val="24"/>
        </w:rPr>
        <w:t xml:space="preserve"> &amp; Engineering</w:t>
      </w:r>
    </w:p>
    <w:p w14:paraId="4EF38D4B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The University of Iowa</w:t>
      </w:r>
    </w:p>
    <w:p w14:paraId="7080680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C. Maxwell Stanley Hydraulics Laboratory</w:t>
      </w:r>
    </w:p>
    <w:p w14:paraId="09250449" w14:textId="77777777" w:rsid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owa City, IA 52242-1585</w:t>
      </w:r>
    </w:p>
    <w:p w14:paraId="5CA894AB" w14:textId="77777777" w:rsidR="00E1545C" w:rsidRPr="003E08A1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36"/>
          <w:szCs w:val="36"/>
        </w:rPr>
      </w:pPr>
      <w:r w:rsidRPr="003E08A1">
        <w:rPr>
          <w:rFonts w:ascii="Times New Roman" w:eastAsia="SimSun" w:hAnsi="Times New Roman"/>
          <w:b/>
          <w:sz w:val="36"/>
          <w:szCs w:val="36"/>
        </w:rPr>
        <w:t>Purpose</w:t>
      </w:r>
      <w:r w:rsidRPr="003E08A1">
        <w:rPr>
          <w:rFonts w:ascii="Times New Roman" w:eastAsia="SimSun" w:hAnsi="Times New Roman"/>
          <w:sz w:val="36"/>
          <w:szCs w:val="36"/>
        </w:rPr>
        <w:t xml:space="preserve"> </w:t>
      </w:r>
    </w:p>
    <w:p w14:paraId="4A5C43A8" w14:textId="77777777" w:rsidR="00445454" w:rsidRDefault="00445454" w:rsidP="007C35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b/>
          <w:sz w:val="24"/>
          <w:szCs w:val="24"/>
          <w:lang w:eastAsia="zh-CN"/>
        </w:rPr>
      </w:pPr>
    </w:p>
    <w:p w14:paraId="509C4E36" w14:textId="77777777" w:rsidR="004A7F34" w:rsidRDefault="0030347F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The Purpose of CFD Lab 3 is to simulate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turbulent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flows inside a diffuser following the “CFD process” by an interactive step-by-step approach and conduct verifications. Students will have “han</w:t>
      </w:r>
      <w:r w:rsidR="007665E7">
        <w:rPr>
          <w:rFonts w:ascii="Times New Roman" w:eastAsia="SimSun" w:hAnsi="Times New Roman"/>
          <w:sz w:val="24"/>
          <w:szCs w:val="24"/>
          <w:lang w:eastAsia="zh-CN"/>
        </w:rPr>
        <w:t>ds-on” experiences using ANSY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to conduct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validation of velocity, turbulent kinetic energy, and skin friction factor. Effect of turbulent models will be investigated, with/without separation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>. Students will manually generate meshes, solve the problem and use post-processing tools (contours, velocity vectors, and streamlines) to visualize the flow field. Students will analyze the differences between CFD and EFD and prese</w:t>
      </w:r>
      <w:r w:rsidR="004A7F34">
        <w:rPr>
          <w:rFonts w:ascii="Times New Roman" w:eastAsia="SimSun" w:hAnsi="Times New Roman"/>
          <w:sz w:val="24"/>
          <w:szCs w:val="24"/>
          <w:lang w:eastAsia="zh-CN"/>
        </w:rPr>
        <w:t>nt results in a CFD Lab report.</w:t>
      </w:r>
    </w:p>
    <w:p w14:paraId="177140B7" w14:textId="77777777" w:rsidR="00474E56" w:rsidRDefault="00474E56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6ECC70D0" w14:textId="77777777" w:rsidR="00BE6FBF" w:rsidRDefault="00BE6FBF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3410CE94" w14:textId="77777777" w:rsidR="004A7F34" w:rsidRDefault="004666F3" w:rsidP="004A7F34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ko-KR"/>
        </w:rPr>
        <mc:AlternateContent>
          <mc:Choice Requires="wpc">
            <w:drawing>
              <wp:inline distT="0" distB="0" distL="0" distR="0" wp14:anchorId="4C1381C6" wp14:editId="23665BE1">
                <wp:extent cx="6002020" cy="2766695"/>
                <wp:effectExtent l="0" t="2540" r="0" b="2540"/>
                <wp:docPr id="192" name="Canva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3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89865" y="40640"/>
                            <a:ext cx="6477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53B8C6" w14:textId="77777777" w:rsidR="00FC4DC0" w:rsidRPr="00315804" w:rsidRDefault="00FC4DC0" w:rsidP="00CD2808">
                              <w:pPr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0640"/>
                            <a:ext cx="914400" cy="253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6277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6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165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19575B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Mesh/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0465" y="50165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55F63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33315" y="44450"/>
                            <a:ext cx="958850" cy="251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A7EB47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2" name="Straight Arrow Connector 42"/>
                        <wps:cNvCnPr>
                          <a:cxnSpLocks noChangeShapeType="1"/>
                          <a:endCxn id="333" idx="1"/>
                        </wps:cNvCnPr>
                        <wps:spPr bwMode="auto">
                          <a:xfrm flipV="1">
                            <a:off x="837565" y="167640"/>
                            <a:ext cx="3683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3" name="Straight Arrow Connector 94"/>
                        <wps:cNvCnPr>
                          <a:cxnSpLocks noChangeShapeType="1"/>
                        </wps:cNvCnPr>
                        <wps:spPr bwMode="auto">
                          <a:xfrm flipV="1">
                            <a:off x="3377565" y="164465"/>
                            <a:ext cx="3429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4" name="Straight Arrow Connector 95"/>
                        <wps:cNvCnPr>
                          <a:cxnSpLocks noChangeShapeType="1"/>
                          <a:stCxn id="333" idx="3"/>
                        </wps:cNvCnPr>
                        <wps:spPr bwMode="auto">
                          <a:xfrm flipV="1">
                            <a:off x="2120265" y="165100"/>
                            <a:ext cx="342900" cy="254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" name="Straight Arrow Connector 96"/>
                        <wps:cNvCnPr>
                          <a:cxnSpLocks noChangeShapeType="1"/>
                          <a:endCxn id="338" idx="1"/>
                        </wps:cNvCnPr>
                        <wps:spPr bwMode="auto">
                          <a:xfrm>
                            <a:off x="4634865" y="168910"/>
                            <a:ext cx="298450" cy="12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62865" y="518795"/>
                            <a:ext cx="914400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4D07A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Diffuser</w:t>
                              </w: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7365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B95E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tructure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8502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39E93A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 xml:space="preserve">Non-uniform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traight Arrow Connector 49"/>
                        <wps:cNvCnPr>
                          <a:cxnSpLocks noChangeShapeType="1"/>
                        </wps:cNvCnPr>
                        <wps:spPr bwMode="auto">
                          <a:xfrm>
                            <a:off x="507365" y="303530"/>
                            <a:ext cx="0" cy="1790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7" name="Straight Arrow Connector 133"/>
                        <wps:cNvCnPr>
                          <a:cxnSpLocks noChangeShapeType="1"/>
                        </wps:cNvCnPr>
                        <wps:spPr bwMode="auto">
                          <a:xfrm flipH="1">
                            <a:off x="1663065" y="278765"/>
                            <a:ext cx="0" cy="21907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978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12CE4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enera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8407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92B4C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183005"/>
                            <a:ext cx="914400" cy="6959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882F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878965"/>
                            <a:ext cx="9144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9369E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91465" y="1421765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AA754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509270"/>
                            <a:ext cx="914400" cy="695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29059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Methods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</w:t>
                              </w:r>
                              <w:proofErr w:type="gramStart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Fluent  -</w:t>
                              </w:r>
                              <w:proofErr w:type="gramEnd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 Solutio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1198880"/>
                            <a:ext cx="914400" cy="556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E7E9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nitors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5073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D36753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964565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F4324A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Graphics and Animation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753A0DAE" w14:textId="77777777" w:rsidR="00FC4DC0" w:rsidRPr="00694B07" w:rsidRDefault="00FC4DC0" w:rsidP="00CD2808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traight Arrow Connector 147"/>
                        <wps:cNvCnPr>
                          <a:cxnSpLocks noChangeShapeType="1"/>
                          <a:endCxn id="270" idx="0"/>
                        </wps:cNvCnPr>
                        <wps:spPr bwMode="auto">
                          <a:xfrm>
                            <a:off x="5434965" y="278765"/>
                            <a:ext cx="0" cy="2286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7" name="Straight Arrow Connector 355"/>
                        <wps:cNvCnPr>
                          <a:cxnSpLocks noChangeShapeType="1"/>
                          <a:endCxn id="262" idx="0"/>
                        </wps:cNvCnPr>
                        <wps:spPr bwMode="auto">
                          <a:xfrm flipH="1">
                            <a:off x="634365" y="964565"/>
                            <a:ext cx="571500" cy="4572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6180" y="1752600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59242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Initialization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4133850" y="294005"/>
                            <a:ext cx="635" cy="22415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0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2926080" y="303530"/>
                            <a:ext cx="635" cy="21526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C1381C6" id="Canvas 39" o:spid="_x0000_s1026" editas="canvas" style="width:472.6pt;height:217.85pt;mso-position-horizontal-relative:char;mso-position-vertical-relative:line" coordsize="60020,27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0020;height:2766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898;top:406;width:6477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" strokeweight=".5pt">
                  <v:textbox>
                    <w:txbxContent>
                      <w:p w14:paraId="0053B8C6" w14:textId="77777777" w:rsidR="00FC4DC0" w:rsidRPr="00315804" w:rsidRDefault="00FC4DC0" w:rsidP="00CD2808">
                        <w:pPr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2058;top:406;width:9144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" strokeweight=".5pt">
                  <v:textbox>
                    <w:txbxContent>
                      <w:p w14:paraId="1A6277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631;top:501;width:914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" strokeweight=".5pt">
                  <v:textbox>
                    <w:txbxContent>
                      <w:p w14:paraId="6119575B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Mesh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7204;top:501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" strokeweight=".5pt">
                  <v:textbox>
                    <w:txbxContent>
                      <w:p w14:paraId="4155F63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9333;top:444;width:9588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" strokeweight=".5pt">
                  <v:textbox>
                    <w:txbxContent>
                      <w:p w14:paraId="36A7EB47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8375;top:1676;width:3683;height: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" strokeweight=".5pt">
                  <v:stroke endarrow="open" joinstyle="miter"/>
                </v:shape>
                <v:shape id="Straight Arrow Connector 94" o:spid="_x0000_s1034" type="#_x0000_t32" style="position:absolute;left:33775;top:1644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" strokeweight=".5pt">
                  <v:stroke endarrow="open" joinstyle="miter"/>
                </v:shape>
                <v:shape id="Straight Arrow Connector 95" o:spid="_x0000_s1035" type="#_x0000_t32" style="position:absolute;left:21202;top:1651;width:3429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" strokeweight=".5pt">
                  <v:stroke endarrow="open" joinstyle="miter"/>
                </v:shape>
                <v:shape id="Straight Arrow Connector 96" o:spid="_x0000_s1036" type="#_x0000_t32" style="position:absolute;left:46348;top:1689;width:2985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" strokeweight=".5pt">
                  <v:stroke endarrow="open" joinstyle="miter"/>
                </v:shape>
                <v:shape id="Text Box 40" o:spid="_x0000_s1037" type="#_x0000_t202" style="position:absolute;left:628;top:5187;width:9144;height:5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" strokeweight=".5pt">
                  <v:textbox>
                    <w:txbxContent>
                      <w:p w14:paraId="264D07A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Diffuser</w:t>
                        </w: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631;top:5073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" strokeweight=".5pt">
                  <v:textbox>
                    <w:txbxContent>
                      <w:p w14:paraId="1BCB95E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tructure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631;top:8502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" strokeweight=".5pt">
                  <v:textbox>
                    <w:txbxContent>
                      <w:p w14:paraId="4B39E93A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8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 xml:space="preserve">Non-uniform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0" type="#_x0000_t32" style="position:absolute;left:5073;top:3035;width:0;height:17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" strokeweight=".5pt">
                  <v:stroke endarrow="open" joinstyle="miter"/>
                </v:shape>
                <v:shape id="Straight Arrow Connector 133" o:spid="_x0000_s1041" type="#_x0000_t32" style="position:absolute;left:16630;top:2787;width:0;height:21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" strokeweight=".5pt">
                  <v:stroke endarrow="open" joinstyle="miter"/>
                </v:shape>
                <v:shape id="Text Box 40" o:spid="_x0000_s1042" type="#_x0000_t202" style="position:absolute;left:12058;top:4978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lPcvwAAANwAAAAPAAAAZHJzL2Rvd25yZXYueG1sRE/Pa8Iw&#10;FL4P/B/CG+y2pqtM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CAGlPcvwAAANwAAAAPAAAAAAAA&#10;AAAAAAAAAAcCAABkcnMvZG93bnJldi54bWxQSwUGAAAAAAMAAwC3AAAA8wIAAAAA&#10;" strokeweight=".5pt">
                  <v:textbox>
                    <w:txbxContent>
                      <w:p w14:paraId="4D12CE4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enera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3" type="#_x0000_t202" style="position:absolute;left:12058;top:8407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" strokeweight=".5pt">
                  <v:textbox>
                    <w:txbxContent>
                      <w:p w14:paraId="0D92B4C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4" type="#_x0000_t202" style="position:absolute;left:12058;top:11830;width:9144;height:6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" strokeweight=".5pt">
                  <v:textbox>
                    <w:txbxContent>
                      <w:p w14:paraId="0BD882F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2058;top:18789;width:9144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" strokeweight=".5pt">
                  <v:textbox>
                    <w:txbxContent>
                      <w:p w14:paraId="039369E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2914;top:14217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" strokeweight=".5pt">
                  <v:textbox>
                    <w:txbxContent>
                      <w:p w14:paraId="03AA754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47" type="#_x0000_t202" style="position:absolute;left:37274;top:5092;width:9144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" strokeweight=".5pt">
                  <v:textbox>
                    <w:txbxContent>
                      <w:p w14:paraId="4929059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Methods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</w:t>
                        </w:r>
                        <w:proofErr w:type="gramStart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Fluent  -</w:t>
                        </w:r>
                        <w:proofErr w:type="gramEnd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 Solution)</w:t>
                        </w:r>
                      </w:p>
                    </w:txbxContent>
                  </v:textbox>
                </v:shape>
                <v:shape id="Text Box 40" o:spid="_x0000_s1048" type="#_x0000_t202" style="position:absolute;left:37274;top:11988;width:9144;height:5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" strokeweight=".5pt">
                  <v:textbox>
                    <w:txbxContent>
                      <w:p w14:paraId="0AE7E9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nitors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49" type="#_x0000_t202" style="position:absolute;left:49777;top:5073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QO6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" strokeweight=".5pt">
                  <v:textbox>
                    <w:txbxContent>
                      <w:p w14:paraId="4BD36753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0" type="#_x0000_t202" style="position:absolute;left:49777;top:9645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" strokeweight=".5pt">
                  <v:textbox>
                    <w:txbxContent>
                      <w:p w14:paraId="2AF4324A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Graphics and Animation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753A0DAE" w14:textId="77777777" w:rsidR="00FC4DC0" w:rsidRPr="00694B07" w:rsidRDefault="00FC4DC0" w:rsidP="00CD2808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1" type="#_x0000_t32" style="position:absolute;left:54349;top:2787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2" type="#_x0000_t32" style="position:absolute;left:6343;top:9645;width:5715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" strokeweight=".5pt">
                  <v:stroke endarrow="open" joinstyle="miter"/>
                </v:shape>
                <v:shape id="Text Box 40" o:spid="_x0000_s1053" type="#_x0000_t202" style="position:absolute;left:37261;top:17526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w+8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DLrw+8vwAAANwAAAAPAAAAAAAA&#10;AAAAAAAAAAcCAABkcnMvZG93bnJldi54bWxQSwUGAAAAAAMAAwC3AAAA8wIAAAAA&#10;" strokeweight=".5pt">
                  <v:textbox>
                    <w:txbxContent>
                      <w:p w14:paraId="5F59242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Initialization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355" o:spid="_x0000_s1054" type="#_x0000_t32" style="position:absolute;left:41338;top:2940;width:6;height:22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5" type="#_x0000_t32" style="position:absolute;left:29260;top:3035;width:7;height:21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03D1D6B7" w14:textId="77777777" w:rsidR="00E42F4B" w:rsidRPr="006C375F" w:rsidRDefault="00E42F4B" w:rsidP="00E4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sz w:val="24"/>
          <w:szCs w:val="24"/>
          <w:lang w:eastAsia="zh-CN"/>
        </w:rPr>
      </w:pPr>
      <w:r w:rsidRPr="006C375F">
        <w:rPr>
          <w:rFonts w:ascii="Times New Roman" w:eastAsia="SimSun" w:hAnsi="Times New Roman"/>
          <w:sz w:val="24"/>
          <w:szCs w:val="24"/>
          <w:lang w:eastAsia="zh-CN"/>
        </w:rPr>
        <w:t xml:space="preserve">Flow Chart for “CFD Process” for </w:t>
      </w:r>
      <w:r>
        <w:rPr>
          <w:rFonts w:ascii="Times New Roman" w:eastAsia="SimSun" w:hAnsi="Times New Roman"/>
          <w:sz w:val="24"/>
          <w:szCs w:val="24"/>
          <w:lang w:eastAsia="zh-CN"/>
        </w:rPr>
        <w:t>diffuser</w:t>
      </w:r>
    </w:p>
    <w:p w14:paraId="2426E0E1" w14:textId="77777777" w:rsidR="00E813D1" w:rsidRDefault="00E813D1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028DECA3" w14:textId="77777777" w:rsidR="00524963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  <w:r w:rsidRPr="003E08A1">
        <w:rPr>
          <w:rFonts w:ascii="Times New Roman" w:eastAsia="SimSun" w:hAnsi="Times New Roman"/>
          <w:b/>
          <w:bCs/>
          <w:sz w:val="36"/>
          <w:szCs w:val="36"/>
          <w:lang w:eastAsia="zh-CN"/>
        </w:rPr>
        <w:lastRenderedPageBreak/>
        <w:t>Simulation Design</w:t>
      </w:r>
    </w:p>
    <w:p w14:paraId="19BBD4FA" w14:textId="77777777" w:rsidR="00E42F4B" w:rsidRPr="003E08A1" w:rsidRDefault="00E42F4B" w:rsidP="00E42F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</w:p>
    <w:p w14:paraId="55E6314B" w14:textId="77777777" w:rsidR="00966BE8" w:rsidRDefault="0030347F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The problem to be solved is that of turbulent flows inside an asymmetric diffuser (2D). Reynolds number is 17,000 based on inlet velocity and inlet dimension (D1).</w:t>
      </w:r>
      <w:r w:rsidR="004A7F34">
        <w:rPr>
          <w:rFonts w:ascii="Times New Roman" w:eastAsia="SimSun" w:hAnsi="Times New Roman"/>
          <w:sz w:val="24"/>
          <w:szCs w:val="24"/>
        </w:rPr>
        <w:t xml:space="preserve"> The following figure shows what the geometry looks like</w:t>
      </w:r>
      <w:r w:rsidRPr="0030347F">
        <w:rPr>
          <w:rFonts w:ascii="Times New Roman" w:eastAsia="SimSun" w:hAnsi="Times New Roman"/>
          <w:sz w:val="24"/>
          <w:szCs w:val="24"/>
        </w:rPr>
        <w:t xml:space="preserve"> with definitions for all geometry parameters. </w:t>
      </w:r>
      <w:r w:rsidR="00FC385D" w:rsidRPr="0030347F">
        <w:rPr>
          <w:rFonts w:ascii="Times New Roman" w:eastAsia="SimSun" w:hAnsi="Times New Roman"/>
          <w:sz w:val="24"/>
          <w:szCs w:val="24"/>
        </w:rPr>
        <w:t xml:space="preserve">Before the diffuser, a straight channel was used for generating fully developed channel flow at the diffuser inlet. </w:t>
      </w:r>
      <w:r w:rsidR="009B5CDB">
        <w:rPr>
          <w:rFonts w:ascii="Times New Roman" w:eastAsia="SimSun" w:hAnsi="Times New Roman"/>
          <w:sz w:val="24"/>
          <w:szCs w:val="24"/>
        </w:rPr>
        <w:t xml:space="preserve">You will conduct simulation for two different half angles of 4 and 10 with two different </w:t>
      </w:r>
      <w:r w:rsidR="00FC385D">
        <w:rPr>
          <w:rFonts w:ascii="Times New Roman" w:eastAsia="SimSun" w:hAnsi="Times New Roman"/>
          <w:sz w:val="24"/>
          <w:szCs w:val="24"/>
        </w:rPr>
        <w:t>turbulence models of SST and k-ε</w:t>
      </w:r>
      <w:r w:rsidR="009B5CDB">
        <w:rPr>
          <w:rFonts w:ascii="Times New Roman" w:eastAsia="SimSun" w:hAnsi="Times New Roman"/>
          <w:sz w:val="24"/>
          <w:szCs w:val="24"/>
        </w:rPr>
        <w:t xml:space="preserve">. </w:t>
      </w:r>
    </w:p>
    <w:p w14:paraId="7AFDFD1C" w14:textId="77777777" w:rsidR="00194F83" w:rsidRDefault="00194F83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CE40677" w14:textId="77777777" w:rsidR="00474E56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D907A1" w14:textId="267803FA" w:rsidR="00A24335" w:rsidRPr="00367A42" w:rsidRDefault="00A24335" w:rsidP="00474E56">
      <w:pPr>
        <w:pStyle w:val="Caption"/>
        <w:keepNext/>
        <w:spacing w:after="0"/>
        <w:jc w:val="center"/>
        <w:rPr>
          <w:rFonts w:ascii="Times New Roman" w:hAnsi="Times New Roman"/>
          <w:color w:val="000000"/>
        </w:rPr>
      </w:pPr>
      <w:r w:rsidRPr="00367A42">
        <w:rPr>
          <w:rFonts w:ascii="Times New Roman" w:hAnsi="Times New Roman"/>
          <w:color w:val="000000"/>
        </w:rPr>
        <w:t xml:space="preserve">Table </w:t>
      </w:r>
      <w:r w:rsidRPr="00367A42">
        <w:rPr>
          <w:rFonts w:ascii="Times New Roman" w:hAnsi="Times New Roman"/>
          <w:color w:val="000000"/>
        </w:rPr>
        <w:fldChar w:fldCharType="begin"/>
      </w:r>
      <w:r w:rsidRPr="00367A42">
        <w:rPr>
          <w:rFonts w:ascii="Times New Roman" w:hAnsi="Times New Roman"/>
          <w:color w:val="000000"/>
        </w:rPr>
        <w:instrText xml:space="preserve"> SEQ Table \* ARABIC </w:instrText>
      </w:r>
      <w:r w:rsidRPr="00367A42">
        <w:rPr>
          <w:rFonts w:ascii="Times New Roman" w:hAnsi="Times New Roman"/>
          <w:color w:val="000000"/>
        </w:rPr>
        <w:fldChar w:fldCharType="separate"/>
      </w:r>
      <w:r w:rsidR="000E566B">
        <w:rPr>
          <w:rFonts w:ascii="Times New Roman" w:hAnsi="Times New Roman"/>
          <w:noProof/>
          <w:color w:val="000000"/>
        </w:rPr>
        <w:t>1</w:t>
      </w:r>
      <w:r w:rsidRPr="00367A42">
        <w:rPr>
          <w:rFonts w:ascii="Times New Roman" w:hAnsi="Times New Roman"/>
          <w:color w:val="000000"/>
        </w:rPr>
        <w:fldChar w:fldCharType="end"/>
      </w:r>
      <w:r w:rsidRPr="00367A42">
        <w:rPr>
          <w:rFonts w:ascii="Times New Roman" w:hAnsi="Times New Roman"/>
          <w:color w:val="000000"/>
        </w:rPr>
        <w:t xml:space="preserve"> – Main particulars</w:t>
      </w:r>
    </w:p>
    <w:tbl>
      <w:tblPr>
        <w:tblW w:w="5253" w:type="dxa"/>
        <w:jc w:val="center"/>
        <w:tblLook w:val="04A0" w:firstRow="1" w:lastRow="0" w:firstColumn="1" w:lastColumn="0" w:noHBand="0" w:noVBand="1"/>
      </w:tblPr>
      <w:tblGrid>
        <w:gridCol w:w="1830"/>
        <w:gridCol w:w="1141"/>
        <w:gridCol w:w="1141"/>
        <w:gridCol w:w="1141"/>
      </w:tblGrid>
      <w:tr w:rsidR="00966BE8" w:rsidRPr="00966BE8" w14:paraId="2CCAD48D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83D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Parameter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C3BC5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FA2A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Unit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2F20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alue</w:t>
            </w:r>
          </w:p>
        </w:tc>
      </w:tr>
      <w:tr w:rsidR="00966BE8" w:rsidRPr="00966BE8" w14:paraId="011B6F57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E3E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494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E40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4D8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</w:t>
            </w:r>
          </w:p>
        </w:tc>
      </w:tr>
      <w:tr w:rsidR="00966BE8" w:rsidRPr="00966BE8" w14:paraId="021A3F6C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FA6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0CA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2F77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6A5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0</w:t>
            </w:r>
          </w:p>
        </w:tc>
      </w:tr>
      <w:tr w:rsidR="00966BE8" w:rsidRPr="00966BE8" w14:paraId="371D91F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D39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ffuser half angl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70D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α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AC38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egre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B5F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 or 10</w:t>
            </w:r>
          </w:p>
        </w:tc>
      </w:tr>
      <w:tr w:rsidR="00966BE8" w:rsidRPr="00966BE8" w14:paraId="7A5B11F5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62E7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59E0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4C26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22BE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9.4</w:t>
            </w:r>
          </w:p>
        </w:tc>
      </w:tr>
      <w:tr w:rsidR="00966BE8" w:rsidRPr="00966BE8" w14:paraId="329EEC2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EA8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D0C2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7A2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D3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0</w:t>
            </w:r>
          </w:p>
        </w:tc>
      </w:tr>
    </w:tbl>
    <w:p w14:paraId="15D6F195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1FEB14D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E4BE73" w14:textId="77777777" w:rsidR="00474E56" w:rsidRPr="0030347F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C6B15C6" w14:textId="77777777" w:rsidR="0030347F" w:rsidRPr="0030347F" w:rsidRDefault="004666F3" w:rsidP="0030347F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8DF7D23" wp14:editId="20D07C9C">
                <wp:simplePos x="0" y="0"/>
                <wp:positionH relativeFrom="column">
                  <wp:posOffset>2615565</wp:posOffset>
                </wp:positionH>
                <wp:positionV relativeFrom="paragraph">
                  <wp:posOffset>132080</wp:posOffset>
                </wp:positionV>
                <wp:extent cx="521335" cy="488950"/>
                <wp:effectExtent l="0" t="635" r="0" b="0"/>
                <wp:wrapNone/>
                <wp:docPr id="330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1335" cy="488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22C87" w14:textId="77777777" w:rsidR="00FC4DC0" w:rsidRDefault="00FC4D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DF7D23" id="Rectangle 238" o:spid="_x0000_s1056" style="position:absolute;left:0;text-align:left;margin-left:205.95pt;margin-top:10.4pt;width:41.05pt;height:38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" stroked="f">
                <v:textbox>
                  <w:txbxContent>
                    <w:p w14:paraId="3FD22C87" w14:textId="77777777" w:rsidR="00FC4DC0" w:rsidRDefault="00FC4DC0"/>
                  </w:txbxContent>
                </v:textbox>
              </v:rect>
            </w:pict>
          </mc:Fallback>
        </mc:AlternateContent>
      </w:r>
      <w:r w:rsidRPr="00B41B4A">
        <w:rPr>
          <w:rFonts w:ascii="Times New Roman" w:eastAsia="SimSun" w:hAnsi="Times New Roman"/>
          <w:noProof/>
          <w:sz w:val="24"/>
          <w:szCs w:val="24"/>
          <w:lang w:eastAsia="ko-KR"/>
        </w:rPr>
        <w:drawing>
          <wp:inline distT="0" distB="0" distL="0" distR="0" wp14:anchorId="79493ECA" wp14:editId="09FACE96">
            <wp:extent cx="4286250" cy="1543050"/>
            <wp:effectExtent l="0" t="0" r="0" b="0"/>
            <wp:docPr id="2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7" t="13333" r="6265" b="14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F1829" w14:textId="77777777" w:rsidR="0030347F" w:rsidRDefault="0030347F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60BE9E75" w14:textId="77777777" w:rsidR="00474E56" w:rsidRPr="0030347F" w:rsidRDefault="00474E56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0BD1C5E0" w14:textId="77777777" w:rsidR="0039605F" w:rsidRDefault="0030347F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In CFD Lab3, all</w:t>
      </w:r>
      <w:r w:rsidRPr="0030347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0347F">
        <w:rPr>
          <w:rFonts w:ascii="Times New Roman" w:eastAsia="SimSun" w:hAnsi="Times New Roman"/>
          <w:bCs/>
          <w:sz w:val="24"/>
          <w:szCs w:val="24"/>
          <w:lang w:eastAsia="zh-CN"/>
        </w:rPr>
        <w:t>EFD data for turbulent airfoil flow</w:t>
      </w:r>
      <w:r w:rsidRPr="0030347F">
        <w:rPr>
          <w:rFonts w:ascii="Times New Roman" w:eastAsia="SimSun" w:hAnsi="Times New Roman"/>
          <w:sz w:val="24"/>
          <w:szCs w:val="24"/>
        </w:rPr>
        <w:t xml:space="preserve"> in this Lab </w:t>
      </w:r>
      <w:r w:rsidR="004A7F34">
        <w:rPr>
          <w:rFonts w:ascii="Times New Roman" w:eastAsia="SimSun" w:hAnsi="Times New Roman"/>
          <w:sz w:val="24"/>
          <w:szCs w:val="24"/>
        </w:rPr>
        <w:t xml:space="preserve">can be found on the class website </w:t>
      </w:r>
      <w:hyperlink r:id="rId10" w:history="1">
        <w:r w:rsidR="004A7F34" w:rsidRPr="00BA2DAC">
          <w:rPr>
            <w:rStyle w:val="Hyperlink"/>
            <w:rFonts w:ascii="Times New Roman" w:eastAsia="SimSun" w:hAnsi="Times New Roman"/>
            <w:sz w:val="24"/>
            <w:szCs w:val="24"/>
          </w:rPr>
          <w:t>http://www.engineering.uiowa.edu/~me_160/</w:t>
        </w:r>
      </w:hyperlink>
      <w:r w:rsidRPr="0030347F">
        <w:rPr>
          <w:rFonts w:ascii="Times New Roman" w:eastAsia="SimSun" w:hAnsi="Times New Roman"/>
          <w:sz w:val="24"/>
          <w:szCs w:val="24"/>
        </w:rPr>
        <w:t>.</w:t>
      </w:r>
      <w:r w:rsidR="004A7F34">
        <w:rPr>
          <w:rFonts w:ascii="Times New Roman" w:eastAsia="SimSun" w:hAnsi="Times New Roman"/>
          <w:sz w:val="24"/>
          <w:szCs w:val="24"/>
        </w:rPr>
        <w:t xml:space="preserve"> </w:t>
      </w:r>
    </w:p>
    <w:p w14:paraId="09A0CDE9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9082B93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97C8EA1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A78837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574E6F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68BDA3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93FCA5E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F433BD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15A4EDD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09045E2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9D5C185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86E0406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F9D4BEC" w14:textId="77777777" w:rsidR="00D43540" w:rsidRDefault="0031761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tarting with ANSYS Workbench</w:t>
      </w:r>
    </w:p>
    <w:p w14:paraId="40766C62" w14:textId="77777777" w:rsidR="00474E56" w:rsidRPr="003E08A1" w:rsidRDefault="00474E56" w:rsidP="00474E56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1A28C8AA" w14:textId="77777777" w:rsidR="00B7530B" w:rsidRDefault="00AF77B8" w:rsidP="00167E98">
      <w:pPr>
        <w:pStyle w:val="ListParagraph"/>
        <w:numPr>
          <w:ilvl w:val="1"/>
          <w:numId w:val="4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the layout as per below.</w:t>
      </w:r>
    </w:p>
    <w:p w14:paraId="29A6EC2A" w14:textId="77777777" w:rsidR="000C132E" w:rsidRPr="007665E7" w:rsidRDefault="000C132E" w:rsidP="00E50043">
      <w:pPr>
        <w:pStyle w:val="ListParagraph"/>
        <w:spacing w:after="0"/>
        <w:ind w:left="432"/>
        <w:rPr>
          <w:rFonts w:ascii="Times New Roman" w:hAnsi="Times New Roman"/>
          <w:sz w:val="24"/>
          <w:szCs w:val="24"/>
        </w:rPr>
      </w:pPr>
    </w:p>
    <w:p w14:paraId="03BEC8E6" w14:textId="3079DB2C" w:rsidR="00445454" w:rsidRDefault="003A6347" w:rsidP="004A7F34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000BEC4F" wp14:editId="5B153E3B">
            <wp:extent cx="4330700" cy="115450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712" cy="1157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DD787" w14:textId="77777777" w:rsidR="00E50043" w:rsidRDefault="00E50043" w:rsidP="004A7F34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EB223D1" w14:textId="77777777" w:rsidR="005B186B" w:rsidRDefault="00E50043" w:rsidP="00023739">
      <w:pPr>
        <w:numPr>
          <w:ilvl w:val="1"/>
          <w:numId w:val="20"/>
        </w:numPr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b/>
          <w:sz w:val="24"/>
          <w:szCs w:val="36"/>
        </w:rPr>
        <w:t xml:space="preserve"> </w:t>
      </w:r>
      <w:r w:rsidR="00EB4518" w:rsidRPr="00EB4518">
        <w:rPr>
          <w:rFonts w:ascii="Times New Roman" w:hAnsi="Times New Roman"/>
          <w:b/>
          <w:sz w:val="24"/>
          <w:szCs w:val="36"/>
        </w:rPr>
        <w:t xml:space="preserve">File &gt; Save. </w:t>
      </w:r>
      <w:r w:rsidR="00EB4518" w:rsidRPr="00EB4518">
        <w:rPr>
          <w:rFonts w:ascii="Times New Roman" w:hAnsi="Times New Roman"/>
          <w:sz w:val="24"/>
          <w:szCs w:val="36"/>
        </w:rPr>
        <w:t>Save the proje</w:t>
      </w:r>
      <w:r w:rsidR="005B186B">
        <w:rPr>
          <w:rFonts w:ascii="Times New Roman" w:hAnsi="Times New Roman"/>
          <w:sz w:val="24"/>
          <w:szCs w:val="36"/>
        </w:rPr>
        <w:t xml:space="preserve">ct on </w:t>
      </w:r>
      <w:r w:rsidR="006B4C62">
        <w:rPr>
          <w:rFonts w:ascii="Times New Roman" w:hAnsi="Times New Roman"/>
          <w:sz w:val="24"/>
          <w:szCs w:val="36"/>
        </w:rPr>
        <w:t>the network</w:t>
      </w:r>
      <w:r w:rsidR="005B186B">
        <w:rPr>
          <w:rFonts w:ascii="Times New Roman" w:hAnsi="Times New Roman"/>
          <w:sz w:val="24"/>
          <w:szCs w:val="36"/>
        </w:rPr>
        <w:t xml:space="preserve"> drive and Call it </w:t>
      </w:r>
      <w:r w:rsidR="006B4C62">
        <w:rPr>
          <w:rFonts w:ascii="Times New Roman" w:hAnsi="Times New Roman"/>
          <w:sz w:val="24"/>
          <w:szCs w:val="36"/>
        </w:rPr>
        <w:t>“</w:t>
      </w:r>
      <w:r w:rsidR="005B186B" w:rsidRPr="006B4C62">
        <w:rPr>
          <w:rFonts w:ascii="Times New Roman" w:hAnsi="Times New Roman"/>
          <w:b/>
          <w:i/>
          <w:sz w:val="24"/>
          <w:szCs w:val="36"/>
        </w:rPr>
        <w:t>CFD Lab 3</w:t>
      </w:r>
      <w:r w:rsidR="006B4C62">
        <w:rPr>
          <w:rFonts w:ascii="Times New Roman" w:hAnsi="Times New Roman"/>
          <w:b/>
          <w:i/>
          <w:sz w:val="24"/>
          <w:szCs w:val="36"/>
        </w:rPr>
        <w:t>”</w:t>
      </w:r>
      <w:r w:rsidR="00EB4518" w:rsidRPr="00EB4518">
        <w:rPr>
          <w:rFonts w:ascii="Times New Roman" w:hAnsi="Times New Roman"/>
          <w:sz w:val="24"/>
          <w:szCs w:val="36"/>
        </w:rPr>
        <w:t>.</w:t>
      </w:r>
    </w:p>
    <w:p w14:paraId="1314F799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66B6700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015B2A3E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1704BB1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6C147D7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sz w:val="24"/>
          <w:szCs w:val="36"/>
        </w:rPr>
        <w:tab/>
      </w:r>
    </w:p>
    <w:p w14:paraId="691F5F51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398977D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F89A49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43B05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2D1FBC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CB52E9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DC9A8F3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C637EC5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50031538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151F464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0195B25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47CA8AD5" w14:textId="77777777" w:rsidR="0059791D" w:rsidRDefault="003E08A1" w:rsidP="0059791D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t>Geometry Creation</w:t>
      </w:r>
    </w:p>
    <w:p w14:paraId="403CF8E7" w14:textId="77777777" w:rsidR="0031761F" w:rsidRPr="0031761F" w:rsidRDefault="0031761F" w:rsidP="0031761F">
      <w:pPr>
        <w:pStyle w:val="ListParagraph"/>
        <w:ind w:left="360"/>
        <w:rPr>
          <w:rFonts w:ascii="Times New Roman" w:hAnsi="Times New Roman"/>
          <w:b/>
          <w:sz w:val="40"/>
          <w:szCs w:val="36"/>
        </w:rPr>
      </w:pPr>
    </w:p>
    <w:p w14:paraId="7E25827E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is section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e will create the geometry for the diffuser with 10 degree half angle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n copy and modify the geometry for</w:t>
      </w:r>
      <w:r w:rsidR="008236C8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4 degree half angle</w:t>
      </w:r>
      <w:r w:rsidR="00413AEB">
        <w:rPr>
          <w:rFonts w:ascii="Times New Roman" w:hAnsi="Times New Roman"/>
          <w:sz w:val="24"/>
          <w:szCs w:val="24"/>
        </w:rPr>
        <w:t>d diffuser</w:t>
      </w:r>
      <w:r>
        <w:rPr>
          <w:rFonts w:ascii="Times New Roman" w:hAnsi="Times New Roman"/>
          <w:sz w:val="24"/>
          <w:szCs w:val="24"/>
        </w:rPr>
        <w:t>.</w:t>
      </w:r>
    </w:p>
    <w:p w14:paraId="000C0E0B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9836F9F" w14:textId="77777777" w:rsidR="0031761F" w:rsidRPr="0059791D" w:rsidRDefault="0031761F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25E065E" w14:textId="77777777" w:rsidR="004178B6" w:rsidRPr="00315A12" w:rsidRDefault="0030347F" w:rsidP="000A0AAA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178B6"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Pr="004178B6"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 xml:space="preserve">New </w:t>
      </w:r>
      <w:proofErr w:type="spellStart"/>
      <w:r w:rsidR="001D4361">
        <w:rPr>
          <w:rFonts w:ascii="Times New Roman" w:hAnsi="Times New Roman"/>
          <w:b/>
          <w:sz w:val="24"/>
          <w:szCs w:val="24"/>
        </w:rPr>
        <w:t>DesignModeler</w:t>
      </w:r>
      <w:proofErr w:type="spellEnd"/>
      <w:r w:rsidR="001D4361">
        <w:rPr>
          <w:rFonts w:ascii="Times New Roman" w:hAnsi="Times New Roman"/>
          <w:b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="001D4361">
        <w:rPr>
          <w:rFonts w:ascii="Times New Roman" w:hAnsi="Times New Roman"/>
          <w:b/>
          <w:sz w:val="24"/>
          <w:szCs w:val="24"/>
        </w:rPr>
        <w:t>…</w:t>
      </w:r>
    </w:p>
    <w:p w14:paraId="1C27494C" w14:textId="77777777" w:rsidR="00315A12" w:rsidRPr="004178B6" w:rsidRDefault="00315A12" w:rsidP="00315A12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A33B9E9" w14:textId="09BB45DA" w:rsidR="004A7F34" w:rsidRDefault="003A6347" w:rsidP="00EB4518">
      <w:pPr>
        <w:pStyle w:val="ListParagraph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3841AE3" wp14:editId="1DE5E633">
            <wp:extent cx="4137025" cy="17348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356" cy="1742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FD632" w14:textId="77777777" w:rsidR="008061BC" w:rsidRDefault="008061BC" w:rsidP="00EB4518">
      <w:pPr>
        <w:pStyle w:val="ListParagraph"/>
        <w:jc w:val="center"/>
        <w:rPr>
          <w:noProof/>
        </w:rPr>
      </w:pPr>
    </w:p>
    <w:p w14:paraId="6678F8A1" w14:textId="77777777" w:rsidR="008061BC" w:rsidRDefault="008061BC" w:rsidP="00EB4518">
      <w:pPr>
        <w:pStyle w:val="ListParagraph"/>
        <w:jc w:val="center"/>
        <w:rPr>
          <w:noProof/>
        </w:rPr>
      </w:pPr>
    </w:p>
    <w:p w14:paraId="49E728BB" w14:textId="77777777" w:rsidR="004178B6" w:rsidRPr="004A7F34" w:rsidRDefault="001F5B9A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that Unit is set to </w:t>
      </w:r>
      <w:r w:rsidRPr="00CD29D8">
        <w:rPr>
          <w:rFonts w:ascii="Times New Roman" w:hAnsi="Times New Roman"/>
          <w:b/>
          <w:sz w:val="24"/>
          <w:szCs w:val="24"/>
        </w:rPr>
        <w:t>Meter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D4361" w:rsidRPr="001D4361">
        <w:rPr>
          <w:rFonts w:ascii="Times New Roman" w:hAnsi="Times New Roman"/>
          <w:sz w:val="24"/>
          <w:szCs w:val="24"/>
        </w:rPr>
        <w:t>and</w:t>
      </w:r>
      <w:r w:rsidR="001D4361">
        <w:rPr>
          <w:rFonts w:ascii="Times New Roman" w:hAnsi="Times New Roman"/>
          <w:b/>
          <w:sz w:val="24"/>
          <w:szCs w:val="24"/>
        </w:rPr>
        <w:t xml:space="preserve"> Degree </w:t>
      </w:r>
      <w:r w:rsidRPr="000E7AF4">
        <w:rPr>
          <w:rFonts w:ascii="Times New Roman" w:hAnsi="Times New Roman"/>
          <w:sz w:val="24"/>
          <w:szCs w:val="24"/>
        </w:rPr>
        <w:t>(default value)</w:t>
      </w:r>
      <w:r w:rsidRPr="00D653DB">
        <w:rPr>
          <w:rFonts w:ascii="Times New Roman" w:hAnsi="Times New Roman"/>
          <w:sz w:val="24"/>
          <w:szCs w:val="24"/>
        </w:rPr>
        <w:t>.</w:t>
      </w:r>
    </w:p>
    <w:p w14:paraId="44126B85" w14:textId="7D56D62F" w:rsidR="004178B6" w:rsidRDefault="00FC4DC0" w:rsidP="004178B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9359AF" wp14:editId="601E80A2">
            <wp:extent cx="4035533" cy="2335525"/>
            <wp:effectExtent l="19050" t="19050" r="22225" b="27305"/>
            <wp:docPr id="42" name="Picture 4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3919" cy="234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B3A223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335FE3DE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00B59C9C" w14:textId="0D399FCB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76B3F986" w14:textId="53207DB8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2083DBC1" w14:textId="77777777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5245C1CC" w14:textId="77777777" w:rsidR="0047422F" w:rsidRDefault="0047422F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</w:t>
      </w:r>
      <w:proofErr w:type="spellStart"/>
      <w:r w:rsidRPr="00081E07">
        <w:rPr>
          <w:rFonts w:ascii="Times New Roman" w:hAnsi="Times New Roman"/>
          <w:b/>
          <w:sz w:val="24"/>
          <w:szCs w:val="24"/>
        </w:rPr>
        <w:t>XYplane</w:t>
      </w:r>
      <w:proofErr w:type="spellEnd"/>
      <w:r>
        <w:rPr>
          <w:rFonts w:ascii="Times New Roman" w:hAnsi="Times New Roman"/>
          <w:sz w:val="24"/>
          <w:szCs w:val="24"/>
        </w:rPr>
        <w:t xml:space="preserve"> and click </w:t>
      </w:r>
      <w:r w:rsidRPr="00081E07">
        <w:rPr>
          <w:rFonts w:ascii="Times New Roman" w:hAnsi="Times New Roman"/>
          <w:b/>
          <w:sz w:val="24"/>
          <w:szCs w:val="24"/>
        </w:rPr>
        <w:t>New Sketc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92880A2" w14:textId="1FB3410C" w:rsidR="0047422F" w:rsidRDefault="00FC4DC0" w:rsidP="0047422F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45391046" wp14:editId="78E3D29E">
            <wp:extent cx="4325192" cy="2290277"/>
            <wp:effectExtent l="19050" t="19050" r="18415" b="15240"/>
            <wp:docPr id="43" name="Picture 4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378" cy="2301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B9DC6" w14:textId="77777777" w:rsidR="00A93E06" w:rsidRDefault="00A93E06" w:rsidP="0047422F">
      <w:pPr>
        <w:jc w:val="center"/>
        <w:rPr>
          <w:noProof/>
        </w:rPr>
      </w:pPr>
    </w:p>
    <w:p w14:paraId="61405D04" w14:textId="77777777" w:rsidR="00C86F54" w:rsidRDefault="006C4F47" w:rsidP="00707C7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Sketch1</w:t>
      </w:r>
      <w:r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>Look a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D3D431C" w14:textId="35BC936D" w:rsidR="00012B3A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E709910" wp14:editId="039A051E">
            <wp:extent cx="4310354" cy="2213913"/>
            <wp:effectExtent l="19050" t="19050" r="14605" b="1524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176" cy="2223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448627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DB5F1D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FDC7FF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2571C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C89E934" w14:textId="5713F773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408E0F4" w14:textId="668B0AE3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F2D9821" w14:textId="77777777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51C465E7" w14:textId="77777777" w:rsidR="001F4557" w:rsidRPr="001F4557" w:rsidRDefault="001D4361" w:rsidP="00E528F1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1D4361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1D4361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1D4361">
        <w:rPr>
          <w:rFonts w:ascii="Times New Roman" w:hAnsi="Times New Roman"/>
          <w:sz w:val="24"/>
          <w:szCs w:val="24"/>
        </w:rPr>
        <w:t>&gt;</w:t>
      </w:r>
      <w:r>
        <w:rPr>
          <w:rFonts w:ascii="Times New Roman" w:hAnsi="Times New Roman"/>
          <w:b/>
          <w:sz w:val="24"/>
          <w:szCs w:val="24"/>
        </w:rPr>
        <w:t xml:space="preserve"> Auto Constraints</w:t>
      </w:r>
      <w:r>
        <w:rPr>
          <w:rFonts w:ascii="Times New Roman" w:hAnsi="Times New Roman"/>
          <w:sz w:val="24"/>
          <w:szCs w:val="24"/>
        </w:rPr>
        <w:t xml:space="preserve">. </w:t>
      </w:r>
      <w:r w:rsidR="001F4557" w:rsidRPr="001F4557">
        <w:rPr>
          <w:rFonts w:ascii="Times New Roman" w:hAnsi="Times New Roman"/>
          <w:sz w:val="24"/>
          <w:szCs w:val="24"/>
        </w:rPr>
        <w:t>Enable the auto constraints option to pick the exact point as below</w:t>
      </w:r>
      <w:r>
        <w:rPr>
          <w:rFonts w:ascii="Times New Roman" w:hAnsi="Times New Roman"/>
          <w:sz w:val="24"/>
          <w:szCs w:val="24"/>
        </w:rPr>
        <w:t>.</w:t>
      </w:r>
      <w:r w:rsidR="001F4557" w:rsidRPr="001F4557">
        <w:rPr>
          <w:rFonts w:ascii="Times New Roman" w:hAnsi="Times New Roman"/>
          <w:sz w:val="24"/>
          <w:szCs w:val="24"/>
        </w:rPr>
        <w:t xml:space="preserve"> </w:t>
      </w:r>
    </w:p>
    <w:p w14:paraId="76862C0D" w14:textId="0E45767D" w:rsidR="001F4557" w:rsidRPr="00E528F1" w:rsidRDefault="00FC4DC0" w:rsidP="00E528F1">
      <w:pPr>
        <w:jc w:val="center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9DF4CAA" wp14:editId="5B2C2603">
            <wp:extent cx="3588909" cy="6624735"/>
            <wp:effectExtent l="19050" t="19050" r="12065" b="24130"/>
            <wp:docPr id="47" name="Picture 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354" cy="6632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54E676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1819FA89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37AD200E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7B37B1A" w14:textId="77777777" w:rsidR="003669A5" w:rsidRDefault="003669A5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B8648E6" w14:textId="77777777" w:rsidR="006C4F47" w:rsidRDefault="006C4F47" w:rsidP="003669A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a vertical line on the y-axis starting from the origin as shown below (</w:t>
      </w:r>
      <w:r w:rsidR="00DA281F" w:rsidRPr="00DA281F">
        <w:rPr>
          <w:rFonts w:ascii="Times New Roman" w:hAnsi="Times New Roman"/>
          <w:b/>
          <w:sz w:val="24"/>
          <w:szCs w:val="24"/>
        </w:rPr>
        <w:t>P</w:t>
      </w:r>
      <w:r w:rsidR="00DA281F">
        <w:rPr>
          <w:rFonts w:ascii="Times New Roman" w:hAnsi="Times New Roman"/>
          <w:sz w:val="24"/>
          <w:szCs w:val="24"/>
        </w:rPr>
        <w:t xml:space="preserve"> indicates that the origin point is selected and </w:t>
      </w:r>
      <w:r w:rsidRPr="00081E07">
        <w:rPr>
          <w:rFonts w:ascii="Times New Roman" w:hAnsi="Times New Roman"/>
          <w:b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 xml:space="preserve"> indicates that the line is vertical).</w:t>
      </w:r>
    </w:p>
    <w:p w14:paraId="39A758BA" w14:textId="041F3840" w:rsidR="006C4F47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BDB0BD" wp14:editId="6387A21D">
            <wp:extent cx="2546889" cy="3559686"/>
            <wp:effectExtent l="19050" t="19050" r="25400" b="22225"/>
            <wp:docPr id="48" name="Picture 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821" cy="3577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3A1BF" w14:textId="77777777" w:rsidR="006C4F47" w:rsidRDefault="00544738" w:rsidP="006C4F47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7329572" wp14:editId="1A9C272F">
                <wp:simplePos x="0" y="0"/>
                <wp:positionH relativeFrom="margin">
                  <wp:posOffset>1962150</wp:posOffset>
                </wp:positionH>
                <wp:positionV relativeFrom="paragraph">
                  <wp:posOffset>2204085</wp:posOffset>
                </wp:positionV>
                <wp:extent cx="323850" cy="381000"/>
                <wp:effectExtent l="19050" t="19050" r="19050" b="19050"/>
                <wp:wrapNone/>
                <wp:docPr id="37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8695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329572" id="Rectangle 276" o:spid="_x0000_s1057" style="position:absolute;left:0;text-align:left;margin-left:154.5pt;margin-top:173.55pt;width:25.5pt;height:30pt;z-index:25174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" filled="f" strokecolor="#c0504d" strokeweight="2.25pt">
                <v:path arrowok="t"/>
                <v:textbox>
                  <w:txbxContent>
                    <w:p w14:paraId="5588695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7397F7B5" wp14:editId="2806DF74">
                <wp:simplePos x="0" y="0"/>
                <wp:positionH relativeFrom="margin">
                  <wp:posOffset>1962151</wp:posOffset>
                </wp:positionH>
                <wp:positionV relativeFrom="paragraph">
                  <wp:posOffset>1232535</wp:posOffset>
                </wp:positionV>
                <wp:extent cx="323850" cy="381000"/>
                <wp:effectExtent l="19050" t="19050" r="19050" b="19050"/>
                <wp:wrapNone/>
                <wp:docPr id="37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C3912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97F7B5" id="_x0000_s1058" style="position:absolute;left:0;text-align:left;margin-left:154.5pt;margin-top:97.05pt;width:25.5pt;height:30pt;z-index:25173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" filled="f" strokecolor="#c0504d" strokeweight="2.25pt">
                <v:path arrowok="t"/>
                <v:textbox>
                  <w:txbxContent>
                    <w:p w14:paraId="58C39124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 w:rsidRPr="00373C36">
        <w:rPr>
          <w:noProof/>
          <w:lang w:eastAsia="ko-KR"/>
        </w:rPr>
        <w:drawing>
          <wp:inline distT="0" distB="0" distL="0" distR="0" wp14:anchorId="2AB732FE" wp14:editId="512C098C">
            <wp:extent cx="3371850" cy="3076575"/>
            <wp:effectExtent l="19050" t="19050" r="19050" b="28575"/>
            <wp:docPr id="10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84" t="35748" r="26471" b="43317"/>
                    <a:stretch/>
                  </pic:blipFill>
                  <pic:spPr bwMode="auto">
                    <a:xfrm>
                      <a:off x="0" y="0"/>
                      <a:ext cx="3371850" cy="3076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15D8" w14:textId="77777777" w:rsidR="002940B2" w:rsidRDefault="002940B2" w:rsidP="006C4F47">
      <w:pPr>
        <w:jc w:val="center"/>
        <w:rPr>
          <w:noProof/>
        </w:rPr>
      </w:pPr>
    </w:p>
    <w:p w14:paraId="798FEA2A" w14:textId="77777777" w:rsidR="003669A5" w:rsidRDefault="003669A5" w:rsidP="006C4F47">
      <w:pPr>
        <w:jc w:val="center"/>
        <w:rPr>
          <w:noProof/>
        </w:rPr>
      </w:pPr>
    </w:p>
    <w:p w14:paraId="21174046" w14:textId="77777777" w:rsidR="00D765A6" w:rsidRDefault="00E60A40" w:rsidP="001C3C7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 xml:space="preserve">Sketching </w:t>
      </w:r>
      <w:r>
        <w:rPr>
          <w:rFonts w:ascii="Times New Roman" w:hAnsi="Times New Roman"/>
          <w:sz w:val="24"/>
          <w:szCs w:val="24"/>
        </w:rPr>
        <w:t xml:space="preserve">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>. Click on the vertical line then click on the left side of the line</w:t>
      </w:r>
      <w:r w:rsidR="005B186B">
        <w:rPr>
          <w:rFonts w:ascii="Times New Roman" w:hAnsi="Times New Roman"/>
          <w:sz w:val="24"/>
          <w:szCs w:val="24"/>
        </w:rPr>
        <w:t xml:space="preserve"> to place the dimension</w:t>
      </w:r>
      <w:r>
        <w:rPr>
          <w:rFonts w:ascii="Times New Roman" w:hAnsi="Times New Roman"/>
          <w:sz w:val="24"/>
          <w:szCs w:val="24"/>
        </w:rPr>
        <w:t xml:space="preserve">. Change the dimension </w:t>
      </w:r>
      <w:r w:rsidR="005B186B">
        <w:rPr>
          <w:rFonts w:ascii="Times New Roman" w:hAnsi="Times New Roman"/>
          <w:sz w:val="24"/>
          <w:szCs w:val="24"/>
        </w:rPr>
        <w:t xml:space="preserve">in </w:t>
      </w:r>
      <w:r w:rsidR="005B186B" w:rsidRPr="005B186B">
        <w:rPr>
          <w:rFonts w:ascii="Times New Roman" w:hAnsi="Times New Roman"/>
          <w:b/>
          <w:sz w:val="24"/>
          <w:szCs w:val="24"/>
        </w:rPr>
        <w:t>Details View</w:t>
      </w:r>
      <w:r w:rsidR="005B186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o </w:t>
      </w:r>
      <w:r w:rsidRPr="00081E07">
        <w:rPr>
          <w:rFonts w:ascii="Times New Roman" w:hAnsi="Times New Roman"/>
          <w:color w:val="FF0000"/>
          <w:sz w:val="24"/>
          <w:szCs w:val="24"/>
        </w:rPr>
        <w:t>2m</w:t>
      </w:r>
      <w:r w:rsidR="001C3C78">
        <w:rPr>
          <w:rFonts w:ascii="Times New Roman" w:hAnsi="Times New Roman"/>
          <w:color w:val="FF0000"/>
          <w:sz w:val="24"/>
          <w:szCs w:val="24"/>
        </w:rPr>
        <w:t xml:space="preserve"> (skip the unit ([m]) when put in the value)</w:t>
      </w:r>
      <w:r>
        <w:rPr>
          <w:rFonts w:ascii="Times New Roman" w:hAnsi="Times New Roman"/>
          <w:sz w:val="24"/>
          <w:szCs w:val="24"/>
        </w:rPr>
        <w:t>.</w:t>
      </w:r>
    </w:p>
    <w:p w14:paraId="14099061" w14:textId="77777777" w:rsidR="00995C22" w:rsidRDefault="001C3C78" w:rsidP="00995C22">
      <w:pPr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1772072" wp14:editId="72246E0F">
                <wp:simplePos x="0" y="0"/>
                <wp:positionH relativeFrom="margin">
                  <wp:posOffset>4133850</wp:posOffset>
                </wp:positionH>
                <wp:positionV relativeFrom="paragraph">
                  <wp:posOffset>2254250</wp:posOffset>
                </wp:positionV>
                <wp:extent cx="257175" cy="190500"/>
                <wp:effectExtent l="19050" t="19050" r="28575" b="19050"/>
                <wp:wrapNone/>
                <wp:docPr id="38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95F3F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72072" id="_x0000_s1059" style="position:absolute;margin-left:325.5pt;margin-top:177.5pt;width:20.25pt;height:15pt;z-index:251750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" filled="f" strokecolor="#c0504d" strokeweight="2.25pt">
                <v:path arrowok="t"/>
                <v:textbox>
                  <w:txbxContent>
                    <w:p w14:paraId="6795F3F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7A9F1B93" wp14:editId="44F1C66C">
                <wp:simplePos x="0" y="0"/>
                <wp:positionH relativeFrom="margin">
                  <wp:posOffset>800100</wp:posOffset>
                </wp:positionH>
                <wp:positionV relativeFrom="paragraph">
                  <wp:posOffset>3683001</wp:posOffset>
                </wp:positionV>
                <wp:extent cx="1962150" cy="133350"/>
                <wp:effectExtent l="19050" t="19050" r="19050" b="19050"/>
                <wp:wrapNone/>
                <wp:docPr id="38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62150" cy="1333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F49C8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F1B93" id="_x0000_s1060" style="position:absolute;margin-left:63pt;margin-top:290pt;width:154.5pt;height:10.5pt;z-index:25174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" filled="f" strokecolor="#c0504d" strokeweight="2.25pt">
                <v:path arrowok="t"/>
                <v:textbox>
                  <w:txbxContent>
                    <w:p w14:paraId="15F49C8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0A55E5FE" wp14:editId="1C650310">
                <wp:simplePos x="0" y="0"/>
                <wp:positionH relativeFrom="margin">
                  <wp:posOffset>38101</wp:posOffset>
                </wp:positionH>
                <wp:positionV relativeFrom="paragraph">
                  <wp:posOffset>2759075</wp:posOffset>
                </wp:positionV>
                <wp:extent cx="419100" cy="142875"/>
                <wp:effectExtent l="19050" t="19050" r="19050" b="28575"/>
                <wp:wrapNone/>
                <wp:docPr id="38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357E62C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55E5FE" id="_x0000_s1061" style="position:absolute;margin-left:3pt;margin-top:217.25pt;width:33pt;height:11.25pt;z-index:25174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" filled="f" strokecolor="#c0504d" strokeweight="2.25pt">
                <v:path arrowok="t"/>
                <v:textbox>
                  <w:txbxContent>
                    <w:p w14:paraId="2357E62C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A3342B8" wp14:editId="4B9378BD">
                <wp:simplePos x="0" y="0"/>
                <wp:positionH relativeFrom="margin">
                  <wp:posOffset>57150</wp:posOffset>
                </wp:positionH>
                <wp:positionV relativeFrom="paragraph">
                  <wp:posOffset>635000</wp:posOffset>
                </wp:positionV>
                <wp:extent cx="2657475" cy="123825"/>
                <wp:effectExtent l="19050" t="19050" r="28575" b="28575"/>
                <wp:wrapNone/>
                <wp:docPr id="38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57475" cy="1238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0DE7C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342B8" id="_x0000_s1062" style="position:absolute;margin-left:4.5pt;margin-top:50pt;width:209.25pt;height:9.7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" filled="f" strokecolor="#c0504d" strokeweight="2.25pt">
                <v:path arrowok="t"/>
                <v:textbox>
                  <w:txbxContent>
                    <w:p w14:paraId="110DE7C3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738BDA13" wp14:editId="573A0EED">
                <wp:simplePos x="0" y="0"/>
                <wp:positionH relativeFrom="margin">
                  <wp:align>left</wp:align>
                </wp:positionH>
                <wp:positionV relativeFrom="paragraph">
                  <wp:posOffset>454025</wp:posOffset>
                </wp:positionV>
                <wp:extent cx="2724150" cy="142875"/>
                <wp:effectExtent l="19050" t="19050" r="19050" b="28575"/>
                <wp:wrapNone/>
                <wp:docPr id="37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2415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9792A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BDA13" id="_x0000_s1063" style="position:absolute;margin-left:0;margin-top:35.75pt;width:214.5pt;height:11.25pt;z-index:251742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" filled="f" strokecolor="#c0504d" strokeweight="2.25pt">
                <v:path arrowok="t"/>
                <v:textbox>
                  <w:txbxContent>
                    <w:p w14:paraId="329792A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995C2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5B7608" wp14:editId="74CC0C3C">
            <wp:extent cx="5943600" cy="4114800"/>
            <wp:effectExtent l="19050" t="19050" r="19050" b="1905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48FA3" w14:textId="77777777" w:rsidR="005B186B" w:rsidRDefault="005B186B" w:rsidP="00E60A40">
      <w:pPr>
        <w:jc w:val="center"/>
        <w:rPr>
          <w:noProof/>
        </w:rPr>
      </w:pPr>
    </w:p>
    <w:p w14:paraId="3A37351C" w14:textId="77777777" w:rsidR="005B186B" w:rsidRDefault="005B186B" w:rsidP="00E60A40">
      <w:pPr>
        <w:jc w:val="center"/>
        <w:rPr>
          <w:noProof/>
        </w:rPr>
      </w:pPr>
    </w:p>
    <w:p w14:paraId="72FD454A" w14:textId="77777777" w:rsidR="00FB09D1" w:rsidRDefault="00FB09D1" w:rsidP="00E60A40">
      <w:pPr>
        <w:jc w:val="center"/>
        <w:rPr>
          <w:noProof/>
        </w:rPr>
      </w:pPr>
    </w:p>
    <w:p w14:paraId="79582B14" w14:textId="77777777" w:rsidR="00FB09D1" w:rsidRDefault="00FB09D1" w:rsidP="00E60A40">
      <w:pPr>
        <w:jc w:val="center"/>
        <w:rPr>
          <w:noProof/>
        </w:rPr>
      </w:pPr>
    </w:p>
    <w:p w14:paraId="4679A091" w14:textId="77777777" w:rsidR="00FB09D1" w:rsidRDefault="00FB09D1" w:rsidP="00E60A40">
      <w:pPr>
        <w:jc w:val="center"/>
        <w:rPr>
          <w:noProof/>
        </w:rPr>
      </w:pPr>
    </w:p>
    <w:p w14:paraId="4311AFB8" w14:textId="77777777" w:rsidR="00FB09D1" w:rsidRDefault="00FB09D1" w:rsidP="00E60A40">
      <w:pPr>
        <w:jc w:val="center"/>
        <w:rPr>
          <w:noProof/>
        </w:rPr>
      </w:pPr>
    </w:p>
    <w:p w14:paraId="188F05E8" w14:textId="77777777" w:rsidR="00FB09D1" w:rsidRDefault="00FB09D1" w:rsidP="00E60A40">
      <w:pPr>
        <w:jc w:val="center"/>
        <w:rPr>
          <w:noProof/>
        </w:rPr>
      </w:pPr>
    </w:p>
    <w:p w14:paraId="41E24383" w14:textId="77777777" w:rsidR="00FB09D1" w:rsidRDefault="00FB09D1" w:rsidP="00E60A40">
      <w:pPr>
        <w:jc w:val="center"/>
        <w:rPr>
          <w:noProof/>
        </w:rPr>
      </w:pPr>
    </w:p>
    <w:p w14:paraId="2044D534" w14:textId="77777777" w:rsidR="00FB09D1" w:rsidRDefault="00FB09D1" w:rsidP="00E60A40">
      <w:pPr>
        <w:jc w:val="center"/>
        <w:rPr>
          <w:noProof/>
        </w:rPr>
      </w:pPr>
    </w:p>
    <w:p w14:paraId="0BB3F2DA" w14:textId="77777777" w:rsidR="005B186B" w:rsidRDefault="005B186B" w:rsidP="00E60A40">
      <w:pPr>
        <w:jc w:val="center"/>
        <w:rPr>
          <w:rFonts w:ascii="Times New Roman" w:hAnsi="Times New Roman"/>
          <w:sz w:val="24"/>
          <w:szCs w:val="24"/>
        </w:rPr>
      </w:pPr>
    </w:p>
    <w:p w14:paraId="11784933" w14:textId="77777777" w:rsidR="00E60A40" w:rsidRDefault="00E60A40" w:rsidP="00E534C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Create a horizontal line on the x-axis </w:t>
      </w:r>
      <w:r w:rsidR="00DA281F">
        <w:rPr>
          <w:rFonts w:ascii="Times New Roman" w:hAnsi="Times New Roman"/>
          <w:sz w:val="24"/>
          <w:szCs w:val="24"/>
        </w:rPr>
        <w:t xml:space="preserve">starting at the origin </w:t>
      </w:r>
      <w:r>
        <w:rPr>
          <w:rFonts w:ascii="Times New Roman" w:hAnsi="Times New Roman"/>
          <w:sz w:val="24"/>
          <w:szCs w:val="24"/>
        </w:rPr>
        <w:t>as per below (</w:t>
      </w:r>
      <w:r w:rsidRPr="00081E07">
        <w:rPr>
          <w:rFonts w:ascii="Times New Roman" w:hAnsi="Times New Roman"/>
          <w:b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 indicates that line is horizontal).</w:t>
      </w:r>
    </w:p>
    <w:p w14:paraId="4E9CDF40" w14:textId="77777777" w:rsidR="00E60A40" w:rsidRDefault="0059716E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52FE5940" wp14:editId="02B2C50B">
                <wp:simplePos x="0" y="0"/>
                <wp:positionH relativeFrom="margin">
                  <wp:posOffset>1809750</wp:posOffset>
                </wp:positionH>
                <wp:positionV relativeFrom="paragraph">
                  <wp:posOffset>1472565</wp:posOffset>
                </wp:positionV>
                <wp:extent cx="209550" cy="238125"/>
                <wp:effectExtent l="19050" t="19050" r="19050" b="28575"/>
                <wp:wrapNone/>
                <wp:docPr id="39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3B5742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FE5940" id="_x0000_s1064" style="position:absolute;left:0;text-align:left;margin-left:142.5pt;margin-top:115.95pt;width:16.5pt;height:18.75pt;z-index:25175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" filled="f" strokecolor="#c0504d" strokeweight="2.25pt">
                <v:path arrowok="t"/>
                <v:textbox>
                  <w:txbxContent>
                    <w:p w14:paraId="53B5742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1F3DF3D7" wp14:editId="26C04578">
                <wp:simplePos x="0" y="0"/>
                <wp:positionH relativeFrom="margin">
                  <wp:posOffset>4171950</wp:posOffset>
                </wp:positionH>
                <wp:positionV relativeFrom="paragraph">
                  <wp:posOffset>1482090</wp:posOffset>
                </wp:positionV>
                <wp:extent cx="209550" cy="238125"/>
                <wp:effectExtent l="19050" t="19050" r="19050" b="28575"/>
                <wp:wrapNone/>
                <wp:docPr id="3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D38CD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3DF3D7" id="_x0000_s1065" style="position:absolute;left:0;text-align:left;margin-left:328.5pt;margin-top:116.7pt;width:16.5pt;height:18.75pt;z-index:25175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" filled="f" strokecolor="#c0504d" strokeweight="2.25pt">
                <v:path arrowok="t"/>
                <v:textbox>
                  <w:txbxContent>
                    <w:p w14:paraId="4DD38CDD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E534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935C637" wp14:editId="5F01F99B">
            <wp:extent cx="3543300" cy="2085975"/>
            <wp:effectExtent l="19050" t="19050" r="19050" b="285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D7D27" w14:textId="77777777" w:rsidR="00140C59" w:rsidRDefault="00140C59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3273861" w14:textId="77777777" w:rsidR="00E60A40" w:rsidRDefault="00E60A40" w:rsidP="004132E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horizontal line you created to </w:t>
      </w:r>
      <w:r w:rsidRPr="00081E07">
        <w:rPr>
          <w:rFonts w:ascii="Times New Roman" w:hAnsi="Times New Roman"/>
          <w:color w:val="FF0000"/>
          <w:sz w:val="24"/>
          <w:szCs w:val="24"/>
        </w:rPr>
        <w:t>60m</w:t>
      </w:r>
      <w:r>
        <w:rPr>
          <w:rFonts w:ascii="Times New Roman" w:hAnsi="Times New Roman"/>
          <w:sz w:val="24"/>
          <w:szCs w:val="24"/>
        </w:rPr>
        <w:t>.</w:t>
      </w:r>
    </w:p>
    <w:p w14:paraId="02AABAC8" w14:textId="77777777" w:rsidR="00E60A40" w:rsidRDefault="00140C59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D1900A" wp14:editId="278FBC95">
            <wp:extent cx="5934075" cy="733425"/>
            <wp:effectExtent l="19050" t="19050" r="28575" b="28575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33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CC4074" w14:textId="77777777" w:rsidR="004132E0" w:rsidRDefault="004132E0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8D18C04" w14:textId="77777777" w:rsidR="001B6B3D" w:rsidRDefault="001B6B3D" w:rsidP="004132E0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line at an angle with respect to x-axis as shown below.</w:t>
      </w:r>
    </w:p>
    <w:p w14:paraId="59F5592E" w14:textId="77777777" w:rsidR="001B6B3D" w:rsidRDefault="00A61538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04257A6" wp14:editId="1C296C00">
                <wp:simplePos x="0" y="0"/>
                <wp:positionH relativeFrom="margin">
                  <wp:posOffset>5010150</wp:posOffset>
                </wp:positionH>
                <wp:positionV relativeFrom="paragraph">
                  <wp:posOffset>254635</wp:posOffset>
                </wp:positionV>
                <wp:extent cx="952500" cy="581025"/>
                <wp:effectExtent l="19050" t="19050" r="19050" b="28575"/>
                <wp:wrapNone/>
                <wp:docPr id="39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52500" cy="5810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4013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257A6" id="_x0000_s1066" style="position:absolute;left:0;text-align:left;margin-left:394.5pt;margin-top:20.05pt;width:75pt;height:45.75pt;z-index:25175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" filled="f" strokecolor="#c0504d" strokeweight="2.25pt">
                <v:path arrowok="t"/>
                <v:textbox>
                  <w:txbxContent>
                    <w:p w14:paraId="0C40135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132E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20F6AA" wp14:editId="17A3E094">
            <wp:extent cx="5943600" cy="819150"/>
            <wp:effectExtent l="19050" t="19050" r="19050" b="1905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B30D9" w14:textId="77777777" w:rsidR="001B6B3D" w:rsidRPr="00F70679" w:rsidRDefault="001B6B3D" w:rsidP="00A6153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color w:val="FF0000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Angle</w:t>
      </w:r>
      <w:r>
        <w:rPr>
          <w:rFonts w:ascii="Times New Roman" w:hAnsi="Times New Roman"/>
          <w:sz w:val="24"/>
          <w:szCs w:val="24"/>
        </w:rPr>
        <w:t xml:space="preserve">. Select the line </w:t>
      </w:r>
      <w:r w:rsidR="00C149C4">
        <w:rPr>
          <w:rFonts w:ascii="Times New Roman" w:hAnsi="Times New Roman"/>
          <w:sz w:val="24"/>
          <w:szCs w:val="24"/>
        </w:rPr>
        <w:t>just created</w:t>
      </w:r>
      <w:r>
        <w:rPr>
          <w:rFonts w:ascii="Times New Roman" w:hAnsi="Times New Roman"/>
          <w:sz w:val="24"/>
          <w:szCs w:val="24"/>
        </w:rPr>
        <w:t xml:space="preserve"> then select the x-axis then change the angle to </w:t>
      </w:r>
      <w:r w:rsidRPr="00081E07">
        <w:rPr>
          <w:rFonts w:ascii="Times New Roman" w:hAnsi="Times New Roman"/>
          <w:color w:val="FF0000"/>
          <w:sz w:val="24"/>
          <w:szCs w:val="24"/>
        </w:rPr>
        <w:t>10</w:t>
      </w:r>
      <w:r w:rsidR="00081E07" w:rsidRPr="00081E07">
        <w:rPr>
          <w:rFonts w:ascii="Times New Roman" w:hAnsi="Times New Roman"/>
          <w:color w:val="FF0000"/>
          <w:sz w:val="24"/>
          <w:szCs w:val="24"/>
        </w:rPr>
        <w:t>°</w:t>
      </w:r>
      <w:r>
        <w:rPr>
          <w:rFonts w:ascii="Times New Roman" w:hAnsi="Times New Roman"/>
          <w:sz w:val="24"/>
          <w:szCs w:val="24"/>
        </w:rPr>
        <w:t>.</w:t>
      </w:r>
      <w:r w:rsidR="00F70679">
        <w:rPr>
          <w:rFonts w:ascii="Times New Roman" w:hAnsi="Times New Roman"/>
          <w:sz w:val="24"/>
          <w:szCs w:val="24"/>
        </w:rPr>
        <w:t xml:space="preserve"> 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(</w:t>
      </w:r>
      <w:r w:rsidR="00F70679">
        <w:rPr>
          <w:rFonts w:ascii="Times New Roman" w:hAnsi="Times New Roman"/>
          <w:color w:val="FF0000"/>
          <w:sz w:val="24"/>
          <w:szCs w:val="24"/>
        </w:rPr>
        <w:t>Note: i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 xml:space="preserve">f ANSYS gives a default exterior angle instead of the interior angle, right click and select </w:t>
      </w:r>
      <w:r w:rsidR="00F70679" w:rsidRPr="00F70679">
        <w:rPr>
          <w:rFonts w:ascii="Times New Roman" w:hAnsi="Times New Roman"/>
          <w:b/>
          <w:color w:val="FF0000"/>
          <w:sz w:val="24"/>
          <w:szCs w:val="24"/>
        </w:rPr>
        <w:t>Alternate Angle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.</w:t>
      </w:r>
      <w:r w:rsidR="00F70679">
        <w:rPr>
          <w:rFonts w:ascii="Times New Roman" w:hAnsi="Times New Roman"/>
          <w:color w:val="FF0000"/>
          <w:sz w:val="24"/>
          <w:szCs w:val="24"/>
        </w:rPr>
        <w:t>)</w:t>
      </w:r>
    </w:p>
    <w:p w14:paraId="0F3DC755" w14:textId="77777777" w:rsidR="001B6B3D" w:rsidRDefault="00B255FE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04EB5B52" wp14:editId="541B0C30">
                <wp:simplePos x="0" y="0"/>
                <wp:positionH relativeFrom="margin">
                  <wp:posOffset>5200650</wp:posOffset>
                </wp:positionH>
                <wp:positionV relativeFrom="paragraph">
                  <wp:posOffset>906145</wp:posOffset>
                </wp:positionV>
                <wp:extent cx="704850" cy="152400"/>
                <wp:effectExtent l="19050" t="19050" r="19050" b="19050"/>
                <wp:wrapNone/>
                <wp:docPr id="40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4850" cy="1524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7361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B5B52" id="_x0000_s1067" style="position:absolute;left:0;text-align:left;margin-left:409.5pt;margin-top:71.35pt;width:55.5pt;height:12pt;z-index:25176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" filled="f" strokecolor="#c0504d" strokeweight="2.25pt">
                <v:path arrowok="t"/>
                <v:textbox>
                  <w:txbxContent>
                    <w:p w14:paraId="5587361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2CAF7E81" wp14:editId="6394F85F">
                <wp:simplePos x="0" y="0"/>
                <wp:positionH relativeFrom="margin">
                  <wp:posOffset>2305050</wp:posOffset>
                </wp:positionH>
                <wp:positionV relativeFrom="paragraph">
                  <wp:posOffset>1172845</wp:posOffset>
                </wp:positionV>
                <wp:extent cx="1724025" cy="171450"/>
                <wp:effectExtent l="19050" t="19050" r="28575" b="19050"/>
                <wp:wrapNone/>
                <wp:docPr id="40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2402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6F108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AF7E81" id="_x0000_s1068" style="position:absolute;left:0;text-align:left;margin-left:181.5pt;margin-top:92.35pt;width:135.75pt;height:13.5pt;z-index:25175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" filled="f" strokecolor="#c0504d" strokeweight="2.25pt">
                <v:path arrowok="t"/>
                <v:textbox>
                  <w:txbxContent>
                    <w:p w14:paraId="516F108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C149C4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50948B9" wp14:editId="3037D6D9">
            <wp:extent cx="4200525" cy="1896763"/>
            <wp:effectExtent l="19050" t="19050" r="9525" b="27305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924" cy="19091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75335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39FD0D" wp14:editId="70ADBABB">
            <wp:extent cx="1598923" cy="1903480"/>
            <wp:effectExtent l="19050" t="19050" r="20955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362" cy="1920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4BAD4" w14:textId="77777777" w:rsidR="001B6B3D" w:rsidRDefault="001B6B3D" w:rsidP="00E700D5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a horizontal line as per below.</w:t>
      </w:r>
    </w:p>
    <w:p w14:paraId="465044A3" w14:textId="77777777" w:rsidR="001B6B3D" w:rsidRDefault="00E700D5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53E17E0F" wp14:editId="0CADF578">
                <wp:simplePos x="0" y="0"/>
                <wp:positionH relativeFrom="margin">
                  <wp:posOffset>3667125</wp:posOffset>
                </wp:positionH>
                <wp:positionV relativeFrom="paragraph">
                  <wp:posOffset>541655</wp:posOffset>
                </wp:positionV>
                <wp:extent cx="2228850" cy="400050"/>
                <wp:effectExtent l="19050" t="19050" r="19050" b="19050"/>
                <wp:wrapNone/>
                <wp:docPr id="41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28850" cy="4000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0F67B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17E0F" id="_x0000_s1069" style="position:absolute;left:0;text-align:left;margin-left:288.75pt;margin-top:42.65pt;width:175.5pt;height:31.5pt;z-index:25176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" filled="f" strokecolor="#c0504d" strokeweight="2.25pt">
                <v:path arrowok="t"/>
                <v:textbox>
                  <w:txbxContent>
                    <w:p w14:paraId="3B0F67B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8AEC547" wp14:editId="33D2EF9D">
            <wp:extent cx="5943600" cy="1005840"/>
            <wp:effectExtent l="19050" t="19050" r="19050" b="2286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5F117" w14:textId="77777777" w:rsidR="0027142C" w:rsidRDefault="0027142C" w:rsidP="001B6B3D">
      <w:pPr>
        <w:jc w:val="center"/>
        <w:rPr>
          <w:rFonts w:ascii="Times New Roman" w:hAnsi="Times New Roman"/>
          <w:sz w:val="24"/>
          <w:szCs w:val="24"/>
        </w:rPr>
      </w:pPr>
    </w:p>
    <w:p w14:paraId="31DECAF6" w14:textId="77777777" w:rsidR="001B6B3D" w:rsidRDefault="001B6B3D" w:rsidP="000D244A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 w:rsidR="000D244A">
        <w:rPr>
          <w:rFonts w:ascii="Times New Roman" w:hAnsi="Times New Roman"/>
          <w:sz w:val="24"/>
          <w:szCs w:val="24"/>
        </w:rPr>
        <w:t>. Change the length of the line just created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081E07">
        <w:rPr>
          <w:rFonts w:ascii="Times New Roman" w:hAnsi="Times New Roman"/>
          <w:color w:val="FF0000"/>
          <w:sz w:val="24"/>
          <w:szCs w:val="24"/>
        </w:rPr>
        <w:t>70m</w:t>
      </w:r>
      <w:r>
        <w:rPr>
          <w:rFonts w:ascii="Times New Roman" w:hAnsi="Times New Roman"/>
          <w:sz w:val="24"/>
          <w:szCs w:val="24"/>
        </w:rPr>
        <w:t>.</w:t>
      </w:r>
    </w:p>
    <w:p w14:paraId="4B1CFD68" w14:textId="77777777" w:rsidR="001B6B3D" w:rsidRDefault="000D244A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3E3F2411" wp14:editId="17576556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3028950" cy="323850"/>
                <wp:effectExtent l="19050" t="19050" r="19050" b="19050"/>
                <wp:wrapNone/>
                <wp:docPr id="41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28950" cy="3238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A62B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3F2411" id="_x0000_s1070" style="position:absolute;left:0;text-align:left;margin-left:187.3pt;margin-top:22.95pt;width:238.5pt;height:25.5pt;z-index:251765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" filled="f" strokecolor="#c0504d" strokeweight="2.25pt">
                <v:path arrowok="t"/>
                <v:textbox>
                  <w:txbxContent>
                    <w:p w14:paraId="1AA62BA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D760D2" wp14:editId="77AA2430">
            <wp:extent cx="5943600" cy="828675"/>
            <wp:effectExtent l="19050" t="19050" r="19050" b="28575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3267E8" w14:textId="77777777" w:rsidR="0027142C" w:rsidRPr="001B6B3D" w:rsidRDefault="0027142C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2C9030D" w14:textId="77777777" w:rsidR="00E60A40" w:rsidRDefault="001B6B3D" w:rsidP="0027142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Draw </w:t>
      </w:r>
      <w:r w:rsidR="00C92F1C">
        <w:rPr>
          <w:rFonts w:ascii="Times New Roman" w:hAnsi="Times New Roman"/>
          <w:sz w:val="24"/>
          <w:szCs w:val="24"/>
        </w:rPr>
        <w:t xml:space="preserve">the horizontal </w:t>
      </w:r>
      <w:r>
        <w:rPr>
          <w:rFonts w:ascii="Times New Roman" w:hAnsi="Times New Roman"/>
          <w:sz w:val="24"/>
          <w:szCs w:val="24"/>
        </w:rPr>
        <w:t>line circled in red line as per below.</w:t>
      </w:r>
    </w:p>
    <w:p w14:paraId="0486E66A" w14:textId="77777777" w:rsidR="001B6B3D" w:rsidRDefault="00186810" w:rsidP="001B6B3D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553B45B7" wp14:editId="5DEE561E">
                <wp:simplePos x="0" y="0"/>
                <wp:positionH relativeFrom="margin">
                  <wp:posOffset>114300</wp:posOffset>
                </wp:positionH>
                <wp:positionV relativeFrom="paragraph">
                  <wp:posOffset>161925</wp:posOffset>
                </wp:positionV>
                <wp:extent cx="161925" cy="180975"/>
                <wp:effectExtent l="19050" t="19050" r="28575" b="28575"/>
                <wp:wrapNone/>
                <wp:docPr id="1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BA2A3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3B45B7" id="_x0000_s1071" style="position:absolute;left:0;text-align:left;margin-left:9pt;margin-top:12.75pt;width:12.75pt;height:14.25pt;z-index:25176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" filled="f" strokecolor="#c0504d" strokeweight="2.25pt">
                <v:path arrowok="t"/>
                <v:textbox>
                  <w:txbxContent>
                    <w:p w14:paraId="3BBA2A3E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1B6AB888" wp14:editId="68360801">
                <wp:simplePos x="0" y="0"/>
                <wp:positionH relativeFrom="column">
                  <wp:posOffset>951230</wp:posOffset>
                </wp:positionH>
                <wp:positionV relativeFrom="paragraph">
                  <wp:posOffset>215265</wp:posOffset>
                </wp:positionV>
                <wp:extent cx="357505" cy="87630"/>
                <wp:effectExtent l="0" t="0" r="4445" b="7620"/>
                <wp:wrapNone/>
                <wp:docPr id="319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505" cy="8763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56BE95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6AB888" id="Oval 43" o:spid="_x0000_s1072" style="position:absolute;left:0;text-align:left;margin-left:74.9pt;margin-top:16.95pt;width:28.15pt;height:6.9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" filled="f" strokecolor="#c0504d" strokeweight="1.5pt">
                <v:path arrowok="t"/>
                <v:textbox>
                  <w:txbxContent>
                    <w:p w14:paraId="656BE95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BDDFCF4" wp14:editId="0E3E20BE">
            <wp:extent cx="5943600" cy="640080"/>
            <wp:effectExtent l="19050" t="19050" r="19050" b="2667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21812" w14:textId="77777777" w:rsidR="00115E4F" w:rsidRDefault="00115E4F" w:rsidP="00115E4F">
      <w:pPr>
        <w:spacing w:after="0"/>
        <w:jc w:val="center"/>
        <w:rPr>
          <w:noProof/>
        </w:rPr>
      </w:pPr>
    </w:p>
    <w:p w14:paraId="70A240C7" w14:textId="77777777" w:rsidR="00C92F1C" w:rsidRDefault="00C92F1C" w:rsidP="0018681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Select two lines circled in red as shown below.</w:t>
      </w:r>
    </w:p>
    <w:p w14:paraId="1B9C151F" w14:textId="77777777" w:rsidR="00115E4F" w:rsidRDefault="00115E4F" w:rsidP="00115E4F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007AD57F" wp14:editId="035D0CA8">
                <wp:simplePos x="0" y="0"/>
                <wp:positionH relativeFrom="margin">
                  <wp:align>center</wp:align>
                </wp:positionH>
                <wp:positionV relativeFrom="paragraph">
                  <wp:posOffset>436880</wp:posOffset>
                </wp:positionV>
                <wp:extent cx="2000250" cy="104775"/>
                <wp:effectExtent l="19050" t="19050" r="19050" b="28575"/>
                <wp:wrapNone/>
                <wp:docPr id="19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0250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F4FA9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7AD57F" id="_x0000_s1073" style="position:absolute;left:0;text-align:left;margin-left:0;margin-top:34.4pt;width:157.5pt;height:8.25pt;z-index:251769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" filled="f" strokecolor="#c0504d" strokeweight="2.25pt">
                <v:path arrowok="t"/>
                <v:textbox>
                  <w:txbxContent>
                    <w:p w14:paraId="54F4FA9B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3BB4042" wp14:editId="619CDDED">
                <wp:simplePos x="0" y="0"/>
                <wp:positionH relativeFrom="margin">
                  <wp:align>center</wp:align>
                </wp:positionH>
                <wp:positionV relativeFrom="paragraph">
                  <wp:posOffset>1541780</wp:posOffset>
                </wp:positionV>
                <wp:extent cx="2012315" cy="104775"/>
                <wp:effectExtent l="19050" t="19050" r="26035" b="28575"/>
                <wp:wrapNone/>
                <wp:docPr id="19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2315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CE1FF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BB4042" id="_x0000_s1074" style="position:absolute;left:0;text-align:left;margin-left:0;margin-top:121.4pt;width:158.45pt;height:8.25pt;z-index:251771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" filled="f" strokecolor="#c0504d" strokeweight="2.25pt">
                <v:path arrowok="t"/>
                <v:textbox>
                  <w:txbxContent>
                    <w:p w14:paraId="67CE1FF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56158E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59FAC59E" wp14:editId="047C31F1">
                <wp:simplePos x="0" y="0"/>
                <wp:positionH relativeFrom="margin">
                  <wp:posOffset>1952625</wp:posOffset>
                </wp:positionH>
                <wp:positionV relativeFrom="paragraph">
                  <wp:posOffset>2027555</wp:posOffset>
                </wp:positionV>
                <wp:extent cx="314325" cy="126365"/>
                <wp:effectExtent l="19050" t="19050" r="28575" b="26035"/>
                <wp:wrapNone/>
                <wp:docPr id="197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4325" cy="1263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2453A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FAC59E" id="_x0000_s1075" style="position:absolute;left:0;text-align:left;margin-left:153.75pt;margin-top:159.65pt;width:24.75pt;height:9.95pt;z-index:25177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" filled="f" strokecolor="#c0504d" strokeweight="2.25pt">
                <v:path arrowok="t"/>
                <v:textbox>
                  <w:txbxContent>
                    <w:p w14:paraId="2C2453A2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B94A17A" wp14:editId="00037E45">
            <wp:extent cx="2012507" cy="2143125"/>
            <wp:effectExtent l="19050" t="19050" r="26035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48"/>
                    <a:stretch/>
                  </pic:blipFill>
                  <pic:spPr bwMode="auto">
                    <a:xfrm>
                      <a:off x="0" y="0"/>
                      <a:ext cx="2039455" cy="217182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FF6E" w14:textId="77777777" w:rsidR="00186810" w:rsidRPr="00186810" w:rsidRDefault="00115E4F" w:rsidP="00115E4F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210FD258" wp14:editId="77053310">
                <wp:simplePos x="0" y="0"/>
                <wp:positionH relativeFrom="column">
                  <wp:posOffset>2200275</wp:posOffset>
                </wp:positionH>
                <wp:positionV relativeFrom="paragraph">
                  <wp:posOffset>524510</wp:posOffset>
                </wp:positionV>
                <wp:extent cx="723900" cy="133350"/>
                <wp:effectExtent l="0" t="0" r="19050" b="19050"/>
                <wp:wrapNone/>
                <wp:docPr id="200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0B1A8A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0FD258" id="_x0000_s1076" style="position:absolute;left:0;text-align:left;margin-left:173.25pt;margin-top:41.3pt;width:57pt;height:10.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" filled="f" strokecolor="#c0504d" strokeweight="1.5pt">
                <v:path arrowok="t"/>
                <v:textbox>
                  <w:txbxContent>
                    <w:p w14:paraId="60B1A8A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1D84E437" wp14:editId="0E33C35D">
                <wp:simplePos x="0" y="0"/>
                <wp:positionH relativeFrom="column">
                  <wp:posOffset>2190750</wp:posOffset>
                </wp:positionH>
                <wp:positionV relativeFrom="paragraph">
                  <wp:posOffset>372110</wp:posOffset>
                </wp:positionV>
                <wp:extent cx="723900" cy="133350"/>
                <wp:effectExtent l="0" t="0" r="19050" b="19050"/>
                <wp:wrapNone/>
                <wp:docPr id="202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43212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4E437" id="_x0000_s1077" style="position:absolute;left:0;text-align:left;margin-left:172.5pt;margin-top:29.3pt;width:57pt;height:10.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13432123" w14:textId="77777777" w:rsidR="00FC4DC0" w:rsidRDefault="00FC4DC0"/>
                  </w:txbxContent>
                </v:textbox>
              </v:oval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A6ECB" wp14:editId="40D961CC">
            <wp:extent cx="5959197" cy="1028700"/>
            <wp:effectExtent l="19050" t="19050" r="22860" b="1905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96" b="19309"/>
                    <a:stretch/>
                  </pic:blipFill>
                  <pic:spPr bwMode="auto">
                    <a:xfrm>
                      <a:off x="0" y="0"/>
                      <a:ext cx="6150530" cy="106172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E0F82" w14:textId="77777777" w:rsidR="00C92F1C" w:rsidRPr="00C92F1C" w:rsidRDefault="00C92F1C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1559AF5" w14:textId="77777777" w:rsidR="001B6B3D" w:rsidRDefault="00C92F1C" w:rsidP="00E8765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 as per below.</w:t>
      </w:r>
    </w:p>
    <w:p w14:paraId="5C2693B3" w14:textId="77777777" w:rsidR="00C92F1C" w:rsidRDefault="004666F3" w:rsidP="00C92F1C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6E89B948" wp14:editId="3495E7C2">
                <wp:simplePos x="0" y="0"/>
                <wp:positionH relativeFrom="column">
                  <wp:posOffset>2590800</wp:posOffset>
                </wp:positionH>
                <wp:positionV relativeFrom="paragraph">
                  <wp:posOffset>541655</wp:posOffset>
                </wp:positionV>
                <wp:extent cx="466725" cy="171450"/>
                <wp:effectExtent l="0" t="0" r="28575" b="19050"/>
                <wp:wrapNone/>
                <wp:docPr id="310" name="Oval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6725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73CF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89B948" id="Oval 54" o:spid="_x0000_s1078" style="position:absolute;left:0;text-align:left;margin-left:204pt;margin-top:42.65pt;width:36.75pt;height:13.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6C73CFFB" w14:textId="77777777" w:rsidR="00FC4DC0" w:rsidRDefault="00FC4DC0"/>
                  </w:txbxContent>
                </v:textbox>
              </v:oval>
            </w:pict>
          </mc:Fallback>
        </mc:AlternateContent>
      </w:r>
      <w:r w:rsidR="00E87657">
        <w:rPr>
          <w:noProof/>
          <w:lang w:eastAsia="ko-KR"/>
        </w:rPr>
        <w:drawing>
          <wp:inline distT="0" distB="0" distL="0" distR="0" wp14:anchorId="75E8C6D4" wp14:editId="7E20AC8C">
            <wp:extent cx="5943600" cy="1554480"/>
            <wp:effectExtent l="19050" t="19050" r="19050" b="2667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FD2D0B" w14:textId="77777777" w:rsidR="005B186B" w:rsidRDefault="005B186B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1B5D1DD" w14:textId="77777777" w:rsidR="00C92F1C" w:rsidRDefault="00C92F1C" w:rsidP="00AA280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Distance</w:t>
      </w:r>
      <w:r w:rsidR="005B186B">
        <w:rPr>
          <w:rFonts w:ascii="Times New Roman" w:hAnsi="Times New Roman"/>
          <w:sz w:val="24"/>
          <w:szCs w:val="24"/>
        </w:rPr>
        <w:t xml:space="preserve">. Click on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>oint</w:t>
      </w:r>
      <w:r>
        <w:rPr>
          <w:rFonts w:ascii="Times New Roman" w:hAnsi="Times New Roman"/>
          <w:sz w:val="24"/>
          <w:szCs w:val="24"/>
        </w:rPr>
        <w:t xml:space="preserve"> 1 and </w:t>
      </w:r>
      <w:r w:rsidR="005B186B">
        <w:rPr>
          <w:rFonts w:ascii="Times New Roman" w:hAnsi="Times New Roman"/>
          <w:sz w:val="24"/>
          <w:szCs w:val="24"/>
        </w:rPr>
        <w:t xml:space="preserve">then </w:t>
      </w:r>
      <w:r>
        <w:rPr>
          <w:rFonts w:ascii="Times New Roman" w:hAnsi="Times New Roman"/>
          <w:sz w:val="24"/>
          <w:szCs w:val="24"/>
        </w:rPr>
        <w:t xml:space="preserve">click on the </w:t>
      </w:r>
      <w:r w:rsidR="00AA2803">
        <w:rPr>
          <w:rFonts w:ascii="Times New Roman" w:hAnsi="Times New Roman"/>
          <w:sz w:val="24"/>
          <w:szCs w:val="24"/>
        </w:rPr>
        <w:t>P</w:t>
      </w:r>
      <w:r w:rsidR="0039605F">
        <w:rPr>
          <w:rFonts w:ascii="Times New Roman" w:hAnsi="Times New Roman"/>
          <w:sz w:val="24"/>
          <w:szCs w:val="24"/>
        </w:rPr>
        <w:t xml:space="preserve">oint </w:t>
      </w:r>
      <w:r w:rsidR="005B186B">
        <w:rPr>
          <w:rFonts w:ascii="Times New Roman" w:hAnsi="Times New Roman"/>
          <w:sz w:val="24"/>
          <w:szCs w:val="24"/>
        </w:rPr>
        <w:t xml:space="preserve">2. Click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 xml:space="preserve">oint 3 and then click on </w:t>
      </w:r>
      <w:r w:rsidR="005B186B" w:rsidRPr="009B302E">
        <w:rPr>
          <w:rFonts w:ascii="Times New Roman" w:hAnsi="Times New Roman"/>
          <w:color w:val="FF0000"/>
          <w:sz w:val="24"/>
          <w:szCs w:val="24"/>
        </w:rPr>
        <w:t>line 4</w:t>
      </w:r>
      <w:r w:rsidR="005B186B">
        <w:rPr>
          <w:rFonts w:ascii="Times New Roman" w:hAnsi="Times New Roman"/>
          <w:sz w:val="24"/>
          <w:szCs w:val="24"/>
        </w:rPr>
        <w:t>. This makes points 1 and 3 the same distance from the y-axis in the horizontal direction.</w:t>
      </w:r>
    </w:p>
    <w:p w14:paraId="17410772" w14:textId="77777777" w:rsidR="00C92F1C" w:rsidRDefault="00AA280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68868AD" wp14:editId="7A248B63">
                <wp:simplePos x="0" y="0"/>
                <wp:positionH relativeFrom="column">
                  <wp:posOffset>240030</wp:posOffset>
                </wp:positionH>
                <wp:positionV relativeFrom="paragraph">
                  <wp:posOffset>455930</wp:posOffset>
                </wp:positionV>
                <wp:extent cx="341630" cy="309880"/>
                <wp:effectExtent l="0" t="0" r="0" b="0"/>
                <wp:wrapNone/>
                <wp:docPr id="207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7C0F563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868AD" id="Text Box 62" o:spid="_x0000_s1079" type="#_x0000_t202" style="position:absolute;left:0;text-align:left;margin-left:18.9pt;margin-top:35.9pt;width:26.9pt;height:24.4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" filled="f" stroked="f" strokeweight=".5pt">
                <v:textbox>
                  <w:txbxContent>
                    <w:p w14:paraId="17C0F563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67044D4C" wp14:editId="2B165206">
                <wp:simplePos x="0" y="0"/>
                <wp:positionH relativeFrom="column">
                  <wp:posOffset>189230</wp:posOffset>
                </wp:positionH>
                <wp:positionV relativeFrom="paragraph">
                  <wp:posOffset>446405</wp:posOffset>
                </wp:positionV>
                <wp:extent cx="106045" cy="300355"/>
                <wp:effectExtent l="0" t="0" r="27305" b="23495"/>
                <wp:wrapNone/>
                <wp:docPr id="304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06045" cy="30035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231B31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044D4C" id="Oval 59" o:spid="_x0000_s1080" style="position:absolute;left:0;text-align:left;margin-left:14.9pt;margin-top:35.15pt;width:8.35pt;height:23.65pt;flip:x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" filled="f" strokecolor="#c0504d" strokeweight="1.5pt">
                <v:path arrowok="t"/>
                <v:textbox>
                  <w:txbxContent>
                    <w:p w14:paraId="7231B31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12557BDC" wp14:editId="747D6BEE">
                <wp:simplePos x="0" y="0"/>
                <wp:positionH relativeFrom="column">
                  <wp:posOffset>180975</wp:posOffset>
                </wp:positionH>
                <wp:positionV relativeFrom="paragraph">
                  <wp:posOffset>170180</wp:posOffset>
                </wp:positionV>
                <wp:extent cx="114300" cy="123825"/>
                <wp:effectExtent l="0" t="0" r="19050" b="28575"/>
                <wp:wrapNone/>
                <wp:docPr id="206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B67207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557BDC" id="Oval 69" o:spid="_x0000_s1081" style="position:absolute;left:0;text-align:left;margin-left:14.25pt;margin-top:13.4pt;width:9pt;height:9.75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" filled="f" strokecolor="#c0504d" strokeweight="1.5pt">
                <v:path arrowok="t"/>
                <v:textbox>
                  <w:txbxContent>
                    <w:p w14:paraId="2B67207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0AA26E78" wp14:editId="14749F61">
                <wp:simplePos x="0" y="0"/>
                <wp:positionH relativeFrom="column">
                  <wp:posOffset>5715000</wp:posOffset>
                </wp:positionH>
                <wp:positionV relativeFrom="paragraph">
                  <wp:posOffset>474980</wp:posOffset>
                </wp:positionV>
                <wp:extent cx="114300" cy="123825"/>
                <wp:effectExtent l="0" t="0" r="19050" b="28575"/>
                <wp:wrapNone/>
                <wp:docPr id="205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646EF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A26E78" id="_x0000_s1082" style="position:absolute;left:0;text-align:left;margin-left:450pt;margin-top:37.4pt;width:9pt;height:9.75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" filled="f" strokecolor="#c0504d" strokeweight="1.5pt">
                <v:path arrowok="t"/>
                <v:textbox>
                  <w:txbxContent>
                    <w:p w14:paraId="41646EF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5912FF0A" wp14:editId="48CF0251">
                <wp:simplePos x="0" y="0"/>
                <wp:positionH relativeFrom="column">
                  <wp:posOffset>5744210</wp:posOffset>
                </wp:positionH>
                <wp:positionV relativeFrom="paragraph">
                  <wp:posOffset>314960</wp:posOffset>
                </wp:positionV>
                <wp:extent cx="341630" cy="309880"/>
                <wp:effectExtent l="0" t="0" r="0" b="0"/>
                <wp:wrapNone/>
                <wp:docPr id="308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B25224F" w14:textId="77777777" w:rsidR="00FC4DC0" w:rsidRPr="00C92F1C" w:rsidRDefault="00FC4DC0" w:rsidP="005B186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2FF0A" id="_x0000_s1083" type="#_x0000_t202" style="position:absolute;left:0;text-align:left;margin-left:452.3pt;margin-top:24.8pt;width:26.9pt;height:24.4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" filled="f" stroked="f" strokeweight=".5pt">
                <v:textbox>
                  <w:txbxContent>
                    <w:p w14:paraId="5B25224F" w14:textId="77777777" w:rsidR="00FC4DC0" w:rsidRPr="00C92F1C" w:rsidRDefault="00FC4DC0" w:rsidP="005B186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4898B58B" wp14:editId="2579605A">
                <wp:simplePos x="0" y="0"/>
                <wp:positionH relativeFrom="column">
                  <wp:posOffset>5744210</wp:posOffset>
                </wp:positionH>
                <wp:positionV relativeFrom="paragraph">
                  <wp:posOffset>8255</wp:posOffset>
                </wp:positionV>
                <wp:extent cx="341630" cy="309880"/>
                <wp:effectExtent l="0" t="0" r="0" b="0"/>
                <wp:wrapNone/>
                <wp:docPr id="30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9ED6E97" w14:textId="77777777" w:rsidR="00FC4DC0" w:rsidRPr="00C92F1C" w:rsidRDefault="00FC4DC0">
                            <w:pPr>
                              <w:rPr>
                                <w:color w:val="FF0000"/>
                              </w:rPr>
                            </w:pPr>
                            <w:r w:rsidRPr="00C92F1C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8B58B" id="Text Box 60" o:spid="_x0000_s1084" type="#_x0000_t202" style="position:absolute;left:0;text-align:left;margin-left:452.3pt;margin-top:.65pt;width:26.9pt;height:24.4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" filled="f" stroked="f" strokeweight=".5pt">
                <v:textbox>
                  <w:txbxContent>
                    <w:p w14:paraId="79ED6E97" w14:textId="77777777" w:rsidR="00FC4DC0" w:rsidRPr="00C92F1C" w:rsidRDefault="00FC4DC0">
                      <w:pPr>
                        <w:rPr>
                          <w:color w:val="FF0000"/>
                        </w:rPr>
                      </w:pPr>
                      <w:r w:rsidRPr="00C92F1C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3C7221C8" wp14:editId="0186BB45">
                <wp:simplePos x="0" y="0"/>
                <wp:positionH relativeFrom="column">
                  <wp:posOffset>5715000</wp:posOffset>
                </wp:positionH>
                <wp:positionV relativeFrom="paragraph">
                  <wp:posOffset>160655</wp:posOffset>
                </wp:positionV>
                <wp:extent cx="114300" cy="123825"/>
                <wp:effectExtent l="0" t="0" r="19050" b="28575"/>
                <wp:wrapNone/>
                <wp:docPr id="302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5D50A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7221C8" id="_x0000_s1085" style="position:absolute;left:0;text-align:left;margin-left:450pt;margin-top:12.65pt;width:9pt;height:9.7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" filled="f" strokecolor="#c0504d" strokeweight="1.5pt">
                <v:path arrowok="t"/>
                <v:textbox>
                  <w:txbxContent>
                    <w:p w14:paraId="555D50A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28CAEFBA" wp14:editId="0C5B8C1D">
                <wp:simplePos x="0" y="0"/>
                <wp:positionH relativeFrom="column">
                  <wp:posOffset>192405</wp:posOffset>
                </wp:positionH>
                <wp:positionV relativeFrom="paragraph">
                  <wp:posOffset>3810</wp:posOffset>
                </wp:positionV>
                <wp:extent cx="341630" cy="309880"/>
                <wp:effectExtent l="0" t="0" r="0" b="0"/>
                <wp:wrapNone/>
                <wp:docPr id="306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5EF79B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AEFBA" id="_x0000_s1086" type="#_x0000_t202" style="position:absolute;left:0;text-align:left;margin-left:15.15pt;margin-top:.3pt;width:26.9pt;height:24.4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" filled="f" stroked="f" strokeweight=".5pt">
                <v:textbox>
                  <w:txbxContent>
                    <w:p w14:paraId="455EF79B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F1AF5D6" wp14:editId="3855E4E7">
            <wp:extent cx="5943600" cy="752475"/>
            <wp:effectExtent l="19050" t="19050" r="19050" b="2857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2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75311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DCA84EC" w14:textId="77777777" w:rsidR="00C92F1C" w:rsidRDefault="00C92F1C" w:rsidP="00F512A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</w:t>
      </w:r>
      <w:r w:rsidR="00563506">
        <w:rPr>
          <w:rFonts w:ascii="Times New Roman" w:hAnsi="Times New Roman"/>
          <w:sz w:val="24"/>
          <w:szCs w:val="24"/>
        </w:rPr>
        <w:t xml:space="preserve"> as shown below</w:t>
      </w:r>
      <w:r>
        <w:rPr>
          <w:rFonts w:ascii="Times New Roman" w:hAnsi="Times New Roman"/>
          <w:sz w:val="24"/>
          <w:szCs w:val="24"/>
        </w:rPr>
        <w:t>.</w:t>
      </w:r>
    </w:p>
    <w:p w14:paraId="3D5A3218" w14:textId="77777777" w:rsidR="00C92F1C" w:rsidRDefault="004666F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523B3F0E" wp14:editId="45EEE908">
                <wp:simplePos x="0" y="0"/>
                <wp:positionH relativeFrom="column">
                  <wp:posOffset>3190875</wp:posOffset>
                </wp:positionH>
                <wp:positionV relativeFrom="paragraph">
                  <wp:posOffset>358140</wp:posOffset>
                </wp:positionV>
                <wp:extent cx="742950" cy="180975"/>
                <wp:effectExtent l="0" t="0" r="19050" b="28575"/>
                <wp:wrapNone/>
                <wp:docPr id="299" name="Oval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2950" cy="1809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5ED58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3B3F0E" id="Oval 57" o:spid="_x0000_s1087" style="position:absolute;left:0;text-align:left;margin-left:251.25pt;margin-top:28.2pt;width:58.5pt;height:14.2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" filled="f" strokecolor="#c0504d" strokeweight="1.5pt">
                <v:path arrowok="t"/>
                <v:textbox>
                  <w:txbxContent>
                    <w:p w14:paraId="2C5ED584" w14:textId="77777777" w:rsidR="00FC4DC0" w:rsidRDefault="00FC4DC0"/>
                  </w:txbxContent>
                </v:textbox>
              </v:oval>
            </w:pict>
          </mc:Fallback>
        </mc:AlternateContent>
      </w:r>
      <w:r w:rsidR="00F512A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96EB5CA" wp14:editId="2740F714">
            <wp:extent cx="5943600" cy="1097280"/>
            <wp:effectExtent l="19050" t="19050" r="19050" b="2667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08CD3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F6746C7" w14:textId="77777777" w:rsidR="00C92F1C" w:rsidRDefault="00563506" w:rsidP="0094461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Click on two lines circled in red as below.</w:t>
      </w:r>
    </w:p>
    <w:p w14:paraId="68132F1C" w14:textId="77777777" w:rsidR="00563506" w:rsidRDefault="00C43CE9" w:rsidP="005635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025374F0" wp14:editId="56B9D747">
                <wp:simplePos x="0" y="0"/>
                <wp:positionH relativeFrom="column">
                  <wp:posOffset>3487420</wp:posOffset>
                </wp:positionH>
                <wp:positionV relativeFrom="paragraph">
                  <wp:posOffset>616585</wp:posOffset>
                </wp:positionV>
                <wp:extent cx="374015" cy="142875"/>
                <wp:effectExtent l="0" t="0" r="26035" b="28575"/>
                <wp:wrapNone/>
                <wp:docPr id="211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EC6A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5374F0" id="Oval 71" o:spid="_x0000_s1088" style="position:absolute;left:0;text-align:left;margin-left:274.6pt;margin-top:48.55pt;width:29.45pt;height:11.2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" filled="f" strokecolor="#c0504d" strokeweight="1.5pt">
                <v:path arrowok="t"/>
                <v:textbox>
                  <w:txbxContent>
                    <w:p w14:paraId="114EC6A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284B290" wp14:editId="27C2FAC8">
                <wp:simplePos x="0" y="0"/>
                <wp:positionH relativeFrom="column">
                  <wp:posOffset>3487420</wp:posOffset>
                </wp:positionH>
                <wp:positionV relativeFrom="paragraph">
                  <wp:posOffset>359410</wp:posOffset>
                </wp:positionV>
                <wp:extent cx="374015" cy="142875"/>
                <wp:effectExtent l="0" t="0" r="26035" b="28575"/>
                <wp:wrapNone/>
                <wp:docPr id="293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679E9A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84B290" id="_x0000_s1089" style="position:absolute;left:0;text-align:left;margin-left:274.6pt;margin-top:28.3pt;width:29.45pt;height:11.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" filled="f" strokecolor="#c0504d" strokeweight="1.5pt">
                <v:path arrowok="t"/>
                <v:textbox>
                  <w:txbxContent>
                    <w:p w14:paraId="3679E9A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E1B9488" wp14:editId="031E295C">
            <wp:extent cx="5943600" cy="1097280"/>
            <wp:effectExtent l="19050" t="19050" r="19050" b="2667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337E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6D83DCD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76BB70ED" w14:textId="77777777" w:rsidR="00821ACD" w:rsidRDefault="00821ACD" w:rsidP="007F23CB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final line circled in red as shown below.</w:t>
      </w:r>
      <w:r w:rsidR="00DC1029">
        <w:rPr>
          <w:rFonts w:ascii="Times New Roman" w:hAnsi="Times New Roman"/>
          <w:sz w:val="24"/>
          <w:szCs w:val="24"/>
        </w:rPr>
        <w:t xml:space="preserve"> When you draw this line, if all previous dimensions and constraints are correct, the line should have two </w:t>
      </w:r>
      <w:r w:rsidR="00DC1029" w:rsidRPr="00DC1029">
        <w:rPr>
          <w:rFonts w:ascii="Times New Roman" w:hAnsi="Times New Roman"/>
          <w:b/>
          <w:sz w:val="24"/>
          <w:szCs w:val="24"/>
        </w:rPr>
        <w:t>P</w:t>
      </w:r>
      <w:r w:rsidR="00DC1029">
        <w:rPr>
          <w:rFonts w:ascii="Times New Roman" w:hAnsi="Times New Roman"/>
          <w:sz w:val="24"/>
          <w:szCs w:val="24"/>
        </w:rPr>
        <w:t xml:space="preserve">’s at the ends with a </w:t>
      </w:r>
      <w:r w:rsidR="00DC1029" w:rsidRPr="00DC1029">
        <w:rPr>
          <w:rFonts w:ascii="Times New Roman" w:hAnsi="Times New Roman"/>
          <w:b/>
          <w:sz w:val="24"/>
          <w:szCs w:val="24"/>
        </w:rPr>
        <w:t>V</w:t>
      </w:r>
      <w:r w:rsidR="00DC1029">
        <w:rPr>
          <w:rFonts w:ascii="Times New Roman" w:hAnsi="Times New Roman"/>
          <w:sz w:val="24"/>
          <w:szCs w:val="24"/>
        </w:rPr>
        <w:t xml:space="preserve"> in the center. This indicates that the line starts and ends on the two points and is perfectly vertical. If you do not get the V</w:t>
      </w:r>
      <w:r w:rsidR="00975335">
        <w:rPr>
          <w:rFonts w:ascii="Times New Roman" w:hAnsi="Times New Roman"/>
          <w:sz w:val="24"/>
          <w:szCs w:val="24"/>
        </w:rPr>
        <w:t>,</w:t>
      </w:r>
      <w:r w:rsidR="00DC1029">
        <w:rPr>
          <w:rFonts w:ascii="Times New Roman" w:hAnsi="Times New Roman"/>
          <w:sz w:val="24"/>
          <w:szCs w:val="24"/>
        </w:rPr>
        <w:t xml:space="preserve"> recheck all dimensions and constraints.</w:t>
      </w:r>
    </w:p>
    <w:p w14:paraId="0FE8320E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7255CF4" wp14:editId="2F6BCEC4">
                <wp:simplePos x="0" y="0"/>
                <wp:positionH relativeFrom="margin">
                  <wp:align>right</wp:align>
                </wp:positionH>
                <wp:positionV relativeFrom="paragraph">
                  <wp:posOffset>213360</wp:posOffset>
                </wp:positionV>
                <wp:extent cx="276225" cy="571500"/>
                <wp:effectExtent l="0" t="0" r="28575" b="19050"/>
                <wp:wrapNone/>
                <wp:docPr id="290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" cy="571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08CC7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255CF4" id="Oval 74" o:spid="_x0000_s1090" style="position:absolute;left:0;text-align:left;margin-left:-29.45pt;margin-top:16.8pt;width:21.75pt;height:45pt;z-index:251636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" filled="f" strokecolor="#c0504d" strokeweight="1.5pt">
                <v:path arrowok="t"/>
                <v:textbox>
                  <w:txbxContent>
                    <w:p w14:paraId="208CC7FB" w14:textId="77777777" w:rsidR="00FC4DC0" w:rsidRDefault="00FC4DC0"/>
                  </w:txbxContent>
                </v:textbox>
                <w10:wrap anchorx="margin"/>
              </v:oval>
            </w:pict>
          </mc:Fallback>
        </mc:AlternateContent>
      </w:r>
      <w:r w:rsidR="007F23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5E802AE" wp14:editId="40BBA002">
            <wp:extent cx="5943600" cy="9906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50399" w14:textId="77777777" w:rsidR="00D57D46" w:rsidRDefault="00D57D46" w:rsidP="00821ACD">
      <w:pPr>
        <w:jc w:val="center"/>
        <w:rPr>
          <w:rFonts w:ascii="Times New Roman" w:hAnsi="Times New Roman"/>
          <w:sz w:val="24"/>
          <w:szCs w:val="24"/>
        </w:rPr>
      </w:pPr>
    </w:p>
    <w:p w14:paraId="5BF7ED7B" w14:textId="77777777" w:rsidR="00821ACD" w:rsidRDefault="00821ACD" w:rsidP="006A6056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line circled in red to </w:t>
      </w:r>
      <w:r w:rsidRPr="00081E07">
        <w:rPr>
          <w:rFonts w:ascii="Times New Roman" w:hAnsi="Times New Roman"/>
          <w:color w:val="FF0000"/>
          <w:sz w:val="24"/>
          <w:szCs w:val="24"/>
        </w:rPr>
        <w:t>9.4m</w:t>
      </w:r>
      <w:r w:rsidR="0011012A">
        <w:rPr>
          <w:rFonts w:ascii="Times New Roman" w:hAnsi="Times New Roman"/>
          <w:sz w:val="24"/>
          <w:szCs w:val="24"/>
        </w:rPr>
        <w:t>, this will automatically adjust the length of the expansion region because of the applied constraints</w:t>
      </w:r>
      <w:r>
        <w:rPr>
          <w:rFonts w:ascii="Times New Roman" w:hAnsi="Times New Roman"/>
          <w:sz w:val="24"/>
          <w:szCs w:val="24"/>
        </w:rPr>
        <w:t>.</w:t>
      </w:r>
    </w:p>
    <w:p w14:paraId="515E6CE9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78F63B8C" wp14:editId="19576D5C">
                <wp:simplePos x="0" y="0"/>
                <wp:positionH relativeFrom="column">
                  <wp:posOffset>5572125</wp:posOffset>
                </wp:positionH>
                <wp:positionV relativeFrom="paragraph">
                  <wp:posOffset>274320</wp:posOffset>
                </wp:positionV>
                <wp:extent cx="342900" cy="628650"/>
                <wp:effectExtent l="0" t="0" r="19050" b="19050"/>
                <wp:wrapNone/>
                <wp:docPr id="127" name="Oval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0" cy="6286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D2D5821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F63B8C" id="Oval 76" o:spid="_x0000_s1091" style="position:absolute;left:0;text-align:left;margin-left:438.75pt;margin-top:21.6pt;width:27pt;height:49.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" filled="f" strokecolor="#c0504d" strokeweight="1.5pt">
                <v:path arrowok="t"/>
                <v:textbox>
                  <w:txbxContent>
                    <w:p w14:paraId="6D2D5821" w14:textId="77777777" w:rsidR="00FC4DC0" w:rsidRDefault="00FC4DC0"/>
                  </w:txbxContent>
                </v:textbox>
              </v:oval>
            </w:pict>
          </mc:Fallback>
        </mc:AlternateContent>
      </w:r>
      <w:r w:rsidR="006A605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A0B33DE" wp14:editId="2AD1B67F">
            <wp:extent cx="5943600" cy="1188720"/>
            <wp:effectExtent l="19050" t="19050" r="19050" b="11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850FB2" w14:textId="77777777" w:rsidR="00821ACD" w:rsidRDefault="007A6785" w:rsidP="00821ACD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4A5300BA" wp14:editId="6D4FAA32">
                <wp:simplePos x="0" y="0"/>
                <wp:positionH relativeFrom="margin">
                  <wp:posOffset>2552700</wp:posOffset>
                </wp:positionH>
                <wp:positionV relativeFrom="paragraph">
                  <wp:posOffset>1578610</wp:posOffset>
                </wp:positionV>
                <wp:extent cx="1847215" cy="171450"/>
                <wp:effectExtent l="19050" t="19050" r="19685" b="19050"/>
                <wp:wrapNone/>
                <wp:docPr id="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4721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DAF9C5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5300BA" id="_x0000_s1092" style="position:absolute;left:0;text-align:left;margin-left:201pt;margin-top:124.3pt;width:145.45pt;height:13.5pt;z-index:25178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" filled="f" strokecolor="#c0504d" strokeweight="2.25pt">
                <v:path arrowok="t"/>
                <v:textbox>
                  <w:txbxContent>
                    <w:p w14:paraId="73DAF9C5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4666F3" w:rsidRPr="00B41B4A">
        <w:rPr>
          <w:noProof/>
          <w:sz w:val="24"/>
          <w:lang w:eastAsia="ko-KR"/>
        </w:rPr>
        <w:drawing>
          <wp:inline distT="0" distB="0" distL="0" distR="0" wp14:anchorId="24413D12" wp14:editId="75D0AD95">
            <wp:extent cx="2847340" cy="3133725"/>
            <wp:effectExtent l="19050" t="19050" r="10160" b="28575"/>
            <wp:docPr id="30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" t="64091" r="79218" b="5605"/>
                    <a:stretch/>
                  </pic:blipFill>
                  <pic:spPr bwMode="auto">
                    <a:xfrm>
                      <a:off x="0" y="0"/>
                      <a:ext cx="2856335" cy="31436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B7EC77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47F7720A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7ADEB72E" w14:textId="77777777" w:rsidR="00807B45" w:rsidRPr="00807B45" w:rsidRDefault="00807B45" w:rsidP="004B3B92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Concept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Surface</w:t>
      </w:r>
      <w:r w:rsidR="00DC1029">
        <w:rPr>
          <w:rFonts w:ascii="Times New Roman" w:hAnsi="Times New Roman"/>
          <w:b/>
          <w:sz w:val="24"/>
          <w:szCs w:val="24"/>
        </w:rPr>
        <w:t>s</w:t>
      </w:r>
      <w:r w:rsidRPr="00081E07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081E07">
        <w:rPr>
          <w:rFonts w:ascii="Times New Roman" w:hAnsi="Times New Roman"/>
          <w:b/>
          <w:sz w:val="24"/>
          <w:szCs w:val="24"/>
        </w:rPr>
        <w:t>From</w:t>
      </w:r>
      <w:proofErr w:type="gramEnd"/>
      <w:r w:rsidRPr="00081E07">
        <w:rPr>
          <w:rFonts w:ascii="Times New Roman" w:hAnsi="Times New Roman"/>
          <w:b/>
          <w:sz w:val="24"/>
          <w:szCs w:val="24"/>
        </w:rPr>
        <w:t xml:space="preserve"> Sketches</w:t>
      </w:r>
      <w:r>
        <w:rPr>
          <w:rFonts w:ascii="Times New Roman" w:hAnsi="Times New Roman"/>
          <w:sz w:val="24"/>
          <w:szCs w:val="24"/>
        </w:rPr>
        <w:t xml:space="preserve">. Select the sketch you created and </w:t>
      </w:r>
      <w:r w:rsidR="001429DB">
        <w:rPr>
          <w:rFonts w:ascii="Times New Roman" w:hAnsi="Times New Roman"/>
          <w:sz w:val="24"/>
          <w:szCs w:val="24"/>
        </w:rPr>
        <w:t xml:space="preserve">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081E07">
        <w:rPr>
          <w:rFonts w:ascii="Times New Roman" w:hAnsi="Times New Roman"/>
          <w:sz w:val="24"/>
          <w:szCs w:val="24"/>
        </w:rPr>
        <w:t xml:space="preserve">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G</w:t>
      </w:r>
      <w:r w:rsidR="001429DB" w:rsidRPr="00081E07">
        <w:rPr>
          <w:rFonts w:ascii="Times New Roman" w:hAnsi="Times New Roman"/>
          <w:b/>
          <w:sz w:val="24"/>
          <w:szCs w:val="24"/>
        </w:rPr>
        <w:t>enerate</w:t>
      </w:r>
      <w:r w:rsidR="001429DB">
        <w:rPr>
          <w:rFonts w:ascii="Times New Roman" w:hAnsi="Times New Roman"/>
          <w:sz w:val="24"/>
          <w:szCs w:val="24"/>
        </w:rPr>
        <w:t>. This will create a surface as shown below.</w:t>
      </w:r>
      <w:r w:rsidR="007A6785" w:rsidRPr="007A6785">
        <w:rPr>
          <w:noProof/>
        </w:rPr>
        <w:t xml:space="preserve"> </w:t>
      </w:r>
    </w:p>
    <w:p w14:paraId="4D265FD6" w14:textId="6B01FAEA" w:rsidR="00807B45" w:rsidRDefault="00807B45" w:rsidP="004B3B92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43785F5" w14:textId="49822941" w:rsidR="001429DB" w:rsidRDefault="00A3710B" w:rsidP="00FA211F">
      <w:pPr>
        <w:spacing w:after="0"/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2175794F" wp14:editId="41A1AC88">
            <wp:extent cx="5667213" cy="4415098"/>
            <wp:effectExtent l="0" t="0" r="0" b="508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952" cy="442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AF373" w14:textId="77777777" w:rsidR="001429DB" w:rsidRDefault="00FA211F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B81627C" wp14:editId="0DAC279C">
            <wp:extent cx="5943600" cy="1990725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A6EC0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6F778BD9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83CE457" w14:textId="77777777" w:rsidR="001429DB" w:rsidRPr="001429DB" w:rsidRDefault="001429DB" w:rsidP="00FC764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Tool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Face Split</w:t>
      </w:r>
      <w:r>
        <w:rPr>
          <w:rFonts w:ascii="Times New Roman" w:hAnsi="Times New Roman"/>
          <w:sz w:val="24"/>
          <w:szCs w:val="24"/>
        </w:rPr>
        <w:t xml:space="preserve">. Select the surface you created (it will be highlighted in green when you select it as shown below)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 xml:space="preserve"> for </w:t>
      </w:r>
      <w:r w:rsidR="00081E07">
        <w:rPr>
          <w:rFonts w:ascii="Times New Roman" w:hAnsi="Times New Roman"/>
          <w:b/>
          <w:sz w:val="24"/>
          <w:szCs w:val="24"/>
        </w:rPr>
        <w:t>Target F</w:t>
      </w:r>
      <w:r w:rsidRPr="00081E07">
        <w:rPr>
          <w:rFonts w:ascii="Times New Roman" w:hAnsi="Times New Roman"/>
          <w:b/>
          <w:sz w:val="24"/>
          <w:szCs w:val="24"/>
        </w:rPr>
        <w:t>ace</w:t>
      </w:r>
      <w:r>
        <w:rPr>
          <w:rFonts w:ascii="Times New Roman" w:hAnsi="Times New Roman"/>
          <w:sz w:val="24"/>
          <w:szCs w:val="24"/>
        </w:rPr>
        <w:t>.</w:t>
      </w:r>
    </w:p>
    <w:p w14:paraId="75DB8A2B" w14:textId="77777777" w:rsidR="008E68EC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</w:p>
    <w:p w14:paraId="3310B5A6" w14:textId="2B690D72" w:rsidR="001429DB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2078491E" wp14:editId="4CAC6918">
                <wp:simplePos x="0" y="0"/>
                <wp:positionH relativeFrom="margin">
                  <wp:posOffset>3862630</wp:posOffset>
                </wp:positionH>
                <wp:positionV relativeFrom="paragraph">
                  <wp:posOffset>1969092</wp:posOffset>
                </wp:positionV>
                <wp:extent cx="1009004" cy="146265"/>
                <wp:effectExtent l="19050" t="19050" r="20320" b="25400"/>
                <wp:wrapNone/>
                <wp:docPr id="2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9004" cy="1462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E6D9D1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8491E" id="_x0000_s1093" style="position:absolute;margin-left:304.15pt;margin-top:155.05pt;width:79.45pt;height:11.5pt;z-index:25180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" filled="f" strokecolor="#c0504d" strokeweight="2.25pt">
                <v:path arrowok="t"/>
                <v:textbox>
                  <w:txbxContent>
                    <w:p w14:paraId="19E6D9D1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6D3B659D" wp14:editId="4471E13F">
            <wp:extent cx="3204597" cy="2251331"/>
            <wp:effectExtent l="19050" t="19050" r="15240" b="15875"/>
            <wp:docPr id="51" name="Picture 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9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404" cy="2309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C7647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73B25852" wp14:editId="4FA03CEB">
            <wp:extent cx="2664301" cy="896765"/>
            <wp:effectExtent l="19050" t="19050" r="22225" b="177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22" cy="9070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56531" w14:textId="3CBFF6BA" w:rsidR="001429DB" w:rsidRDefault="00FC764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EC4589B" wp14:editId="2D8827F3">
            <wp:extent cx="5943600" cy="1857375"/>
            <wp:effectExtent l="19050" t="19050" r="19050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5C70A6" w14:textId="565A748F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0A05BF6" w14:textId="77777777" w:rsidR="001429DB" w:rsidRPr="00EB4F37" w:rsidRDefault="001429DB" w:rsidP="00EB4F3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EB4F37">
        <w:rPr>
          <w:rFonts w:ascii="Times New Roman" w:hAnsi="Times New Roman"/>
          <w:sz w:val="24"/>
          <w:szCs w:val="24"/>
        </w:rPr>
        <w:t>Click on the yellow region shown below.</w:t>
      </w:r>
    </w:p>
    <w:p w14:paraId="42F4BFEA" w14:textId="77777777" w:rsidR="001429DB" w:rsidRDefault="00EB4F3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5B714F7F" wp14:editId="25039A26">
                <wp:simplePos x="0" y="0"/>
                <wp:positionH relativeFrom="margin">
                  <wp:posOffset>1924050</wp:posOffset>
                </wp:positionH>
                <wp:positionV relativeFrom="paragraph">
                  <wp:posOffset>1102360</wp:posOffset>
                </wp:positionV>
                <wp:extent cx="3017520" cy="180975"/>
                <wp:effectExtent l="19050" t="19050" r="11430" b="28575"/>
                <wp:wrapNone/>
                <wp:docPr id="2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17520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F6C6AC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714F7F" id="_x0000_s1094" style="position:absolute;left:0;text-align:left;margin-left:151.5pt;margin-top:86.8pt;width:237.6pt;height:14.25pt;z-index:25180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" filled="f" strokecolor="#c0504d" strokeweight="2.25pt">
                <v:path arrowok="t"/>
                <v:textbox>
                  <w:txbxContent>
                    <w:p w14:paraId="7F6C6AC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63D6392" wp14:editId="4C21A19E">
            <wp:extent cx="3931920" cy="1280160"/>
            <wp:effectExtent l="19050" t="19050" r="1143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33BCA" w14:textId="2E05B3BA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BCCC282" w14:textId="694ECA31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0EAFB942" w14:textId="77777777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9C98EAC" w14:textId="77777777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473319B" w14:textId="77777777" w:rsidR="001429DB" w:rsidRDefault="00081E07" w:rsidP="0071705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429DB">
        <w:rPr>
          <w:rFonts w:ascii="Times New Roman" w:hAnsi="Times New Roman"/>
          <w:sz w:val="24"/>
          <w:szCs w:val="24"/>
        </w:rPr>
        <w:t xml:space="preserve"> button click on the two </w:t>
      </w:r>
      <w:r w:rsidR="001E1C0E">
        <w:rPr>
          <w:rFonts w:ascii="Times New Roman" w:hAnsi="Times New Roman"/>
          <w:sz w:val="24"/>
          <w:szCs w:val="24"/>
        </w:rPr>
        <w:t>points</w:t>
      </w:r>
      <w:r w:rsidR="001429DB">
        <w:rPr>
          <w:rFonts w:ascii="Times New Roman" w:hAnsi="Times New Roman"/>
          <w:sz w:val="24"/>
          <w:szCs w:val="24"/>
        </w:rPr>
        <w:t xml:space="preserve">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1429DB">
        <w:rPr>
          <w:rFonts w:ascii="Times New Roman" w:hAnsi="Times New Roman"/>
          <w:sz w:val="24"/>
          <w:szCs w:val="24"/>
        </w:rPr>
        <w:t xml:space="preserve"> button.</w:t>
      </w:r>
    </w:p>
    <w:p w14:paraId="7242C7F8" w14:textId="77777777" w:rsidR="00717059" w:rsidRPr="00717059" w:rsidRDefault="006D5CCE" w:rsidP="006D5CCE">
      <w:pPr>
        <w:spacing w:after="0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41421279" wp14:editId="1ECB9143">
                <wp:simplePos x="0" y="0"/>
                <wp:positionH relativeFrom="margin">
                  <wp:posOffset>2590800</wp:posOffset>
                </wp:positionH>
                <wp:positionV relativeFrom="paragraph">
                  <wp:posOffset>681355</wp:posOffset>
                </wp:positionV>
                <wp:extent cx="114300" cy="127000"/>
                <wp:effectExtent l="0" t="0" r="19050" b="25400"/>
                <wp:wrapNone/>
                <wp:docPr id="268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6D64A9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421279" id="_x0000_s1095" style="position:absolute;margin-left:204pt;margin-top:53.65pt;width:9pt;height:10pt;z-index:25181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" filled="f" strokecolor="#c0504d" strokeweight="1.5pt">
                <v:path arrowok="t"/>
                <v:textbox>
                  <w:txbxContent>
                    <w:p w14:paraId="1C6D64A9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02908100" wp14:editId="7CB17F50">
                <wp:simplePos x="0" y="0"/>
                <wp:positionH relativeFrom="margin">
                  <wp:posOffset>2590800</wp:posOffset>
                </wp:positionH>
                <wp:positionV relativeFrom="paragraph">
                  <wp:posOffset>541655</wp:posOffset>
                </wp:positionV>
                <wp:extent cx="114300" cy="127000"/>
                <wp:effectExtent l="0" t="0" r="19050" b="25400"/>
                <wp:wrapNone/>
                <wp:docPr id="267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942EF1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08100" id="_x0000_s1096" style="position:absolute;margin-left:204pt;margin-top:42.65pt;width:9pt;height:10pt;z-index:25180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" filled="f" strokecolor="#c0504d" strokeweight="1.5pt">
                <v:path arrowok="t"/>
                <v:textbox>
                  <w:txbxContent>
                    <w:p w14:paraId="4D942EF1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71705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06E279C" wp14:editId="5CF26CB4">
            <wp:extent cx="5943600" cy="1828800"/>
            <wp:effectExtent l="19050" t="19050" r="19050" b="1905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E6BEF" w14:textId="77777777" w:rsidR="001429DB" w:rsidRDefault="006D5CCE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5B4117D8" wp14:editId="6B3CAD3B">
                <wp:simplePos x="0" y="0"/>
                <wp:positionH relativeFrom="margin">
                  <wp:posOffset>1924050</wp:posOffset>
                </wp:positionH>
                <wp:positionV relativeFrom="paragraph">
                  <wp:posOffset>1099186</wp:posOffset>
                </wp:positionV>
                <wp:extent cx="1498600" cy="165100"/>
                <wp:effectExtent l="19050" t="19050" r="25400" b="25400"/>
                <wp:wrapNone/>
                <wp:docPr id="26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308998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4117D8" id="_x0000_s1097" style="position:absolute;left:0;text-align:left;margin-left:151.5pt;margin-top:86.55pt;width:118pt;height:13pt;z-index:25181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" filled="f" strokecolor="#c0504d" strokeweight="2.25pt">
                <v:path arrowok="t"/>
                <v:textbox>
                  <w:txbxContent>
                    <w:p w14:paraId="6308998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17059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1CEA2A1" wp14:editId="3F41A712">
            <wp:extent cx="3931920" cy="1280160"/>
            <wp:effectExtent l="19050" t="19050" r="11430" b="152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F6698" w14:textId="77777777" w:rsidR="00AE629E" w:rsidRDefault="00AE629E" w:rsidP="00AE629E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78FCCF4" w14:textId="77777777" w:rsidR="001E1C0E" w:rsidRDefault="001E1C0E" w:rsidP="00AE629E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ick on the region marked with red rectangle below.</w:t>
      </w:r>
    </w:p>
    <w:p w14:paraId="42B69085" w14:textId="77777777" w:rsidR="001E1C0E" w:rsidRDefault="00AE629E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54B33A4D" wp14:editId="7AD070DD">
                <wp:simplePos x="0" y="0"/>
                <wp:positionH relativeFrom="margin">
                  <wp:posOffset>1933574</wp:posOffset>
                </wp:positionH>
                <wp:positionV relativeFrom="paragraph">
                  <wp:posOffset>1092200</wp:posOffset>
                </wp:positionV>
                <wp:extent cx="3007995" cy="190500"/>
                <wp:effectExtent l="19050" t="19050" r="20955" b="19050"/>
                <wp:wrapNone/>
                <wp:docPr id="27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0799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25053A4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B33A4D" id="_x0000_s1098" style="position:absolute;left:0;text-align:left;margin-left:152.25pt;margin-top:86pt;width:236.85pt;height:15pt;z-index:25181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" filled="f" strokecolor="#c0504d" strokeweight="2.25pt">
                <v:path arrowok="t"/>
                <v:textbox>
                  <w:txbxContent>
                    <w:p w14:paraId="425053A4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986C6C6" wp14:editId="32845067">
            <wp:extent cx="3931920" cy="1280160"/>
            <wp:effectExtent l="19050" t="19050" r="11430" b="1524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31D06" w14:textId="77777777" w:rsidR="006002BB" w:rsidRPr="001E1C0E" w:rsidRDefault="006002BB" w:rsidP="006002BB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6E0D5FCB" w14:textId="77777777" w:rsidR="001E1C0E" w:rsidRPr="001429DB" w:rsidRDefault="00081E07" w:rsidP="006002B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E1C0E">
        <w:rPr>
          <w:rFonts w:ascii="Times New Roman" w:hAnsi="Times New Roman"/>
          <w:sz w:val="24"/>
          <w:szCs w:val="24"/>
        </w:rPr>
        <w:t xml:space="preserve"> button click on the two points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E1C0E" w:rsidRPr="00081E07">
        <w:rPr>
          <w:rFonts w:ascii="Times New Roman" w:hAnsi="Times New Roman"/>
          <w:b/>
          <w:sz w:val="24"/>
          <w:szCs w:val="24"/>
        </w:rPr>
        <w:t>pply</w:t>
      </w:r>
      <w:r w:rsidR="001E1C0E">
        <w:rPr>
          <w:rFonts w:ascii="Times New Roman" w:hAnsi="Times New Roman"/>
          <w:sz w:val="24"/>
          <w:szCs w:val="24"/>
        </w:rPr>
        <w:t xml:space="preserve"> button.</w:t>
      </w:r>
    </w:p>
    <w:p w14:paraId="1220EF40" w14:textId="77777777" w:rsidR="001E1C0E" w:rsidRDefault="00FD37E8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190D5B48" wp14:editId="3073A728">
                <wp:simplePos x="0" y="0"/>
                <wp:positionH relativeFrom="margin">
                  <wp:posOffset>5086350</wp:posOffset>
                </wp:positionH>
                <wp:positionV relativeFrom="paragraph">
                  <wp:posOffset>1332865</wp:posOffset>
                </wp:positionV>
                <wp:extent cx="114300" cy="127000"/>
                <wp:effectExtent l="0" t="0" r="19050" b="25400"/>
                <wp:wrapNone/>
                <wp:docPr id="281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BA18DA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0D5B48" id="_x0000_s1099" style="position:absolute;left:0;text-align:left;margin-left:400.5pt;margin-top:104.95pt;width:9pt;height:10pt;z-index:25181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" filled="f" strokecolor="#c0504d" strokeweight="1.5pt">
                <v:path arrowok="t"/>
                <v:textbox>
                  <w:txbxContent>
                    <w:p w14:paraId="51BA18DA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5FE086BE" wp14:editId="439DFF5D">
                <wp:simplePos x="0" y="0"/>
                <wp:positionH relativeFrom="margin">
                  <wp:posOffset>5086350</wp:posOffset>
                </wp:positionH>
                <wp:positionV relativeFrom="paragraph">
                  <wp:posOffset>466090</wp:posOffset>
                </wp:positionV>
                <wp:extent cx="114300" cy="127000"/>
                <wp:effectExtent l="0" t="0" r="19050" b="25400"/>
                <wp:wrapNone/>
                <wp:docPr id="276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AB829D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E086BE" id="_x0000_s1100" style="position:absolute;left:0;text-align:left;margin-left:400.5pt;margin-top:36.7pt;width:9pt;height:10pt;z-index:25181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" filled="f" strokecolor="#c0504d" strokeweight="1.5pt">
                <v:path arrowok="t"/>
                <v:textbox>
                  <w:txbxContent>
                    <w:p w14:paraId="34AB829D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6002B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F5A728C" wp14:editId="6BE91D94">
            <wp:extent cx="5934075" cy="1895475"/>
            <wp:effectExtent l="19050" t="19050" r="28575" b="2857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95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3181A" w14:textId="77777777" w:rsidR="00454A1D" w:rsidRDefault="00454A1D" w:rsidP="006B2CC9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454A1D">
        <w:rPr>
          <w:rFonts w:ascii="Times New Roman" w:hAnsi="Times New Roman"/>
          <w:sz w:val="24"/>
          <w:szCs w:val="24"/>
        </w:rPr>
        <w:t xml:space="preserve">Click the </w:t>
      </w:r>
      <w:r w:rsidRPr="00454A1D">
        <w:rPr>
          <w:rFonts w:ascii="Times New Roman" w:hAnsi="Times New Roman"/>
          <w:b/>
          <w:sz w:val="24"/>
          <w:szCs w:val="24"/>
        </w:rPr>
        <w:t>Generate</w:t>
      </w:r>
      <w:r w:rsidR="006B2CC9">
        <w:rPr>
          <w:rFonts w:ascii="Times New Roman" w:hAnsi="Times New Roman"/>
          <w:sz w:val="24"/>
          <w:szCs w:val="24"/>
        </w:rPr>
        <w:t xml:space="preserve"> button and Save your progress.</w:t>
      </w:r>
    </w:p>
    <w:p w14:paraId="3D40690C" w14:textId="5F46BB01" w:rsidR="00454A1D" w:rsidRPr="00454A1D" w:rsidRDefault="008E68EC" w:rsidP="006B2CC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7810502" wp14:editId="4DD582D4">
            <wp:extent cx="4537452" cy="2877598"/>
            <wp:effectExtent l="19050" t="19050" r="15875" b="18415"/>
            <wp:docPr id="53" name="Picture 5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10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342" cy="289655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B782F8" w14:textId="77777777" w:rsidR="00F4474B" w:rsidRDefault="00F4474B" w:rsidP="00454A1D">
      <w:pPr>
        <w:pStyle w:val="ListParagraph"/>
        <w:rPr>
          <w:rFonts w:ascii="Times New Roman" w:hAnsi="Times New Roman"/>
          <w:sz w:val="24"/>
          <w:szCs w:val="24"/>
        </w:rPr>
      </w:pPr>
    </w:p>
    <w:p w14:paraId="30281194" w14:textId="77777777" w:rsidR="00454A1D" w:rsidRDefault="006B2CC9" w:rsidP="006B2CC9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6B2CC9">
        <w:rPr>
          <w:rFonts w:ascii="Times New Roman" w:hAnsi="Times New Roman"/>
          <w:sz w:val="24"/>
          <w:szCs w:val="24"/>
        </w:rPr>
        <w:t>Close the ANSYS Design Modeler and update geometry</w:t>
      </w:r>
    </w:p>
    <w:p w14:paraId="38A2C141" w14:textId="05ABCF95" w:rsidR="00F4474B" w:rsidRDefault="00557755" w:rsidP="006B2CC9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2FDEE7" wp14:editId="05CE13AD">
            <wp:extent cx="2903619" cy="1636776"/>
            <wp:effectExtent l="19050" t="19050" r="1143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619" cy="163677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3CBAD" w14:textId="77777777" w:rsidR="008E68EC" w:rsidRDefault="008E68EC" w:rsidP="00454A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B87FD5F" w14:textId="77777777" w:rsidR="00C95522" w:rsidRDefault="00C95522" w:rsidP="001057FB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F4474B">
        <w:rPr>
          <w:rFonts w:ascii="Times New Roman" w:hAnsi="Times New Roman"/>
          <w:sz w:val="24"/>
          <w:szCs w:val="24"/>
        </w:rPr>
        <w:t>Right click on geometry and select Duplicate.</w:t>
      </w:r>
    </w:p>
    <w:p w14:paraId="5B1016A7" w14:textId="77777777" w:rsidR="00D917CA" w:rsidRPr="00F4474B" w:rsidRDefault="00D917CA" w:rsidP="00D917C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1341E94D" w14:textId="098D0238" w:rsidR="00F4474B" w:rsidRDefault="00557755" w:rsidP="006B2CC9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917D445" wp14:editId="18155798">
            <wp:extent cx="3235147" cy="1673352"/>
            <wp:effectExtent l="19050" t="19050" r="22860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147" cy="167335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274D7" w14:textId="77777777" w:rsidR="00C3694F" w:rsidRDefault="00C3694F" w:rsidP="006B2CC9">
      <w:pPr>
        <w:pStyle w:val="ListParagraph"/>
        <w:ind w:left="0"/>
        <w:jc w:val="center"/>
        <w:rPr>
          <w:noProof/>
        </w:rPr>
      </w:pPr>
    </w:p>
    <w:p w14:paraId="6BD8E3BD" w14:textId="77777777" w:rsidR="008E68EC" w:rsidRDefault="008E68EC" w:rsidP="006B2CC9">
      <w:pPr>
        <w:pStyle w:val="ListParagraph"/>
        <w:ind w:left="0"/>
        <w:jc w:val="center"/>
        <w:rPr>
          <w:noProof/>
        </w:rPr>
      </w:pPr>
    </w:p>
    <w:p w14:paraId="629FE046" w14:textId="77777777" w:rsidR="001E1C0E" w:rsidRDefault="00C95522" w:rsidP="001E1C0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name the new geometry file as per below.</w:t>
      </w:r>
    </w:p>
    <w:p w14:paraId="2A6BCB34" w14:textId="77777777" w:rsidR="00D35250" w:rsidRDefault="00D35250" w:rsidP="00D35250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45F4157" w14:textId="14B001BF" w:rsidR="00C95522" w:rsidRDefault="008E68EC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C8AA" wp14:editId="26D316FE">
            <wp:extent cx="3590441" cy="1868089"/>
            <wp:effectExtent l="0" t="0" r="0" b="0"/>
            <wp:docPr id="56" name="Picture 5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1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745" cy="1893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69F7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8A00DE3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F41792E" w14:textId="77777777" w:rsidR="00C95522" w:rsidRDefault="00C95522" w:rsidP="00D2424B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the new geometry file you created and select Sketch1 under the tree outline as per below. Change the half angle to </w:t>
      </w:r>
      <w:r w:rsidRPr="007646A3">
        <w:rPr>
          <w:rFonts w:ascii="Times New Roman" w:hAnsi="Times New Roman"/>
          <w:b/>
          <w:sz w:val="24"/>
          <w:szCs w:val="24"/>
        </w:rPr>
        <w:t>4 degrees</w:t>
      </w:r>
      <w:r>
        <w:rPr>
          <w:rFonts w:ascii="Times New Roman" w:hAnsi="Times New Roman"/>
          <w:sz w:val="24"/>
          <w:szCs w:val="24"/>
        </w:rPr>
        <w:t xml:space="preserve"> under details view as per below then click the </w:t>
      </w:r>
      <w:r w:rsidR="00B72A24" w:rsidRPr="00B72A24">
        <w:rPr>
          <w:rFonts w:ascii="Times New Roman" w:hAnsi="Times New Roman"/>
          <w:b/>
          <w:sz w:val="24"/>
          <w:szCs w:val="24"/>
        </w:rPr>
        <w:t>G</w:t>
      </w:r>
      <w:r w:rsidRPr="00B72A24">
        <w:rPr>
          <w:rFonts w:ascii="Times New Roman" w:hAnsi="Times New Roman"/>
          <w:b/>
          <w:sz w:val="24"/>
          <w:szCs w:val="24"/>
        </w:rPr>
        <w:t>enerat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0DD2D100" w14:textId="64A3D133" w:rsidR="00C95522" w:rsidRDefault="00557755" w:rsidP="00C95522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271264EB" wp14:editId="632A513D">
            <wp:extent cx="5793845" cy="2368296"/>
            <wp:effectExtent l="19050" t="19050" r="1651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845" cy="23682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A8A711" w14:textId="77777777" w:rsidR="0088451C" w:rsidRDefault="0088451C" w:rsidP="0088451C">
      <w:pPr>
        <w:pStyle w:val="ListParagraph"/>
        <w:ind w:left="0"/>
        <w:jc w:val="center"/>
        <w:rPr>
          <w:noProof/>
        </w:rPr>
      </w:pPr>
    </w:p>
    <w:p w14:paraId="401E2E9D" w14:textId="77777777" w:rsidR="00C95522" w:rsidRDefault="00C95522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0EF0530" w14:textId="77777777" w:rsidR="00C95522" w:rsidRDefault="00C95522" w:rsidP="00C9552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e your file and quit ANSYS Design Modeler</w:t>
      </w:r>
    </w:p>
    <w:p w14:paraId="4CA6FF91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3DA7448E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4FDBE1F" w14:textId="7610E26C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0CB41B9" w14:textId="1F20F16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DD9E847" w14:textId="3BB0C48C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770FB71" w14:textId="146AC39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EDE51C5" w14:textId="11F3CB36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0C78586" w14:textId="77777777" w:rsidR="00C3694F" w:rsidRPr="00C95522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573907E" w14:textId="77777777" w:rsidR="005955E5" w:rsidRPr="00807B45" w:rsidRDefault="005955E5" w:rsidP="00081E0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D7AF475" w14:textId="77777777" w:rsidR="005B13EE" w:rsidRDefault="003E08A1" w:rsidP="005B13EE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t>Mesh Generation</w:t>
      </w:r>
    </w:p>
    <w:p w14:paraId="51011FAB" w14:textId="77777777" w:rsidR="00021F6F" w:rsidRPr="00A6200C" w:rsidRDefault="00021F6F" w:rsidP="00021F6F">
      <w:pPr>
        <w:pStyle w:val="ListParagraph"/>
        <w:ind w:left="360"/>
        <w:rPr>
          <w:rFonts w:ascii="Times New Roman" w:hAnsi="Times New Roman"/>
          <w:b/>
          <w:sz w:val="52"/>
          <w:szCs w:val="36"/>
        </w:rPr>
      </w:pPr>
    </w:p>
    <w:p w14:paraId="3328C3EE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ection shows how to generate the mesh for both 4 degree and 10 degree half angle cases.</w:t>
      </w:r>
    </w:p>
    <w:p w14:paraId="3DF14F03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D70FFDA" w14:textId="77777777" w:rsidR="00021F6F" w:rsidRPr="005B13EE" w:rsidRDefault="00021F6F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3143F44" w14:textId="77777777" w:rsidR="003E08A1" w:rsidRPr="0010735D" w:rsidRDefault="00F7443E" w:rsidP="00A6200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1E1C0E">
        <w:rPr>
          <w:rFonts w:ascii="Times New Roman" w:hAnsi="Times New Roman"/>
          <w:sz w:val="24"/>
          <w:szCs w:val="24"/>
        </w:rPr>
        <w:t xml:space="preserve">Right click on </w:t>
      </w:r>
      <w:r w:rsidR="001E1C0E" w:rsidRPr="00081E07">
        <w:rPr>
          <w:rFonts w:ascii="Times New Roman" w:hAnsi="Times New Roman"/>
          <w:b/>
          <w:sz w:val="24"/>
          <w:szCs w:val="24"/>
        </w:rPr>
        <w:t>Mesh</w:t>
      </w:r>
      <w:r w:rsidR="001E1C0E">
        <w:rPr>
          <w:rFonts w:ascii="Times New Roman" w:hAnsi="Times New Roman"/>
          <w:sz w:val="24"/>
          <w:szCs w:val="24"/>
        </w:rPr>
        <w:t xml:space="preserve"> and click </w:t>
      </w:r>
      <w:r w:rsidR="001E1C0E" w:rsidRPr="00081E07">
        <w:rPr>
          <w:rFonts w:ascii="Times New Roman" w:hAnsi="Times New Roman"/>
          <w:b/>
          <w:sz w:val="24"/>
          <w:szCs w:val="24"/>
        </w:rPr>
        <w:t>Edit</w:t>
      </w:r>
      <w:r w:rsidR="0088451C">
        <w:rPr>
          <w:rFonts w:ascii="Times New Roman" w:hAnsi="Times New Roman"/>
          <w:b/>
          <w:sz w:val="24"/>
          <w:szCs w:val="24"/>
        </w:rPr>
        <w:t>…</w:t>
      </w:r>
    </w:p>
    <w:p w14:paraId="5ACBCAED" w14:textId="77777777" w:rsidR="0010735D" w:rsidRDefault="0010735D" w:rsidP="0010735D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734BAEA" w14:textId="11F303AE" w:rsidR="001E1C0E" w:rsidRDefault="00557755" w:rsidP="00A6200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09FD8" wp14:editId="63DCD522">
            <wp:extent cx="4111658" cy="2505456"/>
            <wp:effectExtent l="19050" t="19050" r="222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58" cy="25054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39487" w14:textId="77777777" w:rsidR="0010735D" w:rsidRDefault="0010735D" w:rsidP="00A6200C">
      <w:pPr>
        <w:jc w:val="center"/>
        <w:rPr>
          <w:rFonts w:ascii="Times New Roman" w:hAnsi="Times New Roman"/>
          <w:sz w:val="24"/>
          <w:szCs w:val="24"/>
        </w:rPr>
      </w:pPr>
    </w:p>
    <w:p w14:paraId="4795B9A3" w14:textId="77777777" w:rsidR="001E1C0E" w:rsidRDefault="00265C59" w:rsidP="00A7096E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081E07">
        <w:rPr>
          <w:rFonts w:ascii="Times New Roman" w:hAnsi="Times New Roman"/>
          <w:b/>
          <w:sz w:val="24"/>
          <w:szCs w:val="24"/>
        </w:rPr>
        <w:t>Mesh</w:t>
      </w:r>
      <w:r w:rsidR="00081E07">
        <w:rPr>
          <w:rFonts w:ascii="Times New Roman" w:hAnsi="Times New Roman"/>
          <w:sz w:val="24"/>
          <w:szCs w:val="24"/>
        </w:rPr>
        <w:t xml:space="preserve"> then select </w:t>
      </w:r>
      <w:r w:rsidR="00081E07" w:rsidRPr="00081E07">
        <w:rPr>
          <w:rFonts w:ascii="Times New Roman" w:hAnsi="Times New Roman"/>
          <w:b/>
          <w:sz w:val="24"/>
          <w:szCs w:val="24"/>
        </w:rPr>
        <w:t>Insert</w:t>
      </w:r>
      <w:r w:rsidR="00081E07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Face Meshing</w:t>
      </w:r>
      <w:r>
        <w:rPr>
          <w:rFonts w:ascii="Times New Roman" w:hAnsi="Times New Roman"/>
          <w:sz w:val="24"/>
          <w:szCs w:val="24"/>
        </w:rPr>
        <w:t>.</w:t>
      </w:r>
    </w:p>
    <w:p w14:paraId="55FF7DB4" w14:textId="7FC4C038" w:rsidR="00265C59" w:rsidRDefault="00D1490E" w:rsidP="00265C5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A0F2D77" wp14:editId="13D30477">
            <wp:extent cx="3509398" cy="2998736"/>
            <wp:effectExtent l="19050" t="19050" r="15240" b="11430"/>
            <wp:docPr id="59" name="Picture 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17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894" cy="3005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633EA" w14:textId="77777777" w:rsidR="00265C59" w:rsidRDefault="00265C59" w:rsidP="00F202FA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all three </w:t>
      </w:r>
      <w:r w:rsidR="00081E07">
        <w:rPr>
          <w:rFonts w:ascii="Times New Roman" w:hAnsi="Times New Roman"/>
          <w:sz w:val="24"/>
          <w:szCs w:val="24"/>
        </w:rPr>
        <w:t>surface</w:t>
      </w:r>
      <w:r w:rsidR="00C95522">
        <w:rPr>
          <w:rFonts w:ascii="Times New Roman" w:hAnsi="Times New Roman"/>
          <w:sz w:val="24"/>
          <w:szCs w:val="24"/>
        </w:rPr>
        <w:t xml:space="preserve"> while holding </w:t>
      </w:r>
      <w:r w:rsidR="00903676" w:rsidRPr="00903676">
        <w:rPr>
          <w:rFonts w:ascii="Times New Roman" w:hAnsi="Times New Roman"/>
          <w:b/>
          <w:sz w:val="24"/>
          <w:szCs w:val="24"/>
        </w:rPr>
        <w:t>C</w:t>
      </w:r>
      <w:r w:rsidR="00C95522" w:rsidRPr="00903676">
        <w:rPr>
          <w:rFonts w:ascii="Times New Roman" w:hAnsi="Times New Roman"/>
          <w:b/>
          <w:sz w:val="24"/>
          <w:szCs w:val="24"/>
        </w:rPr>
        <w:t>trl</w:t>
      </w:r>
      <w:r w:rsidR="00C95522">
        <w:rPr>
          <w:rFonts w:ascii="Times New Roman" w:hAnsi="Times New Roman"/>
          <w:sz w:val="24"/>
          <w:szCs w:val="24"/>
        </w:rPr>
        <w:t xml:space="preserve"> button and</w:t>
      </w:r>
      <w:r w:rsidR="00081E07">
        <w:rPr>
          <w:rFonts w:ascii="Times New Roman" w:hAnsi="Times New Roman"/>
          <w:sz w:val="24"/>
          <w:szCs w:val="24"/>
        </w:rPr>
        <w:t xml:space="preserve">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 w:rsidR="00F202FA">
        <w:rPr>
          <w:rFonts w:ascii="Times New Roman" w:hAnsi="Times New Roman"/>
          <w:b/>
          <w:sz w:val="24"/>
          <w:szCs w:val="24"/>
        </w:rPr>
        <w:t xml:space="preserve"> </w:t>
      </w:r>
      <w:r w:rsidR="00F202FA">
        <w:rPr>
          <w:rFonts w:ascii="Times New Roman" w:hAnsi="Times New Roman"/>
          <w:sz w:val="24"/>
          <w:szCs w:val="24"/>
        </w:rPr>
        <w:t>located Geometry</w:t>
      </w:r>
      <w:r>
        <w:rPr>
          <w:rFonts w:ascii="Times New Roman" w:hAnsi="Times New Roman"/>
          <w:sz w:val="24"/>
          <w:szCs w:val="24"/>
        </w:rPr>
        <w:t>.</w:t>
      </w:r>
    </w:p>
    <w:p w14:paraId="48826376" w14:textId="77777777" w:rsidR="00265C59" w:rsidRDefault="004666F3" w:rsidP="00F202FA">
      <w:pPr>
        <w:spacing w:after="0"/>
        <w:rPr>
          <w:rFonts w:ascii="Times New Roman" w:hAnsi="Times New Roman"/>
          <w:sz w:val="24"/>
          <w:szCs w:val="24"/>
        </w:rPr>
      </w:pPr>
      <w:r w:rsidRPr="00373C36">
        <w:rPr>
          <w:noProof/>
          <w:lang w:eastAsia="ko-KR"/>
        </w:rPr>
        <w:drawing>
          <wp:inline distT="0" distB="0" distL="0" distR="0" wp14:anchorId="236DA4C7" wp14:editId="40571EDD">
            <wp:extent cx="5943600" cy="665985"/>
            <wp:effectExtent l="19050" t="19050" r="19050" b="20320"/>
            <wp:docPr id="49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7" t="30659" r="2428" b="58637"/>
                    <a:stretch/>
                  </pic:blipFill>
                  <pic:spPr bwMode="auto">
                    <a:xfrm>
                      <a:off x="0" y="0"/>
                      <a:ext cx="5943600" cy="665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E7C55" w14:textId="77777777" w:rsidR="00F202FA" w:rsidRDefault="00F202FA" w:rsidP="00F202FA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6947E371" wp14:editId="05ED5A1E">
                <wp:simplePos x="0" y="0"/>
                <wp:positionH relativeFrom="margin">
                  <wp:posOffset>2647666</wp:posOffset>
                </wp:positionH>
                <wp:positionV relativeFrom="paragraph">
                  <wp:posOffset>575898</wp:posOffset>
                </wp:positionV>
                <wp:extent cx="1207827" cy="180975"/>
                <wp:effectExtent l="19050" t="19050" r="11430" b="28575"/>
                <wp:wrapNone/>
                <wp:docPr id="32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07827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782E22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7E371" id="_x0000_s1101" style="position:absolute;left:0;text-align:left;margin-left:208.5pt;margin-top:45.35pt;width:95.1pt;height:14.25pt;z-index:251834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" filled="f" strokecolor="#c0504d" strokeweight="2.25pt">
                <v:path arrowok="t"/>
                <v:textbox>
                  <w:txbxContent>
                    <w:p w14:paraId="0782E22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A6F23C" wp14:editId="08A7D0A0">
            <wp:extent cx="4135272" cy="1761921"/>
            <wp:effectExtent l="19050" t="19050" r="17780" b="1016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" r="1054"/>
                    <a:stretch/>
                  </pic:blipFill>
                  <pic:spPr bwMode="auto">
                    <a:xfrm>
                      <a:off x="0" y="0"/>
                      <a:ext cx="4135751" cy="17621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64BA40" w14:textId="77777777" w:rsidR="00903676" w:rsidRDefault="00903676" w:rsidP="00F202FA">
      <w:pPr>
        <w:jc w:val="center"/>
        <w:rPr>
          <w:rFonts w:ascii="Times New Roman" w:hAnsi="Times New Roman"/>
          <w:sz w:val="24"/>
          <w:szCs w:val="24"/>
        </w:rPr>
      </w:pPr>
    </w:p>
    <w:p w14:paraId="3249D5E9" w14:textId="77777777" w:rsidR="00265C59" w:rsidRDefault="00265C59" w:rsidP="00903676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the </w:t>
      </w:r>
      <w:r w:rsidR="00081E07" w:rsidRPr="00081E07">
        <w:rPr>
          <w:rFonts w:ascii="Times New Roman" w:hAnsi="Times New Roman"/>
          <w:b/>
          <w:sz w:val="24"/>
          <w:szCs w:val="24"/>
        </w:rPr>
        <w:t>E</w:t>
      </w:r>
      <w:r w:rsidRPr="00081E07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 This will allow you to select edges of your geometry.</w:t>
      </w:r>
    </w:p>
    <w:p w14:paraId="55A00903" w14:textId="0BE323B8" w:rsidR="00B978F3" w:rsidRDefault="00DB3DAA" w:rsidP="00B978F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1D3305" wp14:editId="59737320">
            <wp:extent cx="5261244" cy="1298448"/>
            <wp:effectExtent l="19050" t="19050" r="1587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244" cy="12984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688DC" w14:textId="77777777" w:rsidR="002A4ED3" w:rsidRDefault="002A4ED3" w:rsidP="00B978F3">
      <w:pPr>
        <w:jc w:val="center"/>
        <w:rPr>
          <w:rFonts w:ascii="Times New Roman" w:hAnsi="Times New Roman"/>
          <w:sz w:val="24"/>
          <w:szCs w:val="24"/>
        </w:rPr>
      </w:pPr>
    </w:p>
    <w:p w14:paraId="7F3D58C7" w14:textId="77777777" w:rsidR="00087647" w:rsidRDefault="00081E07" w:rsidP="00B978F3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B978F3">
        <w:rPr>
          <w:rFonts w:ascii="Times New Roman" w:hAnsi="Times New Roman"/>
          <w:b/>
          <w:sz w:val="24"/>
          <w:szCs w:val="24"/>
        </w:rPr>
        <w:t>M</w:t>
      </w:r>
      <w:r w:rsidR="00087647" w:rsidRPr="00B978F3">
        <w:rPr>
          <w:rFonts w:ascii="Times New Roman" w:hAnsi="Times New Roman"/>
          <w:b/>
          <w:sz w:val="24"/>
          <w:szCs w:val="24"/>
        </w:rPr>
        <w:t>esh</w:t>
      </w:r>
      <w:r w:rsidR="00087647">
        <w:rPr>
          <w:rFonts w:ascii="Times New Roman" w:hAnsi="Times New Roman"/>
          <w:sz w:val="24"/>
          <w:szCs w:val="24"/>
        </w:rPr>
        <w:t xml:space="preserve"> and </w:t>
      </w:r>
      <w:r w:rsidR="00087647" w:rsidRPr="00B978F3">
        <w:rPr>
          <w:rFonts w:ascii="Times New Roman" w:hAnsi="Times New Roman"/>
          <w:b/>
          <w:sz w:val="24"/>
          <w:szCs w:val="24"/>
        </w:rPr>
        <w:t>Insert</w:t>
      </w:r>
      <w:r w:rsidRPr="00B978F3">
        <w:rPr>
          <w:rFonts w:ascii="Times New Roman" w:hAnsi="Times New Roman"/>
          <w:b/>
          <w:sz w:val="24"/>
          <w:szCs w:val="24"/>
        </w:rPr>
        <w:t xml:space="preserve"> &gt; </w:t>
      </w:r>
      <w:r w:rsidR="00740CFB" w:rsidRPr="00B978F3">
        <w:rPr>
          <w:rFonts w:ascii="Times New Roman" w:hAnsi="Times New Roman"/>
          <w:b/>
          <w:sz w:val="24"/>
          <w:szCs w:val="24"/>
        </w:rPr>
        <w:t>Sizing</w:t>
      </w:r>
      <w:r w:rsidR="00087647">
        <w:rPr>
          <w:rFonts w:ascii="Times New Roman" w:hAnsi="Times New Roman"/>
          <w:sz w:val="24"/>
          <w:szCs w:val="24"/>
        </w:rPr>
        <w:t>.</w:t>
      </w:r>
    </w:p>
    <w:p w14:paraId="6F83CA0B" w14:textId="15DF9FFD" w:rsidR="00087647" w:rsidRDefault="00D1490E" w:rsidP="000876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095872" wp14:editId="3841AC0D">
            <wp:extent cx="2863635" cy="2736476"/>
            <wp:effectExtent l="19050" t="19050" r="13335" b="2603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19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063" cy="2753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AFCA9" w14:textId="77777777" w:rsidR="00740CFB" w:rsidRDefault="00081E07" w:rsidP="00946980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946980" w:rsidRPr="00946980">
        <w:rPr>
          <w:rFonts w:ascii="Times New Roman" w:hAnsi="Times New Roman"/>
          <w:sz w:val="24"/>
          <w:szCs w:val="24"/>
        </w:rPr>
        <w:t>,</w:t>
      </w:r>
      <w:r w:rsidR="00E8073D">
        <w:rPr>
          <w:rFonts w:ascii="Times New Roman" w:hAnsi="Times New Roman"/>
          <w:sz w:val="24"/>
          <w:szCs w:val="24"/>
        </w:rPr>
        <w:t xml:space="preserve"> c</w:t>
      </w:r>
      <w:r w:rsidR="00946980">
        <w:rPr>
          <w:rFonts w:ascii="Times New Roman" w:hAnsi="Times New Roman"/>
          <w:sz w:val="24"/>
          <w:szCs w:val="24"/>
        </w:rPr>
        <w:t xml:space="preserve">lick on the edges shown below and </w:t>
      </w:r>
      <w:r w:rsidR="00740CFB">
        <w:rPr>
          <w:rFonts w:ascii="Times New Roman" w:hAnsi="Times New Roman"/>
          <w:sz w:val="24"/>
          <w:szCs w:val="24"/>
        </w:rPr>
        <w:t xml:space="preserve">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740CFB" w:rsidRPr="00081E07">
        <w:rPr>
          <w:rFonts w:ascii="Times New Roman" w:hAnsi="Times New Roman"/>
          <w:b/>
          <w:sz w:val="24"/>
          <w:szCs w:val="24"/>
        </w:rPr>
        <w:t>pply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2AEBB231" w14:textId="77777777" w:rsidR="00E8073D" w:rsidRPr="00E8073D" w:rsidRDefault="00946980" w:rsidP="00946980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564E25" wp14:editId="6800C565">
                <wp:simplePos x="0" y="0"/>
                <wp:positionH relativeFrom="column">
                  <wp:posOffset>3459480</wp:posOffset>
                </wp:positionH>
                <wp:positionV relativeFrom="paragraph">
                  <wp:posOffset>154940</wp:posOffset>
                </wp:positionV>
                <wp:extent cx="142875" cy="317500"/>
                <wp:effectExtent l="0" t="0" r="9525" b="6350"/>
                <wp:wrapNone/>
                <wp:docPr id="318" name="Oval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8BC2F9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6564E25" id="Oval 318" o:spid="_x0000_s1102" style="position:absolute;left:0;text-align:left;margin-left:272.4pt;margin-top:12.2pt;width:11.25pt;height: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" filled="f" strokecolor="#c0504d" strokeweight="1.5pt">
                <v:path arrowok="t"/>
                <v:textbox>
                  <w:txbxContent>
                    <w:p w14:paraId="28BC2F9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A19986" wp14:editId="528B5763">
                <wp:simplePos x="0" y="0"/>
                <wp:positionH relativeFrom="column">
                  <wp:posOffset>147320</wp:posOffset>
                </wp:positionH>
                <wp:positionV relativeFrom="paragraph">
                  <wp:posOffset>144145</wp:posOffset>
                </wp:positionV>
                <wp:extent cx="142875" cy="317500"/>
                <wp:effectExtent l="0" t="0" r="9525" b="6350"/>
                <wp:wrapNone/>
                <wp:docPr id="317" name="Oval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230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A19986" id="Oval 317" o:spid="_x0000_s1103" style="position:absolute;left:0;text-align:left;margin-left:11.6pt;margin-top:11.35pt;width:11.25pt;height: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" filled="f" strokecolor="#c0504d" strokeweight="1.5pt">
                <v:path arrowok="t"/>
                <v:textbox>
                  <w:txbxContent>
                    <w:p w14:paraId="2952305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6A4432A" wp14:editId="26B16B2A">
            <wp:extent cx="5943600" cy="933450"/>
            <wp:effectExtent l="19050" t="19050" r="19050" b="1905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FD0A0" w14:textId="77777777" w:rsidR="00740CFB" w:rsidRDefault="005765B7" w:rsidP="00740CF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68F9FA" wp14:editId="794AF636">
            <wp:extent cx="2727875" cy="2505689"/>
            <wp:effectExtent l="19050" t="19050" r="15875" b="28575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657" cy="25073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6742" w14:textId="77777777" w:rsidR="00EE62AB" w:rsidRDefault="00EE62AB" w:rsidP="00740CFB">
      <w:pPr>
        <w:jc w:val="center"/>
        <w:rPr>
          <w:rFonts w:ascii="Times New Roman" w:hAnsi="Times New Roman"/>
          <w:sz w:val="24"/>
          <w:szCs w:val="24"/>
        </w:rPr>
      </w:pPr>
    </w:p>
    <w:p w14:paraId="1BED46B7" w14:textId="77777777" w:rsidR="00827EEE" w:rsidRDefault="00081E07" w:rsidP="00827EEE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081E07">
        <w:rPr>
          <w:rFonts w:ascii="Times New Roman" w:hAnsi="Times New Roman"/>
          <w:b/>
          <w:sz w:val="24"/>
          <w:szCs w:val="24"/>
        </w:rPr>
        <w:t>Edge S</w:t>
      </w:r>
      <w:r w:rsidR="00740CFB" w:rsidRPr="00081E07">
        <w:rPr>
          <w:rFonts w:ascii="Times New Roman" w:hAnsi="Times New Roman"/>
          <w:b/>
          <w:sz w:val="24"/>
          <w:szCs w:val="24"/>
        </w:rPr>
        <w:t>izing</w:t>
      </w:r>
      <w:r w:rsidR="00740CFB">
        <w:rPr>
          <w:rFonts w:ascii="Times New Roman" w:hAnsi="Times New Roman"/>
          <w:sz w:val="24"/>
          <w:szCs w:val="24"/>
        </w:rPr>
        <w:t xml:space="preserve"> as per below</w:t>
      </w:r>
      <w:r w:rsidR="00EE62AB">
        <w:rPr>
          <w:rFonts w:ascii="Times New Roman" w:hAnsi="Times New Roman"/>
          <w:sz w:val="24"/>
          <w:szCs w:val="24"/>
        </w:rPr>
        <w:t xml:space="preserve"> (Left edge is shown as an example)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78BE9825" w14:textId="77777777" w:rsidR="00827EEE" w:rsidRDefault="005765B7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BD46256" wp14:editId="2DCD6CA9">
            <wp:extent cx="2441805" cy="2441805"/>
            <wp:effectExtent l="19050" t="19050" r="15875" b="1587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96" cy="24474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 </w:t>
      </w:r>
      <w:r w:rsidR="00EE62A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CE6D0E" wp14:editId="563A8DDF">
            <wp:extent cx="2149523" cy="2442478"/>
            <wp:effectExtent l="19050" t="19050" r="22225" b="1524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890" cy="2451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DFB016" w14:textId="77777777" w:rsidR="00740CFB" w:rsidRDefault="00740CFB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A732485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E4CC4B4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22304AE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4777881" w14:textId="77777777" w:rsidR="00F136EE" w:rsidRDefault="00F136EE" w:rsidP="005765B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656B8EB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3800D0DC" w14:textId="77777777" w:rsidR="00F136EE" w:rsidRPr="00F136EE" w:rsidRDefault="00E8073D" w:rsidP="000D0E35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12595853" w14:textId="77777777" w:rsidR="00F136EE" w:rsidRPr="000D0E35" w:rsidRDefault="00F136EE" w:rsidP="000D0E35">
      <w:pPr>
        <w:rPr>
          <w:rFonts w:ascii="Times New Roman" w:hAnsi="Times New Roman"/>
          <w:sz w:val="24"/>
          <w:szCs w:val="24"/>
        </w:rPr>
      </w:pPr>
    </w:p>
    <w:p w14:paraId="089E17CF" w14:textId="77777777" w:rsidR="003F5128" w:rsidRDefault="00BE76C0" w:rsidP="00D740E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 w:rsidR="003F5128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340427C2" w14:textId="77777777" w:rsidR="003F5128" w:rsidRDefault="00D740EC" w:rsidP="00E730F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1F619169" wp14:editId="7D14241C">
                <wp:simplePos x="0" y="0"/>
                <wp:positionH relativeFrom="column">
                  <wp:posOffset>5648325</wp:posOffset>
                </wp:positionH>
                <wp:positionV relativeFrom="paragraph">
                  <wp:posOffset>138430</wp:posOffset>
                </wp:positionV>
                <wp:extent cx="180975" cy="704850"/>
                <wp:effectExtent l="0" t="0" r="28575" b="19050"/>
                <wp:wrapNone/>
                <wp:docPr id="322" name="Oval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4703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619169" id="Oval 322" o:spid="_x0000_s1104" style="position:absolute;left:0;text-align:left;margin-left:444.75pt;margin-top:10.9pt;width:14.25pt;height:55.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" filled="f" strokecolor="#c0504d" strokeweight="1.5pt">
                <v:path arrowok="t"/>
                <v:textbox>
                  <w:txbxContent>
                    <w:p w14:paraId="2954703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08BA4481" wp14:editId="6CE2C5ED">
                <wp:simplePos x="0" y="0"/>
                <wp:positionH relativeFrom="column">
                  <wp:posOffset>1733550</wp:posOffset>
                </wp:positionH>
                <wp:positionV relativeFrom="paragraph">
                  <wp:posOffset>138430</wp:posOffset>
                </wp:positionV>
                <wp:extent cx="190500" cy="704850"/>
                <wp:effectExtent l="0" t="0" r="19050" b="19050"/>
                <wp:wrapNone/>
                <wp:docPr id="321" name="Oval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4CAC7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8BA4481" id="Oval 321" o:spid="_x0000_s1105" style="position:absolute;left:0;text-align:left;margin-left:136.5pt;margin-top:10.9pt;width:15pt;height:55.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" filled="f" strokecolor="#c0504d" strokeweight="1.5pt">
                <v:path arrowok="t"/>
                <v:textbox>
                  <w:txbxContent>
                    <w:p w14:paraId="5D4CAC7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2D016B9" wp14:editId="14049A57">
            <wp:extent cx="5934075" cy="981075"/>
            <wp:effectExtent l="19050" t="19050" r="28575" b="2857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81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7602DD" w14:textId="77777777" w:rsidR="00E730FC" w:rsidRDefault="00E730FC" w:rsidP="00E730FC">
      <w:pPr>
        <w:jc w:val="center"/>
        <w:rPr>
          <w:rFonts w:ascii="Times New Roman" w:hAnsi="Times New Roman"/>
          <w:sz w:val="24"/>
          <w:szCs w:val="24"/>
        </w:rPr>
      </w:pPr>
    </w:p>
    <w:p w14:paraId="30589368" w14:textId="77777777" w:rsidR="003F5128" w:rsidRDefault="00BE76C0" w:rsidP="00BD2A6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BD2A68">
        <w:rPr>
          <w:rFonts w:ascii="Times New Roman" w:hAnsi="Times New Roman"/>
          <w:b/>
          <w:sz w:val="24"/>
          <w:szCs w:val="24"/>
        </w:rPr>
        <w:t xml:space="preserve"> </w:t>
      </w:r>
      <w:r w:rsidR="00BD2A68">
        <w:rPr>
          <w:rFonts w:ascii="Times New Roman" w:hAnsi="Times New Roman"/>
          <w:sz w:val="24"/>
          <w:szCs w:val="24"/>
        </w:rPr>
        <w:t>(Right edge is shown as an example)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511BBC52" w14:textId="77777777" w:rsidR="003F5128" w:rsidRDefault="005765B7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FA1BB00" wp14:editId="4A8F95BD">
            <wp:extent cx="2421220" cy="2440248"/>
            <wp:effectExtent l="19050" t="19050" r="17780" b="1778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65" cy="24517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</w:t>
      </w:r>
      <w:r w:rsidR="00BC27A3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17049FB" wp14:editId="4BD2DF40">
            <wp:extent cx="1317009" cy="2439977"/>
            <wp:effectExtent l="19050" t="19050" r="16510" b="1778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831" cy="24581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470D4" w14:textId="77777777" w:rsidR="00E57749" w:rsidRDefault="00E57749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39431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ECFAD8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004134FE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09AAE0B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913B790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475CFD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6B2BA8D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1AB987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F045CD3" w14:textId="77777777" w:rsidR="003F5128" w:rsidRDefault="003F5128" w:rsidP="000A0AAA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4569FDF8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E40DB7A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69309CA0" w14:textId="77777777" w:rsidR="003F5128" w:rsidRPr="003F5128" w:rsidRDefault="003F5128" w:rsidP="007947E9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BE76C0">
        <w:rPr>
          <w:rFonts w:ascii="Times New Roman" w:hAnsi="Times New Roman"/>
          <w:sz w:val="24"/>
          <w:szCs w:val="24"/>
        </w:rPr>
        <w:t xml:space="preserve">hile holding </w:t>
      </w:r>
      <w:r w:rsidR="00BE76C0"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08F5A701" w14:textId="77777777" w:rsidR="003F5128" w:rsidRDefault="007947E9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73CB7583" wp14:editId="5F681108">
                <wp:simplePos x="0" y="0"/>
                <wp:positionH relativeFrom="column">
                  <wp:posOffset>1442720</wp:posOffset>
                </wp:positionH>
                <wp:positionV relativeFrom="paragraph">
                  <wp:posOffset>285750</wp:posOffset>
                </wp:positionV>
                <wp:extent cx="897890" cy="102870"/>
                <wp:effectExtent l="0" t="0" r="16510" b="11430"/>
                <wp:wrapNone/>
                <wp:docPr id="216" name="Oval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47A2F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CB7583" id="Oval 216" o:spid="_x0000_s1106" style="position:absolute;left:0;text-align:left;margin-left:113.6pt;margin-top:22.5pt;width:70.7pt;height:8.1pt;z-index:25184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4147A2F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625638" wp14:editId="759274E9">
                <wp:simplePos x="0" y="0"/>
                <wp:positionH relativeFrom="column">
                  <wp:posOffset>1442720</wp:posOffset>
                </wp:positionH>
                <wp:positionV relativeFrom="paragraph">
                  <wp:posOffset>180975</wp:posOffset>
                </wp:positionV>
                <wp:extent cx="897890" cy="102870"/>
                <wp:effectExtent l="0" t="0" r="0" b="0"/>
                <wp:wrapNone/>
                <wp:docPr id="334" name="Oval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874E2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625638" id="Oval 334" o:spid="_x0000_s1107" style="position:absolute;left:0;text-align:left;margin-left:113.6pt;margin-top:14.25pt;width:70.7pt;height:8.1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75874E2D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9C154B" wp14:editId="14E9A176">
            <wp:extent cx="5943600" cy="914400"/>
            <wp:effectExtent l="19050" t="19050" r="19050" b="1905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49506" w14:textId="77777777" w:rsidR="006B5983" w:rsidRDefault="006B5983" w:rsidP="006B5983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7A5E1D8" w14:textId="77777777" w:rsidR="003F5128" w:rsidRDefault="00BE76C0" w:rsidP="00CF7FC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11D5ED12" w14:textId="77777777" w:rsidR="003F5128" w:rsidRDefault="005765B7" w:rsidP="00CF7FC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1E3DCB8" wp14:editId="7D97692A">
            <wp:extent cx="2319205" cy="2502169"/>
            <wp:effectExtent l="0" t="0" r="508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958" cy="2505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47799" w14:textId="77777777" w:rsidR="003F5128" w:rsidRDefault="00CF7FC2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4AA66CC" wp14:editId="08366160">
            <wp:extent cx="5943600" cy="914400"/>
            <wp:effectExtent l="19050" t="19050" r="19050" b="1905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CFAE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05347D7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5F7D2C2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F5D132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0B56FC1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B8D00C0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62A416" w14:textId="77777777" w:rsidR="005765B7" w:rsidRDefault="005765B7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323DADD8" w14:textId="77777777" w:rsidR="006D5B7C" w:rsidRDefault="00EC293D" w:rsidP="001057F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t xml:space="preserve">Right click on </w:t>
      </w:r>
      <w:r w:rsidR="00BE76C0" w:rsidRPr="006D5B7C">
        <w:rPr>
          <w:rFonts w:ascii="Times New Roman" w:hAnsi="Times New Roman"/>
          <w:b/>
          <w:sz w:val="24"/>
          <w:szCs w:val="24"/>
        </w:rPr>
        <w:t>M</w:t>
      </w:r>
      <w:r w:rsidRPr="006D5B7C">
        <w:rPr>
          <w:rFonts w:ascii="Times New Roman" w:hAnsi="Times New Roman"/>
          <w:b/>
          <w:sz w:val="24"/>
          <w:szCs w:val="24"/>
        </w:rPr>
        <w:t>esh</w:t>
      </w:r>
      <w:r w:rsidRPr="006D5B7C">
        <w:rPr>
          <w:rFonts w:ascii="Times New Roman" w:hAnsi="Times New Roman"/>
          <w:sz w:val="24"/>
          <w:szCs w:val="24"/>
        </w:rPr>
        <w:t xml:space="preserve"> and </w:t>
      </w:r>
      <w:r w:rsidRPr="006D5B7C">
        <w:rPr>
          <w:rFonts w:ascii="Times New Roman" w:hAnsi="Times New Roman"/>
          <w:b/>
          <w:sz w:val="24"/>
          <w:szCs w:val="24"/>
        </w:rPr>
        <w:t>Insert</w:t>
      </w:r>
      <w:r w:rsidR="00BE76C0" w:rsidRPr="006D5B7C">
        <w:rPr>
          <w:rFonts w:ascii="Times New Roman" w:hAnsi="Times New Roman"/>
          <w:sz w:val="24"/>
          <w:szCs w:val="24"/>
        </w:rPr>
        <w:t xml:space="preserve"> &gt;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Pr="006D5B7C">
        <w:rPr>
          <w:rFonts w:ascii="Times New Roman" w:hAnsi="Times New Roman"/>
          <w:b/>
          <w:sz w:val="24"/>
          <w:szCs w:val="24"/>
        </w:rPr>
        <w:t>Sizing</w:t>
      </w:r>
      <w:r w:rsidRPr="006D5B7C">
        <w:rPr>
          <w:rFonts w:ascii="Times New Roman" w:hAnsi="Times New Roman"/>
          <w:sz w:val="24"/>
          <w:szCs w:val="24"/>
        </w:rPr>
        <w:t>.</w:t>
      </w:r>
    </w:p>
    <w:p w14:paraId="034306BF" w14:textId="77777777" w:rsidR="006D5B7C" w:rsidRPr="006D5B7C" w:rsidRDefault="006D5B7C" w:rsidP="006D5B7C">
      <w:pPr>
        <w:rPr>
          <w:rFonts w:ascii="Times New Roman" w:hAnsi="Times New Roman"/>
          <w:sz w:val="24"/>
          <w:szCs w:val="24"/>
        </w:rPr>
      </w:pPr>
    </w:p>
    <w:p w14:paraId="3D66879B" w14:textId="77777777" w:rsidR="00EC293D" w:rsidRPr="006D5B7C" w:rsidRDefault="00BE76C0" w:rsidP="00020A8F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t xml:space="preserve">While holding </w:t>
      </w:r>
      <w:r w:rsidRPr="006D5B7C">
        <w:rPr>
          <w:rFonts w:ascii="Times New Roman" w:hAnsi="Times New Roman"/>
          <w:b/>
          <w:sz w:val="24"/>
          <w:szCs w:val="24"/>
        </w:rPr>
        <w:t>Ctrl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="00EC293D" w:rsidRPr="006D5B7C">
        <w:rPr>
          <w:rFonts w:ascii="Times New Roman" w:hAnsi="Times New Roman"/>
          <w:sz w:val="24"/>
          <w:szCs w:val="24"/>
        </w:rPr>
        <w:t xml:space="preserve">click on the edge shown below and click </w:t>
      </w:r>
      <w:r w:rsidRPr="006D5B7C">
        <w:rPr>
          <w:rFonts w:ascii="Times New Roman" w:hAnsi="Times New Roman"/>
          <w:b/>
          <w:sz w:val="24"/>
          <w:szCs w:val="24"/>
        </w:rPr>
        <w:t>A</w:t>
      </w:r>
      <w:r w:rsidR="00EC293D" w:rsidRPr="006D5B7C">
        <w:rPr>
          <w:rFonts w:ascii="Times New Roman" w:hAnsi="Times New Roman"/>
          <w:b/>
          <w:sz w:val="24"/>
          <w:szCs w:val="24"/>
        </w:rPr>
        <w:t>pply</w:t>
      </w:r>
      <w:r w:rsidR="00EC293D" w:rsidRPr="006D5B7C">
        <w:rPr>
          <w:rFonts w:ascii="Times New Roman" w:hAnsi="Times New Roman"/>
          <w:sz w:val="24"/>
          <w:szCs w:val="24"/>
        </w:rPr>
        <w:t>.</w:t>
      </w:r>
    </w:p>
    <w:p w14:paraId="216D2452" w14:textId="77777777" w:rsidR="00EC293D" w:rsidRDefault="00020A8F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3312" behindDoc="0" locked="0" layoutInCell="1" allowOverlap="1" wp14:anchorId="29425B5F" wp14:editId="71B80787">
                <wp:simplePos x="0" y="0"/>
                <wp:positionH relativeFrom="column">
                  <wp:posOffset>2305050</wp:posOffset>
                </wp:positionH>
                <wp:positionV relativeFrom="paragraph">
                  <wp:posOffset>751205</wp:posOffset>
                </wp:positionV>
                <wp:extent cx="897890" cy="171450"/>
                <wp:effectExtent l="0" t="0" r="16510" b="19050"/>
                <wp:wrapNone/>
                <wp:docPr id="222" name="Oval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BEBDB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425B5F" id="Oval 222" o:spid="_x0000_s1108" style="position:absolute;left:0;text-align:left;margin-left:181.5pt;margin-top:59.15pt;width:70.7pt;height:13.5pt;z-index:25185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" filled="f" strokecolor="#c0504d" strokeweight="1.5pt">
                <v:path arrowok="t"/>
                <v:textbox>
                  <w:txbxContent>
                    <w:p w14:paraId="3CBEBDB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3C05B2D7" wp14:editId="41AAB20E">
                <wp:simplePos x="0" y="0"/>
                <wp:positionH relativeFrom="column">
                  <wp:posOffset>2295525</wp:posOffset>
                </wp:positionH>
                <wp:positionV relativeFrom="paragraph">
                  <wp:posOffset>341630</wp:posOffset>
                </wp:positionV>
                <wp:extent cx="897890" cy="171450"/>
                <wp:effectExtent l="0" t="0" r="16510" b="19050"/>
                <wp:wrapNone/>
                <wp:docPr id="221" name="Oval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B43E9B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05B2D7" id="Oval 221" o:spid="_x0000_s1109" style="position:absolute;left:0;text-align:left;margin-left:180.75pt;margin-top:26.9pt;width:70.7pt;height:13.5pt;z-index:25185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5B43E9B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7D95A8" wp14:editId="08E32E51">
            <wp:extent cx="5943600" cy="1554480"/>
            <wp:effectExtent l="19050" t="19050" r="19050" b="2667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7348E" w14:textId="77777777" w:rsidR="0060556C" w:rsidRDefault="0060556C" w:rsidP="0060556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C481276" w14:textId="77777777" w:rsidR="00EC293D" w:rsidRDefault="00EC293D" w:rsidP="0060556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 w:rsidR="00BE76C0" w:rsidRPr="00BE76C0">
        <w:rPr>
          <w:rFonts w:ascii="Times New Roman" w:hAnsi="Times New Roman"/>
          <w:b/>
          <w:sz w:val="24"/>
          <w:szCs w:val="24"/>
        </w:rPr>
        <w:t xml:space="preserve"> Sizing</w:t>
      </w:r>
      <w:r w:rsidR="00BE76C0"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53F921D7" w14:textId="77777777" w:rsidR="00E8073D" w:rsidRDefault="005765B7" w:rsidP="00CB3286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749C91" wp14:editId="2AA71090">
            <wp:extent cx="2425260" cy="2416054"/>
            <wp:effectExtent l="19050" t="19050" r="13335" b="2286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54" cy="24177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4214E" w14:textId="77777777" w:rsidR="00EC293D" w:rsidRDefault="00CB3286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6332C64" wp14:editId="543AEE7D">
            <wp:extent cx="5943600" cy="1554480"/>
            <wp:effectExtent l="19050" t="19050" r="19050" b="2667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E6BE7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120E4A19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493D5801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5165FDAC" w14:textId="77777777" w:rsidR="006B6B06" w:rsidRDefault="006B6B06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g</w:t>
      </w:r>
      <w:r w:rsidR="00BE76C0">
        <w:rPr>
          <w:rFonts w:ascii="Times New Roman" w:hAnsi="Times New Roman"/>
          <w:sz w:val="24"/>
          <w:szCs w:val="24"/>
        </w:rPr>
        <w:t xml:space="preserve">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esh</w:t>
      </w:r>
      <w:r w:rsidR="00BE76C0">
        <w:rPr>
          <w:rFonts w:ascii="Times New Roman" w:hAnsi="Times New Roman"/>
          <w:sz w:val="24"/>
          <w:szCs w:val="24"/>
        </w:rPr>
        <w:t xml:space="preserve"> and </w:t>
      </w:r>
      <w:r w:rsidR="00BE76C0"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50C18B1F" w14:textId="77777777" w:rsidR="00A96056" w:rsidRPr="00A96056" w:rsidRDefault="00A96056" w:rsidP="00A96056">
      <w:pPr>
        <w:rPr>
          <w:rFonts w:ascii="Times New Roman" w:hAnsi="Times New Roman"/>
          <w:sz w:val="24"/>
          <w:szCs w:val="24"/>
        </w:rPr>
      </w:pPr>
    </w:p>
    <w:p w14:paraId="2C0303B9" w14:textId="77777777" w:rsidR="006B6B06" w:rsidRPr="003F5128" w:rsidRDefault="00BE76C0" w:rsidP="006304ED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6B6B06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6B6B06" w:rsidRPr="00BE76C0">
        <w:rPr>
          <w:rFonts w:ascii="Times New Roman" w:hAnsi="Times New Roman"/>
          <w:b/>
          <w:sz w:val="24"/>
          <w:szCs w:val="24"/>
        </w:rPr>
        <w:t>pply</w:t>
      </w:r>
      <w:r w:rsidR="006B6B06">
        <w:rPr>
          <w:rFonts w:ascii="Times New Roman" w:hAnsi="Times New Roman"/>
          <w:sz w:val="24"/>
          <w:szCs w:val="24"/>
        </w:rPr>
        <w:t>.</w:t>
      </w:r>
    </w:p>
    <w:p w14:paraId="0AB2936C" w14:textId="77777777" w:rsidR="006B6B06" w:rsidRDefault="006304ED" w:rsidP="006B6B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73DC1C68" wp14:editId="5E3AAA4E">
                <wp:simplePos x="0" y="0"/>
                <wp:positionH relativeFrom="column">
                  <wp:posOffset>3238500</wp:posOffset>
                </wp:positionH>
                <wp:positionV relativeFrom="paragraph">
                  <wp:posOffset>703580</wp:posOffset>
                </wp:positionV>
                <wp:extent cx="897890" cy="171450"/>
                <wp:effectExtent l="0" t="0" r="16510" b="19050"/>
                <wp:wrapNone/>
                <wp:docPr id="423" name="Oval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DDA7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DC1C68" id="Oval 423" o:spid="_x0000_s1110" style="position:absolute;left:0;text-align:left;margin-left:255pt;margin-top:55.4pt;width:70.7pt;height:13.5pt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" filled="f" strokecolor="#c0504d" strokeweight="1.5pt">
                <v:path arrowok="t"/>
                <v:textbox>
                  <w:txbxContent>
                    <w:p w14:paraId="00DDA7A6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0BA45B2A" wp14:editId="3B4A1228">
                <wp:simplePos x="0" y="0"/>
                <wp:positionH relativeFrom="column">
                  <wp:posOffset>3238500</wp:posOffset>
                </wp:positionH>
                <wp:positionV relativeFrom="paragraph">
                  <wp:posOffset>160655</wp:posOffset>
                </wp:positionV>
                <wp:extent cx="897890" cy="171450"/>
                <wp:effectExtent l="0" t="0" r="16510" b="19050"/>
                <wp:wrapNone/>
                <wp:docPr id="422" name="Oval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F6505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A45B2A" id="Oval 422" o:spid="_x0000_s1111" style="position:absolute;left:0;text-align:left;margin-left:255pt;margin-top:12.65pt;width:70.7pt;height:13.5pt;z-index:2518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" filled="f" strokecolor="#c0504d" strokeweight="1.5pt">
                <v:path arrowok="t"/>
                <v:textbox>
                  <w:txbxContent>
                    <w:p w14:paraId="76F6505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3A74F57" wp14:editId="649B8908">
            <wp:extent cx="5943600" cy="1005840"/>
            <wp:effectExtent l="19050" t="19050" r="19050" b="2286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E4716" w14:textId="77777777" w:rsidR="006304ED" w:rsidRDefault="006304ED" w:rsidP="006B6B06">
      <w:pPr>
        <w:jc w:val="center"/>
        <w:rPr>
          <w:rFonts w:ascii="Times New Roman" w:hAnsi="Times New Roman"/>
          <w:sz w:val="24"/>
          <w:szCs w:val="24"/>
        </w:rPr>
      </w:pPr>
    </w:p>
    <w:p w14:paraId="278A0151" w14:textId="77777777" w:rsidR="006B6B06" w:rsidRDefault="006B6B06" w:rsidP="004F213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 xml:space="preserve">dge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Pr="00BE76C0">
        <w:rPr>
          <w:rFonts w:ascii="Times New Roman" w:hAnsi="Times New Roman"/>
          <w:b/>
          <w:sz w:val="24"/>
          <w:szCs w:val="24"/>
        </w:rPr>
        <w:t>izing</w:t>
      </w:r>
      <w:r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746150AC" w14:textId="77777777" w:rsidR="006B6B06" w:rsidRDefault="00F44D9F" w:rsidP="004F213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E4DC3C" wp14:editId="0FE1CBF5">
            <wp:extent cx="2395830" cy="2561059"/>
            <wp:effectExtent l="0" t="0" r="508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51" cy="256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0C4EE" w14:textId="77777777" w:rsidR="00827EEE" w:rsidRDefault="004F2132" w:rsidP="00827EEE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45A2788" wp14:editId="71AB68B7">
            <wp:extent cx="5943600" cy="1219200"/>
            <wp:effectExtent l="19050" t="19050" r="19050" b="1905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FAE69" w14:textId="77777777" w:rsidR="004F2132" w:rsidRDefault="004F2132" w:rsidP="00827EEE">
      <w:pPr>
        <w:jc w:val="center"/>
        <w:rPr>
          <w:noProof/>
        </w:rPr>
      </w:pPr>
    </w:p>
    <w:p w14:paraId="1A82C4B8" w14:textId="77777777" w:rsidR="004F2132" w:rsidRDefault="004F2132" w:rsidP="00827EEE">
      <w:pPr>
        <w:jc w:val="center"/>
        <w:rPr>
          <w:noProof/>
        </w:rPr>
      </w:pPr>
    </w:p>
    <w:p w14:paraId="25C180C4" w14:textId="77777777" w:rsidR="004F2132" w:rsidRDefault="004F2132" w:rsidP="00827EEE">
      <w:pPr>
        <w:jc w:val="center"/>
        <w:rPr>
          <w:noProof/>
        </w:rPr>
      </w:pPr>
    </w:p>
    <w:p w14:paraId="0B75A258" w14:textId="77777777" w:rsidR="004F2132" w:rsidRDefault="004F2132" w:rsidP="00827EEE">
      <w:pPr>
        <w:jc w:val="center"/>
        <w:rPr>
          <w:noProof/>
        </w:rPr>
      </w:pPr>
    </w:p>
    <w:p w14:paraId="3AE1B3DB" w14:textId="77777777" w:rsidR="004F2132" w:rsidRDefault="004F2132" w:rsidP="00827EEE">
      <w:pPr>
        <w:jc w:val="center"/>
        <w:rPr>
          <w:noProof/>
        </w:rPr>
      </w:pPr>
    </w:p>
    <w:p w14:paraId="7FBDA0A3" w14:textId="77777777" w:rsidR="008064FF" w:rsidRPr="00F35D9B" w:rsidRDefault="00827EEE" w:rsidP="00F36E97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t>Mesh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827EEE">
        <w:rPr>
          <w:rFonts w:ascii="Times New Roman" w:hAnsi="Times New Roman"/>
          <w:b/>
          <w:sz w:val="24"/>
          <w:szCs w:val="24"/>
        </w:rPr>
        <w:t>Physics Preference</w:t>
      </w:r>
      <w:r>
        <w:rPr>
          <w:rFonts w:ascii="Times New Roman" w:hAnsi="Times New Roman"/>
          <w:sz w:val="24"/>
          <w:szCs w:val="24"/>
        </w:rPr>
        <w:t xml:space="preserve">. Change from </w:t>
      </w:r>
      <w:r w:rsidRPr="00827EEE">
        <w:rPr>
          <w:rFonts w:ascii="Times New Roman" w:hAnsi="Times New Roman"/>
          <w:b/>
          <w:sz w:val="24"/>
          <w:szCs w:val="24"/>
        </w:rPr>
        <w:t>Mechanical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827EEE">
        <w:rPr>
          <w:rFonts w:ascii="Times New Roman" w:hAnsi="Times New Roman"/>
          <w:b/>
          <w:sz w:val="24"/>
          <w:szCs w:val="24"/>
        </w:rPr>
        <w:t>CFD</w:t>
      </w:r>
      <w:r w:rsidR="00E93EF3">
        <w:rPr>
          <w:rFonts w:ascii="Times New Roman" w:hAnsi="Times New Roman"/>
          <w:sz w:val="24"/>
          <w:szCs w:val="24"/>
        </w:rPr>
        <w:t xml:space="preserve"> (Once you click the </w:t>
      </w:r>
      <w:r w:rsidR="00E93EF3" w:rsidRPr="00E93EF3">
        <w:rPr>
          <w:rFonts w:ascii="Times New Roman" w:hAnsi="Times New Roman"/>
          <w:b/>
          <w:sz w:val="24"/>
          <w:szCs w:val="24"/>
        </w:rPr>
        <w:t>Mesh</w:t>
      </w:r>
      <w:r w:rsidR="00E93EF3">
        <w:rPr>
          <w:rFonts w:ascii="Times New Roman" w:hAnsi="Times New Roman"/>
          <w:b/>
          <w:sz w:val="24"/>
          <w:szCs w:val="24"/>
        </w:rPr>
        <w:t xml:space="preserve"> </w:t>
      </w:r>
      <w:r w:rsidR="00E93EF3">
        <w:rPr>
          <w:rFonts w:ascii="Times New Roman" w:hAnsi="Times New Roman"/>
          <w:sz w:val="24"/>
          <w:szCs w:val="24"/>
        </w:rPr>
        <w:t xml:space="preserve">under the </w:t>
      </w:r>
      <w:r w:rsidR="00E93EF3" w:rsidRPr="00E93EF3">
        <w:rPr>
          <w:rFonts w:ascii="Times New Roman" w:hAnsi="Times New Roman"/>
          <w:b/>
          <w:sz w:val="24"/>
          <w:szCs w:val="24"/>
        </w:rPr>
        <w:t>Outline</w:t>
      </w:r>
      <w:r w:rsidR="00E93EF3">
        <w:rPr>
          <w:rFonts w:ascii="Times New Roman" w:hAnsi="Times New Roman"/>
          <w:b/>
          <w:sz w:val="24"/>
          <w:szCs w:val="24"/>
        </w:rPr>
        <w:t xml:space="preserve">, </w:t>
      </w:r>
      <w:r w:rsidR="00E93EF3">
        <w:rPr>
          <w:rFonts w:ascii="Times New Roman" w:hAnsi="Times New Roman"/>
          <w:sz w:val="24"/>
          <w:szCs w:val="24"/>
        </w:rPr>
        <w:t>detailed options will appear as below).</w:t>
      </w:r>
    </w:p>
    <w:p w14:paraId="28C88361" w14:textId="77777777" w:rsidR="008064FF" w:rsidRDefault="00F44D9F" w:rsidP="008064FF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57DD2C4A" wp14:editId="5AF8FDCE">
            <wp:extent cx="4311473" cy="1847702"/>
            <wp:effectExtent l="19050" t="19050" r="13335" b="1968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230" cy="18514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4E4F3" w14:textId="77777777" w:rsidR="008064FF" w:rsidRDefault="008064F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B00768" w14:textId="77777777" w:rsidR="00F44D9F" w:rsidRDefault="00F44D9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819056A" w14:textId="77777777" w:rsidR="00F36E97" w:rsidRDefault="00F36E97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2F164D0" w14:textId="77777777" w:rsidR="00E8073D" w:rsidRDefault="003B5EFD" w:rsidP="00F36E97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lick the </w:t>
      </w:r>
      <w:r w:rsidRPr="00BE76C0">
        <w:rPr>
          <w:rFonts w:ascii="Times New Roman" w:hAnsi="Times New Roman"/>
          <w:b/>
          <w:sz w:val="24"/>
          <w:szCs w:val="24"/>
        </w:rPr>
        <w:t>Generate Mes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1B546F8" w14:textId="70B784A6" w:rsidR="003B5EFD" w:rsidRDefault="003B5EFD" w:rsidP="00B02BAA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27075E8" w14:textId="00A837AD" w:rsidR="003B5EFD" w:rsidRDefault="00DB3DAA" w:rsidP="003B5EF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4A1DAC7" wp14:editId="004B557A">
            <wp:extent cx="5686149" cy="2990088"/>
            <wp:effectExtent l="19050" t="19050" r="1016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49" cy="299008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808A5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52060BA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62BC803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8A51274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3FC1AD41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4206A89" w14:textId="77777777" w:rsidR="00F37EF0" w:rsidRDefault="00114127" w:rsidP="00AC199B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</w:t>
      </w:r>
      <w:r w:rsidRPr="00BE76C0">
        <w:rPr>
          <w:rFonts w:ascii="Times New Roman" w:hAnsi="Times New Roman"/>
          <w:b/>
          <w:sz w:val="24"/>
          <w:szCs w:val="24"/>
        </w:rPr>
        <w:t>Geometry</w:t>
      </w:r>
      <w:r>
        <w:rPr>
          <w:rFonts w:ascii="Times New Roman" w:hAnsi="Times New Roman"/>
          <w:sz w:val="24"/>
          <w:szCs w:val="24"/>
        </w:rPr>
        <w:t xml:space="preserve"> </w:t>
      </w:r>
      <w:r w:rsidR="00AC199B">
        <w:rPr>
          <w:rFonts w:ascii="Times New Roman" w:hAnsi="Times New Roman"/>
          <w:sz w:val="24"/>
          <w:szCs w:val="24"/>
        </w:rPr>
        <w:t xml:space="preserve">to hide the mesh </w:t>
      </w:r>
      <w:r>
        <w:rPr>
          <w:rFonts w:ascii="Times New Roman" w:hAnsi="Times New Roman"/>
          <w:sz w:val="24"/>
          <w:szCs w:val="24"/>
        </w:rPr>
        <w:t xml:space="preserve">and click </w:t>
      </w:r>
      <w:r w:rsidR="00BE76C0">
        <w:rPr>
          <w:rFonts w:ascii="Times New Roman" w:hAnsi="Times New Roman"/>
          <w:sz w:val="24"/>
          <w:szCs w:val="24"/>
        </w:rPr>
        <w:t xml:space="preserve">the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6AA3CE07" w14:textId="2DDAE4FA" w:rsidR="00E730FC" w:rsidRDefault="00000193" w:rsidP="00B44A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39E04A" wp14:editId="418F0A6F">
            <wp:extent cx="1943371" cy="2514951"/>
            <wp:effectExtent l="19050" t="19050" r="19050" b="19050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1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514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3CE97" w14:textId="7027BB0B" w:rsidR="00114127" w:rsidRDefault="00DB3DAA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85D7" wp14:editId="6960ACCE">
            <wp:extent cx="5372397" cy="1325880"/>
            <wp:effectExtent l="19050" t="19050" r="19050" b="26670"/>
            <wp:docPr id="16" name="Picture 1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397" cy="13258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94DD9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8EC5341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D429ACA" w14:textId="77777777" w:rsidR="00114127" w:rsidRDefault="00BE76C0" w:rsidP="00700D3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the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114127">
        <w:rPr>
          <w:rFonts w:ascii="Times New Roman" w:hAnsi="Times New Roman"/>
          <w:sz w:val="24"/>
          <w:szCs w:val="24"/>
        </w:rPr>
        <w:t xml:space="preserve"> button select the </w:t>
      </w:r>
      <w:r w:rsidR="00827EEE">
        <w:rPr>
          <w:rFonts w:ascii="Times New Roman" w:hAnsi="Times New Roman"/>
          <w:sz w:val="24"/>
          <w:szCs w:val="24"/>
        </w:rPr>
        <w:t>three top edges and right click on them,</w:t>
      </w:r>
      <w:r w:rsidR="00114127">
        <w:rPr>
          <w:rFonts w:ascii="Times New Roman" w:hAnsi="Times New Roman"/>
          <w:sz w:val="24"/>
          <w:szCs w:val="24"/>
        </w:rPr>
        <w:t xml:space="preserve"> then select </w:t>
      </w:r>
      <w:r w:rsidR="00114127" w:rsidRPr="00BE76C0">
        <w:rPr>
          <w:rFonts w:ascii="Times New Roman" w:hAnsi="Times New Roman"/>
          <w:b/>
          <w:sz w:val="24"/>
          <w:szCs w:val="24"/>
        </w:rPr>
        <w:t>Create Named Selection</w:t>
      </w:r>
      <w:r w:rsidR="00114127">
        <w:rPr>
          <w:rFonts w:ascii="Times New Roman" w:hAnsi="Times New Roman"/>
          <w:sz w:val="24"/>
          <w:szCs w:val="24"/>
        </w:rPr>
        <w:t xml:space="preserve">. Change the name to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top_wall</w:t>
      </w:r>
      <w:proofErr w:type="spellEnd"/>
      <w:r w:rsidR="00114127">
        <w:rPr>
          <w:rFonts w:ascii="Times New Roman" w:hAnsi="Times New Roman"/>
          <w:sz w:val="24"/>
          <w:szCs w:val="24"/>
        </w:rPr>
        <w:t xml:space="preserve"> and click </w:t>
      </w:r>
      <w:r w:rsidR="00114127" w:rsidRPr="00BE76C0">
        <w:rPr>
          <w:rFonts w:ascii="Times New Roman" w:hAnsi="Times New Roman"/>
          <w:b/>
          <w:sz w:val="24"/>
          <w:szCs w:val="24"/>
        </w:rPr>
        <w:t>OK</w:t>
      </w:r>
      <w:r w:rsidR="00114127">
        <w:rPr>
          <w:rFonts w:ascii="Times New Roman" w:hAnsi="Times New Roman"/>
          <w:sz w:val="24"/>
          <w:szCs w:val="24"/>
        </w:rPr>
        <w:t xml:space="preserve">. Similarly name the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bottom_wall</w:t>
      </w:r>
      <w:proofErr w:type="spellEnd"/>
      <w:r w:rsidR="007B005C">
        <w:rPr>
          <w:rFonts w:ascii="Times New Roman" w:hAnsi="Times New Roman"/>
          <w:b/>
          <w:i/>
          <w:sz w:val="24"/>
          <w:szCs w:val="24"/>
        </w:rPr>
        <w:t xml:space="preserve"> (bottom)</w:t>
      </w:r>
      <w:r w:rsidR="00114127">
        <w:rPr>
          <w:rFonts w:ascii="Times New Roman" w:hAnsi="Times New Roman"/>
          <w:sz w:val="24"/>
          <w:szCs w:val="24"/>
        </w:rPr>
        <w:t xml:space="preserve">, </w:t>
      </w:r>
      <w:r w:rsidR="00114127" w:rsidRPr="007B005C">
        <w:rPr>
          <w:rFonts w:ascii="Times New Roman" w:hAnsi="Times New Roman"/>
          <w:b/>
          <w:i/>
          <w:sz w:val="24"/>
          <w:szCs w:val="24"/>
        </w:rPr>
        <w:t>inlet</w:t>
      </w:r>
      <w:r w:rsidR="00F52AC3">
        <w:rPr>
          <w:rFonts w:ascii="Times New Roman" w:hAnsi="Times New Roman"/>
          <w:i/>
          <w:sz w:val="24"/>
          <w:szCs w:val="24"/>
        </w:rPr>
        <w:t xml:space="preserve"> 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left)</w:t>
      </w:r>
      <w:r w:rsidR="00114127">
        <w:rPr>
          <w:rFonts w:ascii="Times New Roman" w:hAnsi="Times New Roman"/>
          <w:sz w:val="24"/>
          <w:szCs w:val="24"/>
        </w:rPr>
        <w:t xml:space="preserve"> and </w:t>
      </w:r>
      <w:r w:rsidR="00114127" w:rsidRPr="007B005C">
        <w:rPr>
          <w:rFonts w:ascii="Times New Roman" w:hAnsi="Times New Roman"/>
          <w:b/>
          <w:i/>
          <w:sz w:val="24"/>
          <w:szCs w:val="24"/>
        </w:rPr>
        <w:t>outlet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right)</w:t>
      </w:r>
      <w:r w:rsidR="00114127">
        <w:rPr>
          <w:rFonts w:ascii="Times New Roman" w:hAnsi="Times New Roman"/>
          <w:sz w:val="24"/>
          <w:szCs w:val="24"/>
        </w:rPr>
        <w:t>.</w:t>
      </w:r>
    </w:p>
    <w:p w14:paraId="4F38F75F" w14:textId="77777777" w:rsidR="00F44D9F" w:rsidRDefault="00F44D9F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5776D5FF" w14:textId="77777777" w:rsidR="00114127" w:rsidRDefault="00F44D9F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79E786" wp14:editId="5BB3D579">
            <wp:extent cx="5828661" cy="2062449"/>
            <wp:effectExtent l="19050" t="19050" r="20320" b="14605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398" cy="20648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FC735A" w14:textId="77777777" w:rsidR="00114127" w:rsidRDefault="000E798B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73792" behindDoc="0" locked="0" layoutInCell="1" allowOverlap="1" wp14:anchorId="1D115BF9" wp14:editId="3E023134">
                <wp:simplePos x="0" y="0"/>
                <wp:positionH relativeFrom="margin">
                  <wp:posOffset>1883391</wp:posOffset>
                </wp:positionH>
                <wp:positionV relativeFrom="paragraph">
                  <wp:posOffset>409433</wp:posOffset>
                </wp:positionV>
                <wp:extent cx="2230130" cy="143301"/>
                <wp:effectExtent l="19050" t="19050" r="17780" b="28575"/>
                <wp:wrapNone/>
                <wp:docPr id="43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30130" cy="143301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4DB73D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15BF9" id="_x0000_s1112" style="position:absolute;left:0;text-align:left;margin-left:148.3pt;margin-top:32.25pt;width:175.6pt;height:11.3pt;z-index:25187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" filled="f" strokecolor="#c0504d" strokeweight="2.25pt">
                <v:path arrowok="t"/>
                <v:textbox>
                  <w:txbxContent>
                    <w:p w14:paraId="0A4DB73D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D9124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526783F" wp14:editId="5FDFF95A">
                <wp:simplePos x="0" y="0"/>
                <wp:positionH relativeFrom="margin">
                  <wp:posOffset>2409826</wp:posOffset>
                </wp:positionH>
                <wp:positionV relativeFrom="paragraph">
                  <wp:posOffset>2371725</wp:posOffset>
                </wp:positionV>
                <wp:extent cx="552450" cy="171450"/>
                <wp:effectExtent l="19050" t="19050" r="19050" b="19050"/>
                <wp:wrapNone/>
                <wp:docPr id="44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450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C775B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26783F" id="_x0000_s1113" style="position:absolute;left:0;text-align:left;margin-left:189.75pt;margin-top:186.75pt;width:43.5pt;height:13.5pt;z-index:25187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" filled="f" strokecolor="#c0504d" strokeweight="2.25pt">
                <v:path arrowok="t"/>
                <v:textbox>
                  <w:txbxContent>
                    <w:p w14:paraId="31C775B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00D3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E6DE443" wp14:editId="48DAADC3">
            <wp:extent cx="2286000" cy="2571750"/>
            <wp:effectExtent l="19050" t="19050" r="19050" b="1905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592" cy="25802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E203C2" w14:textId="77777777" w:rsidR="00A6740A" w:rsidRDefault="00A6740A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70B70EED" w14:textId="77777777" w:rsidR="00827EEE" w:rsidRDefault="00827E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t>File</w:t>
      </w:r>
      <w:r>
        <w:rPr>
          <w:rFonts w:ascii="Times New Roman" w:hAnsi="Times New Roman"/>
          <w:sz w:val="24"/>
          <w:szCs w:val="24"/>
        </w:rPr>
        <w:t xml:space="preserve"> &gt; </w:t>
      </w:r>
      <w:r w:rsidR="0022043E">
        <w:rPr>
          <w:rFonts w:ascii="Times New Roman" w:hAnsi="Times New Roman"/>
          <w:b/>
          <w:sz w:val="24"/>
          <w:szCs w:val="24"/>
        </w:rPr>
        <w:t xml:space="preserve">Save Project </w:t>
      </w:r>
      <w:r w:rsidR="0022043E" w:rsidRPr="0022043E">
        <w:rPr>
          <w:rFonts w:ascii="Times New Roman" w:hAnsi="Times New Roman"/>
          <w:sz w:val="24"/>
          <w:szCs w:val="24"/>
        </w:rPr>
        <w:t>and quit ANSYS Mesh</w:t>
      </w:r>
      <w:r w:rsidR="0022043E">
        <w:rPr>
          <w:rFonts w:ascii="Times New Roman" w:hAnsi="Times New Roman"/>
          <w:sz w:val="24"/>
          <w:szCs w:val="24"/>
        </w:rPr>
        <w:t>.</w:t>
      </w:r>
      <w:r w:rsidR="001B2D0B">
        <w:rPr>
          <w:rFonts w:ascii="Times New Roman" w:hAnsi="Times New Roman"/>
          <w:sz w:val="24"/>
          <w:szCs w:val="24"/>
        </w:rPr>
        <w:t xml:space="preserve"> Right click on </w:t>
      </w:r>
      <w:r w:rsidR="001B2D0B" w:rsidRPr="001B2D0B">
        <w:rPr>
          <w:rFonts w:ascii="Times New Roman" w:hAnsi="Times New Roman"/>
          <w:b/>
          <w:sz w:val="24"/>
          <w:szCs w:val="24"/>
        </w:rPr>
        <w:t>Mesh</w:t>
      </w:r>
      <w:r w:rsidR="001B2D0B">
        <w:rPr>
          <w:rFonts w:ascii="Times New Roman" w:hAnsi="Times New Roman"/>
          <w:sz w:val="24"/>
          <w:szCs w:val="24"/>
        </w:rPr>
        <w:t xml:space="preserve"> and click </w:t>
      </w:r>
      <w:r w:rsidR="001B2D0B" w:rsidRPr="001B2D0B">
        <w:rPr>
          <w:rFonts w:ascii="Times New Roman" w:hAnsi="Times New Roman"/>
          <w:b/>
          <w:sz w:val="24"/>
          <w:szCs w:val="24"/>
        </w:rPr>
        <w:t>Update</w:t>
      </w:r>
    </w:p>
    <w:p w14:paraId="39C4980E" w14:textId="4557EC52" w:rsidR="00A6740A" w:rsidRPr="00A6740A" w:rsidRDefault="00DB3DAA" w:rsidP="00F44D9F">
      <w:pPr>
        <w:jc w:val="center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C72D0AE" wp14:editId="163A5365">
            <wp:extent cx="2970530" cy="1463040"/>
            <wp:effectExtent l="19050" t="19050" r="20320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530" cy="1463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A1199" w14:textId="25FEA513" w:rsidR="005B13EE" w:rsidRDefault="005B13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5B13EE">
        <w:rPr>
          <w:rFonts w:ascii="Times New Roman" w:hAnsi="Times New Roman"/>
          <w:sz w:val="24"/>
          <w:szCs w:val="24"/>
        </w:rPr>
        <w:t>Repeat this process for 4 degree and 10</w:t>
      </w:r>
      <w:r w:rsidR="00DB3DAA">
        <w:rPr>
          <w:rFonts w:ascii="Times New Roman" w:hAnsi="Times New Roman"/>
          <w:sz w:val="24"/>
          <w:szCs w:val="24"/>
        </w:rPr>
        <w:t xml:space="preserve"> </w:t>
      </w:r>
      <w:r w:rsidRPr="005B13EE">
        <w:rPr>
          <w:rFonts w:ascii="Times New Roman" w:hAnsi="Times New Roman"/>
          <w:sz w:val="24"/>
          <w:szCs w:val="24"/>
        </w:rPr>
        <w:t>degree half angle cases.</w:t>
      </w:r>
    </w:p>
    <w:p w14:paraId="0B52037C" w14:textId="77777777" w:rsidR="00A6740A" w:rsidRPr="00A6740A" w:rsidRDefault="00A6740A" w:rsidP="00A6740A">
      <w:pPr>
        <w:pStyle w:val="ListParagraph"/>
        <w:rPr>
          <w:rFonts w:ascii="Times New Roman" w:hAnsi="Times New Roman"/>
          <w:sz w:val="24"/>
          <w:szCs w:val="24"/>
        </w:rPr>
      </w:pPr>
    </w:p>
    <w:p w14:paraId="645C6AE9" w14:textId="77777777" w:rsidR="00A6740A" w:rsidRPr="005B13EE" w:rsidRDefault="00A6740A" w:rsidP="00A6740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87E55B2" w14:textId="77777777" w:rsidR="00DF2C65" w:rsidRPr="00F44D9F" w:rsidRDefault="000F485B" w:rsidP="00F44D9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 should have the project schematic below.</w:t>
      </w:r>
    </w:p>
    <w:p w14:paraId="6F5D6809" w14:textId="76CA9525" w:rsidR="00DF2C65" w:rsidRDefault="008000C4" w:rsidP="001B1D4B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72F8B5" wp14:editId="6C24BB4A">
            <wp:extent cx="4317559" cy="2204710"/>
            <wp:effectExtent l="0" t="0" r="698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59" cy="220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285EB" w14:textId="77777777" w:rsidR="00445454" w:rsidRDefault="0039605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Setup</w:t>
      </w:r>
    </w:p>
    <w:p w14:paraId="036833C2" w14:textId="77777777" w:rsidR="00A6740A" w:rsidRPr="003E08A1" w:rsidRDefault="00A6740A" w:rsidP="00A6740A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4F965378" w14:textId="77777777" w:rsidR="003E08A1" w:rsidRPr="00C13714" w:rsidRDefault="00A6740A" w:rsidP="00141B03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Right click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="00204A79" w:rsidRPr="00BE76C0">
        <w:rPr>
          <w:rFonts w:ascii="Times New Roman" w:hAnsi="Times New Roman"/>
          <w:b/>
          <w:sz w:val="24"/>
          <w:szCs w:val="24"/>
        </w:rPr>
        <w:t>etup</w:t>
      </w:r>
      <w:r w:rsidR="00204A79">
        <w:rPr>
          <w:rFonts w:ascii="Times New Roman" w:hAnsi="Times New Roman"/>
          <w:sz w:val="24"/>
          <w:szCs w:val="24"/>
        </w:rPr>
        <w:t xml:space="preserve"> and click </w:t>
      </w:r>
      <w:r w:rsidR="0022043E">
        <w:rPr>
          <w:rFonts w:ascii="Times New Roman" w:hAnsi="Times New Roman"/>
          <w:b/>
          <w:sz w:val="24"/>
          <w:szCs w:val="24"/>
        </w:rPr>
        <w:t>Edit.</w:t>
      </w:r>
    </w:p>
    <w:p w14:paraId="550D130F" w14:textId="77777777" w:rsidR="00C13714" w:rsidRPr="00204A79" w:rsidRDefault="00C13714" w:rsidP="00C1371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71A118F0" w14:textId="143493FA" w:rsidR="00204A79" w:rsidRDefault="008000C4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19000E1" wp14:editId="04AA21A4">
            <wp:extent cx="4340114" cy="1993392"/>
            <wp:effectExtent l="0" t="0" r="381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114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69E02" w14:textId="77777777" w:rsidR="00085F32" w:rsidRDefault="00085F32" w:rsidP="00204A79">
      <w:pPr>
        <w:jc w:val="center"/>
        <w:rPr>
          <w:rFonts w:ascii="Times New Roman" w:hAnsi="Times New Roman"/>
          <w:sz w:val="24"/>
          <w:szCs w:val="24"/>
        </w:rPr>
      </w:pPr>
    </w:p>
    <w:p w14:paraId="4C287F14" w14:textId="52F67383" w:rsidR="00204A79" w:rsidRDefault="002B0390" w:rsidP="00085F3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Check </w:t>
      </w:r>
      <w:r w:rsidR="00204A79" w:rsidRPr="00BE76C0">
        <w:rPr>
          <w:rFonts w:ascii="Times New Roman" w:hAnsi="Times New Roman"/>
          <w:b/>
          <w:sz w:val="24"/>
          <w:szCs w:val="24"/>
        </w:rPr>
        <w:t>Double Precision</w:t>
      </w:r>
      <w:r w:rsidR="00204A79">
        <w:rPr>
          <w:rFonts w:ascii="Times New Roman" w:hAnsi="Times New Roman"/>
          <w:sz w:val="24"/>
          <w:szCs w:val="24"/>
        </w:rPr>
        <w:t xml:space="preserve"> and select </w:t>
      </w:r>
      <w:r w:rsidR="000E67BF">
        <w:rPr>
          <w:rFonts w:ascii="Times New Roman" w:hAnsi="Times New Roman"/>
          <w:b/>
          <w:sz w:val="24"/>
          <w:szCs w:val="24"/>
        </w:rPr>
        <w:t>START</w:t>
      </w:r>
      <w:r w:rsidR="00204A79">
        <w:rPr>
          <w:rFonts w:ascii="Times New Roman" w:hAnsi="Times New Roman"/>
          <w:sz w:val="24"/>
          <w:szCs w:val="24"/>
        </w:rPr>
        <w:t>.</w:t>
      </w:r>
    </w:p>
    <w:p w14:paraId="489FFFA0" w14:textId="10640E6F" w:rsidR="00DC1029" w:rsidRDefault="00123A33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98A619C" wp14:editId="2E61370A">
            <wp:extent cx="3581400" cy="3837754"/>
            <wp:effectExtent l="0" t="0" r="0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600" cy="384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8367" w14:textId="77777777" w:rsidR="000553DA" w:rsidRDefault="00D520F1" w:rsidP="00290C8C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2B0390">
        <w:rPr>
          <w:rFonts w:ascii="Times New Roman" w:hAnsi="Times New Roman"/>
          <w:b/>
          <w:sz w:val="24"/>
          <w:szCs w:val="24"/>
        </w:rPr>
        <w:t xml:space="preserve"> </w:t>
      </w:r>
      <w:r w:rsidR="00553F0A">
        <w:rPr>
          <w:rFonts w:ascii="Times New Roman" w:hAnsi="Times New Roman"/>
          <w:b/>
          <w:sz w:val="24"/>
          <w:szCs w:val="24"/>
        </w:rPr>
        <w:t xml:space="preserve">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General</w:t>
      </w:r>
      <w:r w:rsidR="003A113C">
        <w:rPr>
          <w:rFonts w:ascii="Times New Roman" w:hAnsi="Times New Roman"/>
          <w:b/>
          <w:sz w:val="24"/>
          <w:szCs w:val="24"/>
        </w:rPr>
        <w:t xml:space="preserve"> &gt; Mesh &gt; Check</w:t>
      </w:r>
      <w:r w:rsidR="000553DA">
        <w:rPr>
          <w:rFonts w:ascii="Times New Roman" w:hAnsi="Times New Roman"/>
          <w:sz w:val="24"/>
          <w:szCs w:val="24"/>
        </w:rPr>
        <w:t>. Set the parameters as per below.</w:t>
      </w:r>
      <w:r w:rsidR="001B1D4B">
        <w:rPr>
          <w:rFonts w:ascii="Times New Roman" w:hAnsi="Times New Roman"/>
          <w:sz w:val="24"/>
          <w:szCs w:val="24"/>
        </w:rPr>
        <w:t xml:space="preserve"> </w:t>
      </w:r>
    </w:p>
    <w:p w14:paraId="56A3DDEF" w14:textId="1DE14B15" w:rsidR="000553DA" w:rsidRDefault="00F139BD" w:rsidP="000553D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70A17A7" wp14:editId="31DBB7DA">
            <wp:extent cx="2565827" cy="2579499"/>
            <wp:effectExtent l="19050" t="19050" r="25400" b="11430"/>
            <wp:docPr id="457" name="Picture 45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26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89" cy="2632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9A8" w14:textId="77777777" w:rsidR="00074568" w:rsidRDefault="00074568" w:rsidP="000553DA">
      <w:pPr>
        <w:jc w:val="center"/>
        <w:rPr>
          <w:rFonts w:ascii="Times New Roman" w:hAnsi="Times New Roman"/>
          <w:sz w:val="24"/>
          <w:szCs w:val="24"/>
        </w:rPr>
      </w:pPr>
    </w:p>
    <w:p w14:paraId="19C78816" w14:textId="2396EA47" w:rsidR="000553DA" w:rsidRDefault="00074568" w:rsidP="006965E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Models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Viscous</w:t>
      </w:r>
      <w:r w:rsidR="001D76B9">
        <w:rPr>
          <w:rFonts w:ascii="Times New Roman" w:hAnsi="Times New Roman"/>
          <w:b/>
          <w:sz w:val="24"/>
          <w:szCs w:val="24"/>
        </w:rPr>
        <w:t>.</w:t>
      </w:r>
      <w:r w:rsidR="000553DA">
        <w:rPr>
          <w:rFonts w:ascii="Times New Roman" w:hAnsi="Times New Roman"/>
          <w:sz w:val="24"/>
          <w:szCs w:val="24"/>
        </w:rPr>
        <w:t xml:space="preserve"> Select parameters as per below and click </w:t>
      </w:r>
      <w:r w:rsidR="000553DA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0553DA">
        <w:rPr>
          <w:rFonts w:ascii="Times New Roman" w:hAnsi="Times New Roman"/>
          <w:sz w:val="24"/>
          <w:szCs w:val="24"/>
        </w:rPr>
        <w:t>.</w:t>
      </w:r>
      <w:r w:rsidR="006F050B">
        <w:rPr>
          <w:rFonts w:ascii="Times New Roman" w:hAnsi="Times New Roman"/>
          <w:sz w:val="24"/>
          <w:szCs w:val="24"/>
        </w:rPr>
        <w:t xml:space="preserve"> </w:t>
      </w:r>
    </w:p>
    <w:p w14:paraId="16BC769B" w14:textId="260E8CC0" w:rsidR="000553DA" w:rsidRDefault="00E8080F" w:rsidP="000553DA">
      <w:pPr>
        <w:jc w:val="center"/>
        <w:rPr>
          <w:noProof/>
        </w:rPr>
      </w:pPr>
      <w:r w:rsidRPr="00E8080F">
        <w:rPr>
          <w:noProof/>
          <w:lang w:eastAsia="ko-KR"/>
        </w:rPr>
        <w:t xml:space="preserve"> </w:t>
      </w:r>
      <w:r w:rsidR="00F139BD">
        <w:rPr>
          <w:noProof/>
          <w:lang w:eastAsia="ko-KR"/>
        </w:rPr>
        <w:drawing>
          <wp:inline distT="0" distB="0" distL="0" distR="0" wp14:anchorId="173A6DE1" wp14:editId="3855B0A7">
            <wp:extent cx="3096216" cy="4644325"/>
            <wp:effectExtent l="19050" t="19050" r="28575" b="23495"/>
            <wp:docPr id="458" name="Picture 4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27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962" cy="4654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EDE24" w14:textId="77777777" w:rsidR="000553DA" w:rsidRDefault="002B0390" w:rsidP="004A241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33668C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Material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Fluid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air</w:t>
      </w:r>
      <w:r w:rsidR="00CB73E1">
        <w:rPr>
          <w:rFonts w:ascii="Times New Roman" w:hAnsi="Times New Roman"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Change the fluid properties and then click </w:t>
      </w:r>
      <w:r w:rsidR="003724FA" w:rsidRPr="00BE76C0">
        <w:rPr>
          <w:rFonts w:ascii="Times New Roman" w:hAnsi="Times New Roman"/>
          <w:b/>
          <w:sz w:val="24"/>
          <w:szCs w:val="24"/>
        </w:rPr>
        <w:t>Change/Create</w:t>
      </w:r>
      <w:r w:rsidR="003724FA">
        <w:rPr>
          <w:rFonts w:ascii="Times New Roman" w:hAnsi="Times New Roman"/>
          <w:sz w:val="24"/>
          <w:szCs w:val="24"/>
        </w:rPr>
        <w:t xml:space="preserve"> then </w:t>
      </w:r>
      <w:r w:rsidR="00BE76C0">
        <w:rPr>
          <w:rFonts w:ascii="Times New Roman" w:hAnsi="Times New Roman"/>
          <w:sz w:val="24"/>
          <w:szCs w:val="24"/>
        </w:rPr>
        <w:t xml:space="preserve">click </w:t>
      </w:r>
      <w:r w:rsidR="00BE76C0" w:rsidRPr="00BE76C0">
        <w:rPr>
          <w:rFonts w:ascii="Times New Roman" w:hAnsi="Times New Roman"/>
          <w:b/>
          <w:sz w:val="24"/>
          <w:szCs w:val="24"/>
        </w:rPr>
        <w:t>C</w:t>
      </w:r>
      <w:r w:rsidR="003724FA" w:rsidRPr="00BE76C0">
        <w:rPr>
          <w:rFonts w:ascii="Times New Roman" w:hAnsi="Times New Roman"/>
          <w:b/>
          <w:sz w:val="24"/>
          <w:szCs w:val="24"/>
        </w:rPr>
        <w:t>lose</w:t>
      </w:r>
      <w:r w:rsidR="00BE76C0">
        <w:rPr>
          <w:rFonts w:ascii="Times New Roman" w:hAnsi="Times New Roman"/>
          <w:b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</w:t>
      </w:r>
    </w:p>
    <w:p w14:paraId="563CF001" w14:textId="004061F6" w:rsidR="003724FA" w:rsidRDefault="0009099E" w:rsidP="00C775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9E235FE" wp14:editId="1215205B">
            <wp:extent cx="4625965" cy="2825496"/>
            <wp:effectExtent l="19050" t="19050" r="2286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65" cy="28254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049E6" w14:textId="77777777" w:rsidR="00A94A05" w:rsidRDefault="00A94A05" w:rsidP="00C7752E">
      <w:pPr>
        <w:jc w:val="center"/>
        <w:rPr>
          <w:rFonts w:ascii="Times New Roman" w:hAnsi="Times New Roman"/>
          <w:sz w:val="24"/>
          <w:szCs w:val="24"/>
        </w:rPr>
      </w:pPr>
    </w:p>
    <w:p w14:paraId="23B00035" w14:textId="07578842" w:rsidR="003724FA" w:rsidRDefault="002B0390" w:rsidP="0008195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A94A05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Boundary Condition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Zone</w:t>
      </w:r>
      <w:r w:rsidR="003724FA">
        <w:rPr>
          <w:rFonts w:ascii="Times New Roman" w:hAnsi="Times New Roman"/>
          <w:sz w:val="24"/>
          <w:szCs w:val="24"/>
        </w:rPr>
        <w:t xml:space="preserve"> &gt;</w:t>
      </w:r>
      <w:r w:rsidR="003724FA" w:rsidRPr="00BE76C0">
        <w:rPr>
          <w:rFonts w:ascii="Times New Roman" w:hAnsi="Times New Roman"/>
          <w:b/>
          <w:sz w:val="24"/>
          <w:szCs w:val="24"/>
        </w:rPr>
        <w:t xml:space="preserve"> inlet</w:t>
      </w:r>
      <w:r w:rsidR="001C7AF8">
        <w:rPr>
          <w:rFonts w:ascii="Times New Roman" w:hAnsi="Times New Roman"/>
          <w:sz w:val="24"/>
          <w:szCs w:val="24"/>
        </w:rPr>
        <w:t xml:space="preserve">. </w:t>
      </w:r>
      <w:r w:rsidR="0078052E">
        <w:rPr>
          <w:rFonts w:ascii="Times New Roman" w:hAnsi="Times New Roman"/>
          <w:sz w:val="24"/>
          <w:szCs w:val="24"/>
        </w:rPr>
        <w:t xml:space="preserve">Change parameters </w:t>
      </w:r>
      <w:r w:rsidR="00CC2298">
        <w:rPr>
          <w:rFonts w:ascii="Times New Roman" w:hAnsi="Times New Roman"/>
          <w:sz w:val="24"/>
          <w:szCs w:val="24"/>
        </w:rPr>
        <w:t xml:space="preserve">for inlet velocity. Use the table below for </w:t>
      </w:r>
      <w:r w:rsidR="0078052E">
        <w:rPr>
          <w:rFonts w:ascii="Times New Roman" w:hAnsi="Times New Roman"/>
          <w:sz w:val="24"/>
          <w:szCs w:val="24"/>
        </w:rPr>
        <w:t xml:space="preserve">as per below and click </w:t>
      </w:r>
      <w:r w:rsidR="0078052E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78052E">
        <w:rPr>
          <w:rFonts w:ascii="Times New Roman" w:hAnsi="Times New Roman"/>
          <w:sz w:val="24"/>
          <w:szCs w:val="24"/>
        </w:rPr>
        <w:t>.</w:t>
      </w:r>
    </w:p>
    <w:p w14:paraId="3204AA47" w14:textId="7D6F9596" w:rsidR="00DC1029" w:rsidRDefault="00123A33" w:rsidP="00081952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CCAA390" wp14:editId="78C55664">
            <wp:extent cx="4286250" cy="3255758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844" cy="326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6835" w:type="dxa"/>
        <w:jc w:val="center"/>
        <w:tblLook w:val="04A0" w:firstRow="1" w:lastRow="0" w:firstColumn="1" w:lastColumn="0" w:noHBand="0" w:noVBand="1"/>
      </w:tblPr>
      <w:tblGrid>
        <w:gridCol w:w="1393"/>
        <w:gridCol w:w="929"/>
        <w:gridCol w:w="911"/>
        <w:gridCol w:w="792"/>
        <w:gridCol w:w="1278"/>
        <w:gridCol w:w="1532"/>
      </w:tblGrid>
      <w:tr w:rsidR="00081952" w:rsidRPr="0091335E" w14:paraId="77F78E9B" w14:textId="77777777" w:rsidTr="009A4232">
        <w:trPr>
          <w:trHeight w:val="237"/>
          <w:jc w:val="center"/>
        </w:trPr>
        <w:tc>
          <w:tcPr>
            <w:tcW w:w="6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52208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81952" w:rsidRPr="0091335E" w14:paraId="4722A177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BA5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7299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46B0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33E6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F38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FDA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(m^2/s^3)</w:t>
            </w:r>
          </w:p>
        </w:tc>
      </w:tr>
      <w:tr w:rsidR="00081952" w:rsidRPr="0091335E" w14:paraId="5723DFC2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30D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477F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9EA02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34ED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25F0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B3C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9.63e-05</w:t>
            </w:r>
          </w:p>
        </w:tc>
      </w:tr>
      <w:tr w:rsidR="00081952" w:rsidRPr="0091335E" w14:paraId="35CA2553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BFDDB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66F0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D7F4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7F79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5C4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1CBC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2706B081" w14:textId="3B4357D2" w:rsidR="00EF21D8" w:rsidRDefault="002B0390" w:rsidP="000D1ECC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B57F56">
        <w:rPr>
          <w:rFonts w:ascii="Times New Roman" w:hAnsi="Times New Roman"/>
          <w:b/>
          <w:sz w:val="24"/>
          <w:szCs w:val="24"/>
        </w:rPr>
        <w:t xml:space="preserve">Tree &gt; </w:t>
      </w:r>
      <w:r w:rsidR="00EF21D8" w:rsidRPr="00BE76C0">
        <w:rPr>
          <w:rFonts w:ascii="Times New Roman" w:hAnsi="Times New Roman"/>
          <w:b/>
          <w:sz w:val="24"/>
          <w:szCs w:val="24"/>
        </w:rPr>
        <w:t>Setup</w:t>
      </w:r>
      <w:r w:rsidR="00EF21D8">
        <w:rPr>
          <w:rFonts w:ascii="Times New Roman" w:hAnsi="Times New Roman"/>
          <w:sz w:val="24"/>
          <w:szCs w:val="24"/>
        </w:rPr>
        <w:t xml:space="preserve"> &gt; </w:t>
      </w:r>
      <w:r w:rsidR="00EF21D8" w:rsidRPr="00BE76C0">
        <w:rPr>
          <w:rFonts w:ascii="Times New Roman" w:hAnsi="Times New Roman"/>
          <w:b/>
          <w:sz w:val="24"/>
          <w:szCs w:val="24"/>
        </w:rPr>
        <w:t>Boundary Co</w:t>
      </w:r>
      <w:r w:rsidR="00BE76C0" w:rsidRPr="00BE76C0">
        <w:rPr>
          <w:rFonts w:ascii="Times New Roman" w:hAnsi="Times New Roman"/>
          <w:b/>
          <w:sz w:val="24"/>
          <w:szCs w:val="24"/>
        </w:rPr>
        <w:t>nditions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Zone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outlet</w:t>
      </w:r>
      <w:r w:rsidR="001C7AF8">
        <w:rPr>
          <w:rFonts w:ascii="Times New Roman" w:hAnsi="Times New Roman"/>
          <w:b/>
          <w:sz w:val="24"/>
          <w:szCs w:val="24"/>
        </w:rPr>
        <w:t>.</w:t>
      </w:r>
      <w:r w:rsidR="00BE76C0">
        <w:rPr>
          <w:rFonts w:ascii="Times New Roman" w:hAnsi="Times New Roman"/>
          <w:sz w:val="24"/>
          <w:szCs w:val="24"/>
        </w:rPr>
        <w:t xml:space="preserve"> </w:t>
      </w:r>
      <w:r w:rsidR="00EF21D8">
        <w:rPr>
          <w:rFonts w:ascii="Times New Roman" w:hAnsi="Times New Roman"/>
          <w:sz w:val="24"/>
          <w:szCs w:val="24"/>
        </w:rPr>
        <w:t xml:space="preserve">Change parameters as per below and click </w:t>
      </w:r>
      <w:r w:rsidR="00EF21D8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EF21D8">
        <w:rPr>
          <w:rFonts w:ascii="Times New Roman" w:hAnsi="Times New Roman"/>
          <w:sz w:val="24"/>
          <w:szCs w:val="24"/>
        </w:rPr>
        <w:t>.</w:t>
      </w:r>
    </w:p>
    <w:p w14:paraId="46AE060D" w14:textId="2B197477" w:rsidR="00FB6658" w:rsidRDefault="0009099E" w:rsidP="00047B8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DFB6E62" wp14:editId="7DDC0CB4">
            <wp:extent cx="3460930" cy="2935224"/>
            <wp:effectExtent l="19050" t="19050" r="25400" b="177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930" cy="293522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496"/>
        <w:gridCol w:w="824"/>
        <w:gridCol w:w="824"/>
        <w:gridCol w:w="718"/>
        <w:gridCol w:w="1353"/>
        <w:gridCol w:w="1625"/>
      </w:tblGrid>
      <w:tr w:rsidR="00047B81" w:rsidRPr="0091335E" w14:paraId="1503762D" w14:textId="77777777" w:rsidTr="00047B81">
        <w:trPr>
          <w:trHeight w:val="24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AFB9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047B81" w:rsidRPr="0091335E" w14:paraId="6DECBA5B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626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10340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6956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F551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FE25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tensity (%)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B0A0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Length scale (m)</w:t>
            </w:r>
          </w:p>
        </w:tc>
      </w:tr>
      <w:tr w:rsidR="00047B81" w:rsidRPr="0091335E" w14:paraId="19AB6A10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63304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E0F7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64CA1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A1B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D28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783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35</w:t>
            </w:r>
          </w:p>
        </w:tc>
      </w:tr>
      <w:tr w:rsidR="00047B81" w:rsidRPr="0091335E" w14:paraId="0491D86E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B55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8A8C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20DE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1AAF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806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B6DD9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28A915" w14:textId="77777777" w:rsidR="008F52B1" w:rsidRPr="00EF21D8" w:rsidRDefault="008F52B1" w:rsidP="0080434C">
      <w:pPr>
        <w:rPr>
          <w:rFonts w:ascii="Times New Roman" w:hAnsi="Times New Roman"/>
          <w:sz w:val="24"/>
          <w:szCs w:val="24"/>
        </w:rPr>
      </w:pPr>
    </w:p>
    <w:p w14:paraId="34EB8284" w14:textId="11136A54" w:rsidR="0010517C" w:rsidRPr="0010517C" w:rsidRDefault="00605782" w:rsidP="0080434C">
      <w:pPr>
        <w:pStyle w:val="ListParagraph"/>
        <w:numPr>
          <w:ilvl w:val="0"/>
          <w:numId w:val="10"/>
        </w:num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</w:t>
      </w:r>
      <w:r w:rsidR="00FC42B0">
        <w:rPr>
          <w:rFonts w:ascii="Times New Roman" w:hAnsi="Times New Roman"/>
          <w:sz w:val="24"/>
          <w:szCs w:val="24"/>
        </w:rPr>
        <w:t>boundary condition t</w:t>
      </w:r>
      <w:r>
        <w:rPr>
          <w:rFonts w:ascii="Times New Roman" w:hAnsi="Times New Roman"/>
          <w:sz w:val="24"/>
          <w:szCs w:val="24"/>
        </w:rPr>
        <w:t>ype is wall for top and bottom walls.</w:t>
      </w:r>
      <w:r w:rsidR="0032740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E2CB2B" wp14:editId="20AE3393">
            <wp:extent cx="3132272" cy="2654065"/>
            <wp:effectExtent l="19050" t="19050" r="11430" b="13335"/>
            <wp:docPr id="463" name="Picture 4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31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587" cy="2698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667"/>
        <w:gridCol w:w="819"/>
        <w:gridCol w:w="819"/>
        <w:gridCol w:w="714"/>
        <w:gridCol w:w="1344"/>
        <w:gridCol w:w="1477"/>
      </w:tblGrid>
      <w:tr w:rsidR="0010517C" w:rsidRPr="0091335E" w14:paraId="35A6E540" w14:textId="77777777" w:rsidTr="008F19A6">
        <w:trPr>
          <w:trHeight w:val="25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CD68" w14:textId="77777777" w:rsidR="0010517C" w:rsidRPr="00654B0C" w:rsidRDefault="002E2BA7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Wall</w:t>
            </w:r>
            <w:r w:rsidR="0010517C"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 xml:space="preserve"> Boundary Condition</w:t>
            </w:r>
          </w:p>
        </w:tc>
      </w:tr>
      <w:tr w:rsidR="0010517C" w:rsidRPr="0091335E" w14:paraId="5A753E1C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9340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EF7A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E594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55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314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92B6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 (m^2/s^3)</w:t>
            </w:r>
          </w:p>
        </w:tc>
      </w:tr>
      <w:tr w:rsidR="0010517C" w:rsidRPr="0091335E" w14:paraId="0477EDF9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AAE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A3D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DBBE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70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E06A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1AB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</w:tr>
      <w:tr w:rsidR="0010517C" w:rsidRPr="0091335E" w14:paraId="52C1A8F7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16D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F8F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366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23D8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F202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F6B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7BFE72" w14:textId="77777777" w:rsidR="000553DA" w:rsidRDefault="00A5483B" w:rsidP="005E109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686E27" w:rsidRPr="005E1099">
        <w:rPr>
          <w:rFonts w:ascii="Times New Roman" w:hAnsi="Times New Roman"/>
          <w:sz w:val="24"/>
          <w:szCs w:val="24"/>
        </w:rPr>
        <w:t xml:space="preserve"> </w:t>
      </w:r>
      <w:r w:rsidR="00686E27" w:rsidRPr="005E1099"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5E1099">
        <w:rPr>
          <w:rFonts w:ascii="Times New Roman" w:hAnsi="Times New Roman"/>
          <w:b/>
          <w:sz w:val="24"/>
          <w:szCs w:val="24"/>
        </w:rPr>
        <w:t>Setup &gt; Reference Values</w:t>
      </w:r>
      <w:r w:rsidR="00097704">
        <w:rPr>
          <w:rFonts w:ascii="Times New Roman" w:hAnsi="Times New Roman"/>
          <w:sz w:val="24"/>
          <w:szCs w:val="24"/>
        </w:rPr>
        <w:t>. Change reference values as per below.</w:t>
      </w:r>
    </w:p>
    <w:p w14:paraId="0ED7EA36" w14:textId="6B07A3FD" w:rsidR="002804D8" w:rsidRDefault="0009099E" w:rsidP="00327402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354AD721" wp14:editId="4531B4D4">
            <wp:extent cx="4733458" cy="3255264"/>
            <wp:effectExtent l="19050" t="19050" r="10160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458" cy="325526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6FF8DD" w14:textId="48B4938D" w:rsidR="004B4528" w:rsidRDefault="004B4528" w:rsidP="004B4528">
      <w:p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Pr="004B4528">
        <w:rPr>
          <w:rFonts w:ascii="Times New Roman" w:hAnsi="Times New Roman"/>
        </w:rPr>
        <w:t>In case of ‘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Yplus</w:t>
      </w:r>
      <w:proofErr w:type="spellEnd"/>
      <w:r w:rsidRPr="004B4528">
        <w:rPr>
          <w:rFonts w:ascii="Times New Roman" w:hAnsi="Times New Roman"/>
          <w:i/>
          <w:iCs/>
          <w:u w:val="single"/>
        </w:rPr>
        <w:t xml:space="preserve"> for Heat Tran. 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Coef</w:t>
      </w:r>
      <w:proofErr w:type="spellEnd"/>
      <w:r w:rsidRPr="004B4528">
        <w:rPr>
          <w:rFonts w:ascii="Times New Roman" w:hAnsi="Times New Roman"/>
        </w:rPr>
        <w:t>’ leave it as a default value (300)</w:t>
      </w:r>
    </w:p>
    <w:p w14:paraId="528D6D73" w14:textId="77777777" w:rsidR="004B4528" w:rsidRPr="004B4528" w:rsidRDefault="004B4528" w:rsidP="004B4528">
      <w:pPr>
        <w:spacing w:line="240" w:lineRule="auto"/>
        <w:rPr>
          <w:rFonts w:ascii="Times New Roman" w:hAnsi="Times New Roman"/>
        </w:rPr>
      </w:pPr>
    </w:p>
    <w:p w14:paraId="0C40CAC6" w14:textId="77777777" w:rsidR="00097704" w:rsidRPr="0088642E" w:rsidRDefault="005D4F98" w:rsidP="0088642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ethods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. </w:t>
      </w:r>
      <w:r w:rsidR="00097704" w:rsidRPr="0088642E">
        <w:rPr>
          <w:rFonts w:ascii="Times New Roman" w:hAnsi="Times New Roman"/>
          <w:sz w:val="24"/>
          <w:szCs w:val="24"/>
        </w:rPr>
        <w:t>Change the solution methods as per below.</w:t>
      </w:r>
    </w:p>
    <w:p w14:paraId="2CAFC767" w14:textId="1840A6F8" w:rsidR="00097704" w:rsidRDefault="0009099E" w:rsidP="00097704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E5287DB" wp14:editId="7D06C5AD">
            <wp:extent cx="5052060" cy="3419856"/>
            <wp:effectExtent l="19050" t="19050" r="1524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4198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83A13" w14:textId="22EBEAD8" w:rsidR="00097704" w:rsidRPr="006C6A23" w:rsidRDefault="002D3B2C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onitors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BA4808">
        <w:rPr>
          <w:rFonts w:ascii="Times New Roman" w:hAnsi="Times New Roman"/>
          <w:b/>
          <w:sz w:val="24"/>
          <w:szCs w:val="24"/>
        </w:rPr>
        <w:t xml:space="preserve">Residual. </w:t>
      </w:r>
      <w:r w:rsidR="00097704" w:rsidRPr="006C6A23">
        <w:rPr>
          <w:rFonts w:ascii="Times New Roman" w:hAnsi="Times New Roman"/>
          <w:sz w:val="24"/>
          <w:szCs w:val="24"/>
        </w:rPr>
        <w:t>Change convergence criterions to 1e-</w:t>
      </w:r>
      <w:r w:rsidR="00BE76C0" w:rsidRPr="006C6A23">
        <w:rPr>
          <w:rFonts w:ascii="Times New Roman" w:hAnsi="Times New Roman"/>
          <w:sz w:val="24"/>
          <w:szCs w:val="24"/>
        </w:rPr>
        <w:t>0</w:t>
      </w:r>
      <w:r w:rsidR="00097704" w:rsidRPr="006C6A23">
        <w:rPr>
          <w:rFonts w:ascii="Times New Roman" w:hAnsi="Times New Roman"/>
          <w:sz w:val="24"/>
          <w:szCs w:val="24"/>
        </w:rPr>
        <w:t xml:space="preserve">5 and click </w:t>
      </w:r>
      <w:r w:rsidR="00097704" w:rsidRPr="006C6A23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097704" w:rsidRPr="006C6A23">
        <w:rPr>
          <w:rFonts w:ascii="Times New Roman" w:hAnsi="Times New Roman"/>
          <w:sz w:val="24"/>
          <w:szCs w:val="24"/>
        </w:rPr>
        <w:t>.</w:t>
      </w:r>
    </w:p>
    <w:p w14:paraId="39089490" w14:textId="4DED07D5" w:rsidR="00097704" w:rsidRDefault="0067614D" w:rsidP="0009770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DD19369" wp14:editId="2C57BB0C">
            <wp:extent cx="3138109" cy="2926080"/>
            <wp:effectExtent l="19050" t="19050" r="2476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109" cy="29260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D545C" w14:textId="77777777" w:rsidR="002804D8" w:rsidRDefault="002A122A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BC3380" w:rsidRPr="0017287E">
        <w:rPr>
          <w:rFonts w:ascii="Times New Roman" w:hAnsi="Times New Roman"/>
          <w:b/>
          <w:sz w:val="24"/>
          <w:szCs w:val="24"/>
        </w:rPr>
        <w:t>Solution</w:t>
      </w:r>
      <w:r w:rsidR="002804D8" w:rsidRPr="0017287E">
        <w:rPr>
          <w:rFonts w:ascii="Times New Roman" w:hAnsi="Times New Roman"/>
          <w:b/>
          <w:sz w:val="24"/>
          <w:szCs w:val="24"/>
        </w:rPr>
        <w:t xml:space="preserve"> &gt; Initialization</w:t>
      </w:r>
      <w:r w:rsidR="002804D8">
        <w:rPr>
          <w:rFonts w:ascii="Times New Roman" w:hAnsi="Times New Roman"/>
          <w:sz w:val="24"/>
          <w:szCs w:val="24"/>
        </w:rPr>
        <w:t xml:space="preserve">. Change parameters as per below and click </w:t>
      </w:r>
      <w:r w:rsidR="00BE76C0" w:rsidRPr="0017287E">
        <w:rPr>
          <w:rFonts w:ascii="Times New Roman" w:hAnsi="Times New Roman"/>
          <w:b/>
          <w:sz w:val="24"/>
          <w:szCs w:val="24"/>
        </w:rPr>
        <w:t>I</w:t>
      </w:r>
      <w:r w:rsidR="002804D8" w:rsidRPr="0017287E">
        <w:rPr>
          <w:rFonts w:ascii="Times New Roman" w:hAnsi="Times New Roman"/>
          <w:b/>
          <w:sz w:val="24"/>
          <w:szCs w:val="24"/>
        </w:rPr>
        <w:t>nitialize</w:t>
      </w:r>
      <w:r w:rsidR="002804D8">
        <w:rPr>
          <w:rFonts w:ascii="Times New Roman" w:hAnsi="Times New Roman"/>
          <w:sz w:val="24"/>
          <w:szCs w:val="24"/>
        </w:rPr>
        <w:t xml:space="preserve">. </w:t>
      </w:r>
    </w:p>
    <w:p w14:paraId="14FA10EF" w14:textId="77777777" w:rsidR="00B81354" w:rsidRDefault="00B81354" w:rsidP="00B8135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8686D8D" w14:textId="4B746D70" w:rsidR="002804D8" w:rsidRDefault="00327402" w:rsidP="002804D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974B56" wp14:editId="2A30B9E1">
            <wp:extent cx="2321194" cy="4078670"/>
            <wp:effectExtent l="19050" t="19050" r="22225" b="17145"/>
            <wp:docPr id="468" name="Picture 4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35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31" cy="4110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F9410" w14:textId="77777777" w:rsidR="00605782" w:rsidRPr="003E63A5" w:rsidRDefault="00BC3380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9A05F6">
        <w:rPr>
          <w:rFonts w:ascii="Times New Roman" w:hAnsi="Times New Roman"/>
          <w:b/>
          <w:sz w:val="24"/>
          <w:szCs w:val="24"/>
        </w:rPr>
        <w:t xml:space="preserve">Tree &gt; </w:t>
      </w:r>
      <w:r w:rsidR="00605782" w:rsidRPr="00605782">
        <w:rPr>
          <w:rFonts w:ascii="Times New Roman" w:hAnsi="Times New Roman"/>
          <w:b/>
          <w:sz w:val="24"/>
          <w:szCs w:val="24"/>
        </w:rPr>
        <w:t>Solution &gt; Run Calculation.</w:t>
      </w:r>
      <w:r w:rsidR="00605782" w:rsidRPr="003E63A5">
        <w:rPr>
          <w:rFonts w:ascii="Times New Roman" w:hAnsi="Times New Roman"/>
          <w:b/>
          <w:sz w:val="24"/>
          <w:szCs w:val="24"/>
        </w:rPr>
        <w:t xml:space="preserve"> </w:t>
      </w:r>
      <w:r w:rsidR="00605782" w:rsidRPr="003E63A5">
        <w:rPr>
          <w:rFonts w:ascii="Times New Roman" w:hAnsi="Times New Roman"/>
          <w:sz w:val="24"/>
          <w:szCs w:val="24"/>
        </w:rPr>
        <w:t xml:space="preserve">Change Number of Iterations to 10,000 and click </w:t>
      </w:r>
      <w:r w:rsidR="00605782" w:rsidRPr="003E63A5">
        <w:rPr>
          <w:rFonts w:ascii="Times New Roman" w:hAnsi="Times New Roman"/>
          <w:b/>
          <w:sz w:val="24"/>
          <w:szCs w:val="24"/>
        </w:rPr>
        <w:t>Calculate</w:t>
      </w:r>
      <w:r w:rsidR="00605782" w:rsidRPr="003E63A5">
        <w:rPr>
          <w:rFonts w:ascii="Times New Roman" w:hAnsi="Times New Roman"/>
          <w:sz w:val="24"/>
          <w:szCs w:val="24"/>
        </w:rPr>
        <w:t>.</w:t>
      </w:r>
    </w:p>
    <w:p w14:paraId="571FFB7C" w14:textId="5596CE32" w:rsidR="00605782" w:rsidRDefault="003C4347" w:rsidP="007850E7">
      <w:pPr>
        <w:spacing w:after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87E623C" wp14:editId="51A9B5DE">
            <wp:extent cx="2580605" cy="3054096"/>
            <wp:effectExtent l="19050" t="19050" r="10795" b="133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05" cy="30540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F9D71" w14:textId="1F126318" w:rsidR="00605782" w:rsidRDefault="00123A33" w:rsidP="0060578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F7064EA" wp14:editId="4F3964CF">
            <wp:extent cx="4457700" cy="3343275"/>
            <wp:effectExtent l="0" t="0" r="0" b="9525"/>
            <wp:docPr id="40" name="Picture 40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line chart, histogram&#10;&#10;Description automatically generated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000" cy="335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79FE9" w14:textId="77777777" w:rsidR="004A1F28" w:rsidRDefault="004A1F28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7BCE9FC2" w14:textId="77777777" w:rsidR="005F5D6B" w:rsidRPr="00605782" w:rsidRDefault="005F5D6B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40D3D348" w14:textId="77777777" w:rsidR="00605782" w:rsidRDefault="00605782" w:rsidP="004A1F2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t>Save your project and quit ANSYS fluent.</w:t>
      </w:r>
    </w:p>
    <w:p w14:paraId="6466BB66" w14:textId="77777777" w:rsidR="00A758FD" w:rsidRPr="00A758FD" w:rsidRDefault="00A758FD" w:rsidP="00A758FD">
      <w:pPr>
        <w:spacing w:after="0"/>
        <w:rPr>
          <w:rFonts w:ascii="Times New Roman" w:hAnsi="Times New Roman"/>
          <w:sz w:val="24"/>
          <w:szCs w:val="24"/>
        </w:rPr>
      </w:pPr>
    </w:p>
    <w:p w14:paraId="54302826" w14:textId="77777777" w:rsidR="00605782" w:rsidRPr="004A1F28" w:rsidRDefault="00573F21" w:rsidP="00A63740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t xml:space="preserve">Duplicate the k-e setup for 10 degree half angle case to </w:t>
      </w:r>
      <w:r w:rsidR="004045DA" w:rsidRPr="004A1F28">
        <w:rPr>
          <w:rFonts w:ascii="Times New Roman" w:hAnsi="Times New Roman"/>
          <w:sz w:val="24"/>
          <w:szCs w:val="24"/>
        </w:rPr>
        <w:t>4</w:t>
      </w:r>
      <w:r w:rsidRPr="004A1F28">
        <w:rPr>
          <w:rFonts w:ascii="Times New Roman" w:hAnsi="Times New Roman"/>
          <w:sz w:val="24"/>
          <w:szCs w:val="24"/>
        </w:rPr>
        <w:t xml:space="preserve"> degree angle case as per below</w:t>
      </w:r>
      <w:r w:rsidR="00B247AD" w:rsidRPr="004A1F28">
        <w:rPr>
          <w:rFonts w:ascii="Times New Roman" w:hAnsi="Times New Roman"/>
          <w:sz w:val="24"/>
          <w:szCs w:val="24"/>
        </w:rPr>
        <w:t xml:space="preserve"> then run the case.</w:t>
      </w:r>
      <w:r w:rsidR="00326D99">
        <w:rPr>
          <w:rFonts w:ascii="Times New Roman" w:hAnsi="Times New Roman"/>
          <w:sz w:val="24"/>
          <w:szCs w:val="24"/>
        </w:rPr>
        <w:t xml:space="preserve"> You need to make new connection between 4 degree case’s mesh and duplicated setup. Once you enter the new setup, initialize first and then run.</w:t>
      </w:r>
    </w:p>
    <w:p w14:paraId="56810974" w14:textId="4748D4F0" w:rsidR="00573F21" w:rsidRDefault="00CD3A96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1AEDD7" wp14:editId="55366DA0">
            <wp:extent cx="5578303" cy="2615184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303" cy="2615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48434" w14:textId="77777777" w:rsidR="00326D99" w:rsidRDefault="00326D99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860894B" w14:textId="77777777" w:rsidR="007055BB" w:rsidRDefault="00A96E5E" w:rsidP="00A96E5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After simulation runs</w:t>
      </w:r>
    </w:p>
    <w:p w14:paraId="0A7FEA40" w14:textId="1196A188" w:rsidR="00605782" w:rsidRDefault="00CD3A96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624A8A" wp14:editId="18DFA224">
            <wp:extent cx="5729238" cy="3145536"/>
            <wp:effectExtent l="0" t="0" r="508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238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384BF" w14:textId="77777777" w:rsidR="003377EB" w:rsidRDefault="003377E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84A5138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61AC57D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16EE5A" w14:textId="77777777" w:rsidR="00A63740" w:rsidRDefault="00A63740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26C2D767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BCE42B1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2E14396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462660E" w14:textId="77777777" w:rsidR="00861E02" w:rsidRPr="00861E02" w:rsidRDefault="00573F21" w:rsidP="00861E0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uplicate the k-e setup for 10 degree half angle and rename it </w:t>
      </w:r>
      <w:r w:rsidR="00861E02">
        <w:rPr>
          <w:rFonts w:ascii="Times New Roman" w:hAnsi="Times New Roman"/>
          <w:sz w:val="24"/>
          <w:szCs w:val="24"/>
        </w:rPr>
        <w:t>as SST</w:t>
      </w:r>
    </w:p>
    <w:p w14:paraId="1DF1D146" w14:textId="7ED8E361" w:rsidR="007D3378" w:rsidRDefault="00CD3A96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D7374C" wp14:editId="4E328D5E">
            <wp:extent cx="6369171" cy="249631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171" cy="249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62805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E6A2D7E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A602745" w14:textId="77777777" w:rsidR="00605782" w:rsidRDefault="00573F21" w:rsidP="007D337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and select </w:t>
      </w:r>
      <w:r w:rsidR="00582B0E" w:rsidRPr="007D3378">
        <w:rPr>
          <w:rFonts w:ascii="Times New Roman" w:hAnsi="Times New Roman"/>
          <w:b/>
          <w:sz w:val="24"/>
          <w:szCs w:val="24"/>
        </w:rPr>
        <w:t>E</w:t>
      </w:r>
      <w:r w:rsidRPr="007D3378">
        <w:rPr>
          <w:rFonts w:ascii="Times New Roman" w:hAnsi="Times New Roman"/>
          <w:b/>
          <w:sz w:val="24"/>
          <w:szCs w:val="24"/>
        </w:rPr>
        <w:t>dit</w:t>
      </w:r>
      <w:r w:rsidR="00582B0E" w:rsidRPr="007D3378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.</w:t>
      </w:r>
    </w:p>
    <w:p w14:paraId="45CF5C81" w14:textId="039771DB" w:rsidR="00573F21" w:rsidRDefault="00CD3A96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7D875815" wp14:editId="29E40960">
            <wp:extent cx="6118412" cy="32004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412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CA3EB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48C94D28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DA1C8C0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29F6A0E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8B4821C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FF06315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4160095" w14:textId="77777777" w:rsidR="00413478" w:rsidRDefault="00413478" w:rsidP="00573F21">
      <w:pPr>
        <w:pStyle w:val="ListParagraph"/>
        <w:ind w:left="0"/>
        <w:jc w:val="center"/>
        <w:rPr>
          <w:noProof/>
        </w:rPr>
      </w:pPr>
    </w:p>
    <w:p w14:paraId="21DECAF9" w14:textId="77777777" w:rsidR="00573F21" w:rsidRDefault="00573F21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B1D6BC6" w14:textId="3DF85BB2" w:rsidR="00573F21" w:rsidRPr="007D3378" w:rsidRDefault="00A96E5E" w:rsidP="00A96E5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573F21" w:rsidRPr="007D3378">
        <w:rPr>
          <w:rFonts w:ascii="Times New Roman" w:hAnsi="Times New Roman"/>
          <w:b/>
          <w:sz w:val="24"/>
          <w:szCs w:val="24"/>
        </w:rPr>
        <w:t>Setup &gt; Models &gt; Viscous</w:t>
      </w:r>
      <w:r w:rsidR="00573F21" w:rsidRPr="007D3378">
        <w:rPr>
          <w:rFonts w:ascii="Times New Roman" w:hAnsi="Times New Roman"/>
          <w:sz w:val="24"/>
          <w:szCs w:val="24"/>
        </w:rPr>
        <w:t xml:space="preserve">. </w:t>
      </w:r>
      <w:r w:rsidR="00FC42B0">
        <w:rPr>
          <w:rFonts w:ascii="Times New Roman" w:hAnsi="Times New Roman"/>
          <w:sz w:val="24"/>
          <w:szCs w:val="24"/>
        </w:rPr>
        <w:t>Select SST model and u</w:t>
      </w:r>
      <w:r w:rsidR="00573F21">
        <w:rPr>
          <w:rFonts w:ascii="Times New Roman" w:hAnsi="Times New Roman"/>
          <w:sz w:val="24"/>
          <w:szCs w:val="24"/>
        </w:rPr>
        <w:t>se the def</w:t>
      </w:r>
      <w:r w:rsidR="00FC42B0">
        <w:rPr>
          <w:rFonts w:ascii="Times New Roman" w:hAnsi="Times New Roman"/>
          <w:sz w:val="24"/>
          <w:szCs w:val="24"/>
        </w:rPr>
        <w:t>ault parameters as per below then</w:t>
      </w:r>
      <w:r w:rsidR="00573F21">
        <w:rPr>
          <w:rFonts w:ascii="Times New Roman" w:hAnsi="Times New Roman"/>
          <w:sz w:val="24"/>
          <w:szCs w:val="24"/>
        </w:rPr>
        <w:t xml:space="preserve"> click </w:t>
      </w:r>
      <w:proofErr w:type="gramStart"/>
      <w:r w:rsidR="00573F21">
        <w:rPr>
          <w:rFonts w:ascii="Times New Roman" w:hAnsi="Times New Roman"/>
          <w:sz w:val="24"/>
          <w:szCs w:val="24"/>
        </w:rPr>
        <w:t>ok</w:t>
      </w:r>
      <w:r w:rsidR="0066735D">
        <w:rPr>
          <w:rFonts w:ascii="Times New Roman" w:hAnsi="Times New Roman"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sz w:val="24"/>
          <w:szCs w:val="24"/>
        </w:rPr>
        <w:t>Apply)</w:t>
      </w:r>
      <w:r w:rsidR="00FC42B0">
        <w:rPr>
          <w:rFonts w:ascii="Times New Roman" w:hAnsi="Times New Roman"/>
          <w:sz w:val="24"/>
          <w:szCs w:val="24"/>
        </w:rPr>
        <w:t>.</w:t>
      </w:r>
    </w:p>
    <w:p w14:paraId="32BC8969" w14:textId="3A277E75" w:rsidR="00633F72" w:rsidRDefault="007B4E70" w:rsidP="00633F72">
      <w:pPr>
        <w:pStyle w:val="ListParagraph"/>
        <w:ind w:left="0"/>
        <w:jc w:val="center"/>
        <w:rPr>
          <w:noProof/>
          <w:lang w:eastAsia="ko-KR"/>
        </w:rPr>
      </w:pPr>
      <w:r w:rsidRPr="007B4E70">
        <w:rPr>
          <w:noProof/>
          <w:lang w:eastAsia="ko-KR"/>
        </w:rPr>
        <w:t xml:space="preserve"> </w:t>
      </w:r>
      <w:r w:rsidR="00EA129B">
        <w:rPr>
          <w:noProof/>
          <w:lang w:eastAsia="ko-KR"/>
        </w:rPr>
        <w:drawing>
          <wp:inline distT="0" distB="0" distL="0" distR="0" wp14:anchorId="6A953163" wp14:editId="1209D7E5">
            <wp:extent cx="3053350" cy="3602736"/>
            <wp:effectExtent l="19050" t="19050" r="139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350" cy="360273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04C00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6EA06115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19B94E9A" w14:textId="77777777" w:rsidR="00573F21" w:rsidRPr="00633F72" w:rsidRDefault="00295928" w:rsidP="00633F7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573F21" w:rsidRPr="003D25E0">
        <w:rPr>
          <w:rFonts w:ascii="Times New Roman" w:hAnsi="Times New Roman"/>
          <w:b/>
          <w:sz w:val="24"/>
          <w:szCs w:val="24"/>
        </w:rPr>
        <w:t>Solution</w:t>
      </w:r>
      <w:r w:rsidR="00573F21" w:rsidRPr="0072489B">
        <w:rPr>
          <w:rFonts w:ascii="Times New Roman" w:hAnsi="Times New Roman"/>
          <w:b/>
          <w:sz w:val="24"/>
          <w:szCs w:val="24"/>
        </w:rPr>
        <w:t xml:space="preserve"> &gt; </w:t>
      </w:r>
      <w:r w:rsidR="00573F21" w:rsidRPr="003D25E0">
        <w:rPr>
          <w:rFonts w:ascii="Times New Roman" w:hAnsi="Times New Roman"/>
          <w:b/>
          <w:sz w:val="24"/>
          <w:szCs w:val="24"/>
        </w:rPr>
        <w:t>Controls</w:t>
      </w:r>
      <w:r w:rsidR="00573F21">
        <w:rPr>
          <w:rFonts w:ascii="Times New Roman" w:hAnsi="Times New Roman"/>
          <w:b/>
          <w:sz w:val="24"/>
          <w:szCs w:val="24"/>
        </w:rPr>
        <w:t xml:space="preserve">. </w:t>
      </w:r>
      <w:r w:rsidR="00573F21" w:rsidRPr="00633F72">
        <w:rPr>
          <w:rFonts w:ascii="Times New Roman" w:hAnsi="Times New Roman"/>
          <w:sz w:val="24"/>
          <w:szCs w:val="24"/>
        </w:rPr>
        <w:t xml:space="preserve">Change </w:t>
      </w:r>
      <w:r w:rsidR="00573F21" w:rsidRPr="00633F72">
        <w:rPr>
          <w:rFonts w:ascii="Times New Roman" w:hAnsi="Times New Roman"/>
          <w:b/>
          <w:sz w:val="24"/>
          <w:szCs w:val="24"/>
        </w:rPr>
        <w:t>Under-Relaxation Factors</w:t>
      </w:r>
      <w:r w:rsidR="00573F21" w:rsidRPr="00633F72">
        <w:rPr>
          <w:rFonts w:ascii="Times New Roman" w:hAnsi="Times New Roman"/>
          <w:sz w:val="24"/>
          <w:szCs w:val="24"/>
        </w:rPr>
        <w:t xml:space="preserve"> as per below.</w:t>
      </w:r>
    </w:p>
    <w:p w14:paraId="75093A0A" w14:textId="2CE28365" w:rsidR="00573F21" w:rsidRDefault="003377EB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08D78BD1" wp14:editId="129FCCD9">
            <wp:extent cx="2313333" cy="3506457"/>
            <wp:effectExtent l="19050" t="19050" r="10795" b="18415"/>
            <wp:docPr id="482" name="Picture 48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43.pn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297" cy="3544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49880" w14:textId="77777777" w:rsidR="00D668B1" w:rsidRDefault="00F20819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AD337A">
        <w:rPr>
          <w:rFonts w:ascii="Times New Roman" w:hAnsi="Times New Roman"/>
          <w:b/>
          <w:sz w:val="24"/>
          <w:szCs w:val="24"/>
        </w:rPr>
        <w:t>I</w:t>
      </w:r>
      <w:r w:rsidR="00D668B1" w:rsidRPr="00D668B1">
        <w:rPr>
          <w:rFonts w:ascii="Times New Roman" w:hAnsi="Times New Roman"/>
          <w:b/>
          <w:sz w:val="24"/>
          <w:szCs w:val="24"/>
        </w:rPr>
        <w:t>nitializa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 w:rsidRPr="00D668B1">
        <w:rPr>
          <w:rFonts w:ascii="Times New Roman" w:hAnsi="Times New Roman"/>
          <w:b/>
          <w:sz w:val="24"/>
          <w:szCs w:val="24"/>
        </w:rPr>
        <w:t>Initialize</w:t>
      </w:r>
      <w:r w:rsidR="00D668B1" w:rsidRPr="00F20819">
        <w:rPr>
          <w:rFonts w:ascii="Times New Roman" w:hAnsi="Times New Roman"/>
          <w:b/>
          <w:sz w:val="24"/>
          <w:szCs w:val="24"/>
        </w:rPr>
        <w:t>.</w:t>
      </w:r>
    </w:p>
    <w:p w14:paraId="115B64E8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A3ADC3D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F2006B2" w14:textId="77777777" w:rsidR="0051397D" w:rsidRDefault="00F20819" w:rsidP="0051397D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>
        <w:rPr>
          <w:rFonts w:ascii="Times New Roman" w:hAnsi="Times New Roman"/>
          <w:b/>
          <w:sz w:val="24"/>
          <w:szCs w:val="24"/>
        </w:rPr>
        <w:t>Run C</w:t>
      </w:r>
      <w:r w:rsidR="00573F21" w:rsidRPr="00D668B1">
        <w:rPr>
          <w:rFonts w:ascii="Times New Roman" w:hAnsi="Times New Roman"/>
          <w:b/>
          <w:sz w:val="24"/>
          <w:szCs w:val="24"/>
        </w:rPr>
        <w:t>alculation</w:t>
      </w:r>
      <w:r w:rsidR="00D668B1">
        <w:rPr>
          <w:rFonts w:ascii="Times New Roman" w:hAnsi="Times New Roman"/>
          <w:b/>
          <w:sz w:val="24"/>
          <w:szCs w:val="24"/>
        </w:rPr>
        <w:t xml:space="preserve"> 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&gt; </w:t>
      </w:r>
      <w:r w:rsidR="00D668B1" w:rsidRPr="00D668B1">
        <w:rPr>
          <w:rFonts w:ascii="Times New Roman" w:hAnsi="Times New Roman"/>
          <w:b/>
          <w:sz w:val="24"/>
          <w:szCs w:val="24"/>
        </w:rPr>
        <w:t>Calculate</w:t>
      </w:r>
      <w:r w:rsidR="00111C32" w:rsidRPr="00F20819">
        <w:rPr>
          <w:rFonts w:ascii="Times New Roman" w:hAnsi="Times New Roman"/>
          <w:b/>
          <w:sz w:val="24"/>
          <w:szCs w:val="24"/>
        </w:rPr>
        <w:t>.</w:t>
      </w:r>
      <w:r w:rsidR="007D2B7E">
        <w:rPr>
          <w:rFonts w:ascii="Times New Roman" w:hAnsi="Times New Roman"/>
          <w:b/>
          <w:sz w:val="24"/>
          <w:szCs w:val="24"/>
        </w:rPr>
        <w:t xml:space="preserve">  </w:t>
      </w:r>
      <w:r w:rsidR="0051397D">
        <w:rPr>
          <w:rFonts w:ascii="Times New Roman" w:hAnsi="Times New Roman"/>
          <w:b/>
          <w:sz w:val="24"/>
          <w:szCs w:val="24"/>
        </w:rPr>
        <w:t xml:space="preserve"> </w:t>
      </w:r>
    </w:p>
    <w:p w14:paraId="4AADC24A" w14:textId="77777777" w:rsidR="00573F21" w:rsidRDefault="0051397D" w:rsidP="0051397D">
      <w:pPr>
        <w:pStyle w:val="ListParagraph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After finish the calculation, </w:t>
      </w:r>
      <w:r>
        <w:rPr>
          <w:rFonts w:ascii="Times New Roman" w:hAnsi="Times New Roman"/>
          <w:b/>
          <w:sz w:val="24"/>
          <w:szCs w:val="24"/>
        </w:rPr>
        <w:t>File &gt; Save Project.</w:t>
      </w:r>
      <w:r>
        <w:rPr>
          <w:rFonts w:ascii="Times New Roman" w:hAnsi="Times New Roman"/>
          <w:sz w:val="24"/>
          <w:szCs w:val="24"/>
        </w:rPr>
        <w:t xml:space="preserve">  Then Close the window</w:t>
      </w:r>
    </w:p>
    <w:p w14:paraId="070372BE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A559F0B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1C32F6E" w14:textId="77777777" w:rsidR="00573F21" w:rsidRPr="00F20819" w:rsidRDefault="00B247AD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0819">
        <w:rPr>
          <w:rFonts w:ascii="Times New Roman" w:hAnsi="Times New Roman"/>
          <w:sz w:val="24"/>
          <w:szCs w:val="24"/>
        </w:rPr>
        <w:t>Duplicate SST fluent setup for the 4 degree half angle case and run the simulation as per below</w:t>
      </w:r>
      <w:r w:rsidR="009D6342">
        <w:rPr>
          <w:rFonts w:ascii="Times New Roman" w:hAnsi="Times New Roman"/>
          <w:sz w:val="24"/>
          <w:szCs w:val="24"/>
        </w:rPr>
        <w:t xml:space="preserve"> (You should initialize before running the case)</w:t>
      </w:r>
      <w:r w:rsidRPr="00F20819">
        <w:rPr>
          <w:rFonts w:ascii="Times New Roman" w:hAnsi="Times New Roman"/>
          <w:sz w:val="24"/>
          <w:szCs w:val="24"/>
        </w:rPr>
        <w:t>.</w:t>
      </w:r>
    </w:p>
    <w:p w14:paraId="27FF5EE9" w14:textId="33B15EAE" w:rsidR="00573F21" w:rsidRDefault="00CD3A96" w:rsidP="00B247AD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04F7226" wp14:editId="5EFF7833">
            <wp:extent cx="5647688" cy="2532888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688" cy="2532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8E338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361954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1A814D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58344C5A" w14:textId="5FAF5EFF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5DC380C" w14:textId="77777777" w:rsidR="007373B9" w:rsidRDefault="007373B9" w:rsidP="00B247AD">
      <w:pPr>
        <w:pStyle w:val="ListParagraph"/>
        <w:ind w:left="0"/>
        <w:jc w:val="center"/>
        <w:rPr>
          <w:noProof/>
        </w:rPr>
      </w:pPr>
    </w:p>
    <w:p w14:paraId="6962073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0BB9FBF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8EC49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BC3785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4EB81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9CAA5E7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E4B827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D89FF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E7CA78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1F330098" w14:textId="77777777" w:rsidR="00BE4294" w:rsidRDefault="00BE4294" w:rsidP="00FB7D1F">
      <w:pPr>
        <w:pStyle w:val="ListParagraph"/>
        <w:ind w:left="0"/>
        <w:rPr>
          <w:noProof/>
        </w:rPr>
      </w:pPr>
    </w:p>
    <w:p w14:paraId="02AA7CF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880C74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3B52B55B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6F042E29" w14:textId="77777777" w:rsidR="00CB62DB" w:rsidRPr="00573F21" w:rsidRDefault="00CB62DB" w:rsidP="00B247AD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E6BCD63" w14:textId="77777777" w:rsidR="00B247AD" w:rsidRPr="00303307" w:rsidRDefault="00B247AD" w:rsidP="00303307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Results</w:t>
      </w:r>
      <w:r w:rsidR="00303307">
        <w:rPr>
          <w:rFonts w:ascii="Times New Roman" w:hAnsi="Times New Roman"/>
          <w:b/>
          <w:sz w:val="36"/>
          <w:szCs w:val="36"/>
        </w:rPr>
        <w:t xml:space="preserve"> </w:t>
      </w:r>
      <w:r w:rsidR="00303307">
        <w:rPr>
          <w:rFonts w:ascii="Times New Roman" w:hAnsi="Times New Roman"/>
          <w:color w:val="FF0000"/>
          <w:sz w:val="24"/>
          <w:szCs w:val="24"/>
        </w:rPr>
        <w:t>(R</w:t>
      </w:r>
      <w:r w:rsidR="007843CA" w:rsidRPr="00303307">
        <w:rPr>
          <w:rFonts w:ascii="Times New Roman" w:hAnsi="Times New Roman"/>
          <w:color w:val="FF0000"/>
          <w:sz w:val="24"/>
          <w:szCs w:val="24"/>
        </w:rPr>
        <w:t>ead exercises (S</w:t>
      </w:r>
      <w:r w:rsidRPr="00303307">
        <w:rPr>
          <w:rFonts w:ascii="Times New Roman" w:hAnsi="Times New Roman"/>
          <w:color w:val="FF0000"/>
          <w:sz w:val="24"/>
          <w:szCs w:val="24"/>
        </w:rPr>
        <w:t xml:space="preserve">ection </w:t>
      </w:r>
      <w:r w:rsidR="00371D0B">
        <w:rPr>
          <w:rFonts w:ascii="Times New Roman" w:hAnsi="Times New Roman"/>
          <w:color w:val="FF0000"/>
          <w:sz w:val="24"/>
          <w:szCs w:val="24"/>
        </w:rPr>
        <w:t>8</w:t>
      </w:r>
      <w:r w:rsidRPr="00303307">
        <w:rPr>
          <w:rFonts w:ascii="Times New Roman" w:hAnsi="Times New Roman"/>
          <w:color w:val="FF0000"/>
          <w:sz w:val="24"/>
          <w:szCs w:val="24"/>
        </w:rPr>
        <w:t>) before continuing.</w:t>
      </w:r>
      <w:r w:rsidR="00303307">
        <w:rPr>
          <w:rFonts w:ascii="Times New Roman" w:hAnsi="Times New Roman"/>
          <w:color w:val="FF0000"/>
          <w:sz w:val="24"/>
          <w:szCs w:val="24"/>
        </w:rPr>
        <w:t>)</w:t>
      </w:r>
      <w:r w:rsidR="00A60763" w:rsidRPr="00303307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14:paraId="58B3176B" w14:textId="77777777" w:rsidR="00BE4294" w:rsidRDefault="00BE4294" w:rsidP="00B247AD">
      <w:pPr>
        <w:pStyle w:val="ListParagraph"/>
        <w:ind w:left="0"/>
        <w:rPr>
          <w:rFonts w:ascii="Times New Roman" w:hAnsi="Times New Roman"/>
          <w:color w:val="FF0000"/>
          <w:sz w:val="24"/>
          <w:szCs w:val="24"/>
        </w:rPr>
      </w:pPr>
    </w:p>
    <w:p w14:paraId="69965682" w14:textId="77777777" w:rsidR="00AE09F7" w:rsidRPr="000D6E20" w:rsidRDefault="004875A5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reating</w:t>
      </w:r>
      <w:r w:rsidR="00AE09F7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line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or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dified 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plot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</w:p>
    <w:p w14:paraId="4781B5FB" w14:textId="77777777" w:rsidR="00D87F4A" w:rsidRDefault="00956263" w:rsidP="00303307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etting Up Domain &gt; </w:t>
      </w:r>
      <w:r w:rsidR="0053686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urface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reat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B9560A" w:rsidRPr="007650B7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Line/Rak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reate 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7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in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es at the given location on the 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table.</w:t>
      </w:r>
    </w:p>
    <w:p w14:paraId="562F4895" w14:textId="481F6E22" w:rsidR="00832B2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78D0E8A3" wp14:editId="69A3FE80">
            <wp:extent cx="5659507" cy="1620457"/>
            <wp:effectExtent l="19050" t="19050" r="17780" b="18415"/>
            <wp:docPr id="484" name="Picture 48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45.pn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859" cy="1630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05345" w14:textId="77777777" w:rsidR="00832B27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87616B" w14:textId="4BE76AB1" w:rsidR="0030330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07F4F5B3" wp14:editId="279E002D">
            <wp:extent cx="2689860" cy="2645382"/>
            <wp:effectExtent l="19050" t="19050" r="15240" b="22225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46.png"/>
                    <pic:cNvPicPr/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8"/>
                    <a:stretch/>
                  </pic:blipFill>
                  <pic:spPr bwMode="auto">
                    <a:xfrm>
                      <a:off x="0" y="0"/>
                      <a:ext cx="2703207" cy="26585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140AE" w14:textId="77777777" w:rsidR="00832B27" w:rsidRPr="0076440A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69"/>
        <w:gridCol w:w="711"/>
        <w:gridCol w:w="895"/>
        <w:gridCol w:w="711"/>
        <w:gridCol w:w="436"/>
      </w:tblGrid>
      <w:tr w:rsidR="00A47BBE" w:rsidRPr="0078635D" w14:paraId="428187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21F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Surface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B08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 xml:space="preserve"> x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4D4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E6D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x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7CEB3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1</w:t>
            </w:r>
          </w:p>
        </w:tc>
      </w:tr>
      <w:tr w:rsidR="00A47BBE" w:rsidRPr="0078635D" w14:paraId="024C265D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6E7A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1E9D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3785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3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D5A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4B2C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019A2D0E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60A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FC5B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134C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B53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0F3E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C0E0EB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2B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F6C4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8BB5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93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B45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BCB2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EE52077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FB2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754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7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0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472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611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4C6C6F9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B43E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EA7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4A4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728BE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C06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153532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89F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4925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EEF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7D8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6B3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68C5EED9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DA2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B9A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D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9583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3D1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</w:tbl>
    <w:p w14:paraId="0C68D8B8" w14:textId="77777777" w:rsidR="00AE09F7" w:rsidRPr="000D6E20" w:rsidRDefault="00AE09F7" w:rsidP="00EB5CFF">
      <w:pPr>
        <w:pStyle w:val="ListParagraph"/>
        <w:keepNext/>
        <w:numPr>
          <w:ilvl w:val="1"/>
          <w:numId w:val="25"/>
        </w:numPr>
        <w:spacing w:before="240" w:after="60" w:line="240" w:lineRule="auto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D</w:t>
      </w:r>
      <w:r w:rsidR="00F6794C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efining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ustom field functions for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,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EB5CF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efficient.</w:t>
      </w:r>
    </w:p>
    <w:p w14:paraId="2D4ED52D" w14:textId="77777777" w:rsidR="00A331C0" w:rsidRPr="00F6794C" w:rsidRDefault="00E07F94" w:rsidP="00A331C0">
      <w:pPr>
        <w:keepNext/>
        <w:spacing w:before="240"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User-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stom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Write the equation shown below and click 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You will need to 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ook up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the Field function and the buttons to enter the parameters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in the Definition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 Definitions of the variables and custom field function that need t</w:t>
      </w:r>
      <w:r w:rsidR="00935C05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 be defined are shown on tabl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below.</w:t>
      </w:r>
      <w:r w:rsidR="00A331C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4454DA04" w14:textId="5994A2D5" w:rsidR="00E07F94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637A630" wp14:editId="6D65C0DB">
            <wp:extent cx="5102087" cy="1200299"/>
            <wp:effectExtent l="19050" t="19050" r="22860" b="19050"/>
            <wp:docPr id="486" name="Picture 48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47.pn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800" cy="1212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CADEA" w14:textId="371ABC55" w:rsidR="00532E8C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7B7D1B6" wp14:editId="7E7F076E">
            <wp:extent cx="5095605" cy="1956435"/>
            <wp:effectExtent l="19050" t="19050" r="10160" b="24765"/>
            <wp:docPr id="487" name="Picture 48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48.png"/>
                    <pic:cNvPicPr/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82"/>
                    <a:stretch/>
                  </pic:blipFill>
                  <pic:spPr bwMode="auto">
                    <a:xfrm>
                      <a:off x="0" y="0"/>
                      <a:ext cx="5136391" cy="19720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8910B" w14:textId="77777777" w:rsidR="005F5C05" w:rsidRDefault="005F5C05" w:rsidP="00A331C0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8095" w:type="dxa"/>
        <w:jc w:val="center"/>
        <w:tblLayout w:type="fixed"/>
        <w:tblLook w:val="04A0" w:firstRow="1" w:lastRow="0" w:firstColumn="1" w:lastColumn="0" w:noHBand="0" w:noVBand="1"/>
      </w:tblPr>
      <w:tblGrid>
        <w:gridCol w:w="4047"/>
        <w:gridCol w:w="4048"/>
      </w:tblGrid>
      <w:tr w:rsidR="00CB0A59" w:rsidRPr="0091335E" w14:paraId="6F792D5C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4530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Function Name</w:t>
            </w:r>
          </w:p>
        </w:tc>
        <w:tc>
          <w:tcPr>
            <w:tcW w:w="4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81563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Definition</w:t>
            </w:r>
          </w:p>
        </w:tc>
      </w:tr>
      <w:tr w:rsidR="00CB0A59" w:rsidRPr="0091335E" w14:paraId="74796F95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1DAF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u*10+x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 xml:space="preserve"> (Modified U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6E67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10*Vx+x-60</w:t>
            </w:r>
          </w:p>
        </w:tc>
      </w:tr>
      <w:tr w:rsidR="009C0AFA" w:rsidRPr="0091335E" w14:paraId="60A5FA9E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AA53B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k*500+x</w:t>
            </w:r>
            <w:r w:rsidR="00467385" w:rsidRPr="005F5C05">
              <w:rPr>
                <w:rFonts w:ascii="Times" w:eastAsia="Times New Roman" w:hAnsi="Times" w:cs="Times"/>
                <w:color w:val="000000"/>
              </w:rPr>
              <w:t xml:space="preserve"> 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>(Modified TKE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1BD40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500*turb-kinetic-energy+x-60</w:t>
            </w:r>
          </w:p>
        </w:tc>
      </w:tr>
      <w:tr w:rsidR="009C0AFA" w:rsidRPr="0091335E" w14:paraId="298F20E4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C6C58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proofErr w:type="spellStart"/>
            <w:r w:rsidRPr="005F5C05">
              <w:rPr>
                <w:rFonts w:ascii="Times" w:eastAsia="Times New Roman" w:hAnsi="Times" w:cs="Times"/>
                <w:color w:val="000000"/>
              </w:rPr>
              <w:t>skinfriction</w:t>
            </w:r>
            <w:proofErr w:type="spellEnd"/>
            <w:r w:rsidRPr="005F5C05">
              <w:rPr>
                <w:rFonts w:ascii="Times" w:eastAsia="Times New Roman" w:hAnsi="Times" w:cs="Times"/>
                <w:color w:val="000000"/>
              </w:rPr>
              <w:t>-coefficient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549DA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x-wall-shear * 2 / density / 1.25 ^ 2</w:t>
            </w:r>
          </w:p>
        </w:tc>
      </w:tr>
    </w:tbl>
    <w:p w14:paraId="72ED857F" w14:textId="77777777" w:rsidR="00434711" w:rsidRDefault="00CB09BC" w:rsidP="00CB09BC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U </w:t>
      </w:r>
      <w:r w:rsidR="003B29A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modified TKE</w:t>
      </w:r>
    </w:p>
    <w:p w14:paraId="1D273B98" w14:textId="77777777" w:rsidR="00434711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52603C6" w14:textId="77777777" w:rsidR="003B29AF" w:rsidRPr="003B29AF" w:rsidRDefault="00A74358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I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nstruction for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plotting 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modified U is given here.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The only difference between modified U and modified TKE plot is a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different 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“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X-axis function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”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.</w:t>
      </w:r>
    </w:p>
    <w:p w14:paraId="1E6B7655" w14:textId="77777777" w:rsidR="003B29AF" w:rsidRDefault="003B29AF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1BA76596" w14:textId="77777777" w:rsidR="00CB09BC" w:rsidRPr="003733F6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et Up…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r w:rsidRPr="00434711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odified_u-10degree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xy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class website and click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</w:t>
      </w:r>
      <w:r w:rsidR="00CB09BC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7FF0E2A3" w14:textId="77777777" w:rsidR="005C1C7C" w:rsidRPr="00CD4C00" w:rsidRDefault="0091335E" w:rsidP="00CD4C00">
      <w:pPr>
        <w:keepNext/>
        <w:spacing w:before="240"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Note : Make sure about options as shown below.</w:t>
      </w:r>
    </w:p>
    <w:p w14:paraId="57337B6D" w14:textId="77777777" w:rsidR="0091335E" w:rsidRPr="00CD4C00" w:rsidRDefault="0091335E" w:rsidP="00434711">
      <w:pPr>
        <w:keepNext/>
        <w:spacing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Turn off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X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 and Turn on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Y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</w:p>
    <w:p w14:paraId="6D12FA4F" w14:textId="08BB7DB4" w:rsidR="0091335E" w:rsidRDefault="004F5BE3" w:rsidP="00434711">
      <w:pPr>
        <w:keepNext/>
        <w:spacing w:after="60" w:line="240" w:lineRule="auto"/>
        <w:jc w:val="center"/>
        <w:outlineLvl w:val="2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1BD20F46" wp14:editId="5102499D">
            <wp:extent cx="4380230" cy="3415565"/>
            <wp:effectExtent l="19050" t="19050" r="20320" b="13970"/>
            <wp:docPr id="488" name="Picture 48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49.png"/>
                    <pic:cNvPicPr/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0"/>
                    <a:stretch/>
                  </pic:blipFill>
                  <pic:spPr bwMode="auto">
                    <a:xfrm>
                      <a:off x="0" y="0"/>
                      <a:ext cx="4406251" cy="34358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99041" w14:textId="77777777" w:rsidR="0091335E" w:rsidRPr="00D87CE7" w:rsidRDefault="00891848" w:rsidP="003B29AF">
      <w:pPr>
        <w:keepNext/>
        <w:spacing w:before="240" w:after="0" w:line="240" w:lineRule="auto"/>
        <w:ind w:left="432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You can compare EFD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FD using the customizing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unctions 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(</w:t>
      </w:r>
      <w:r w:rsidR="00D005CA" w:rsidRPr="00D005C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rves…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)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n the lines you created as per below.</w:t>
      </w:r>
      <w:r w:rsidR="0091335E" w:rsidRPr="00D87CE7">
        <w:rPr>
          <w:rFonts w:ascii="Times New Roman" w:hAnsi="Times New Roman" w:hint="eastAsia"/>
          <w:bCs/>
          <w:color w:val="000000"/>
          <w:sz w:val="24"/>
          <w:szCs w:val="24"/>
          <w:lang w:eastAsia="ko-KR"/>
        </w:rPr>
        <w:t xml:space="preserve"> </w:t>
      </w:r>
      <w:r w:rsidR="0091335E" w:rsidRPr="00D87CE7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Be careful about the axis location as shown below</w:t>
      </w:r>
    </w:p>
    <w:p w14:paraId="4BBFC24A" w14:textId="4B6229AC" w:rsidR="00891848" w:rsidRDefault="00123A33" w:rsidP="003B29AF">
      <w:pPr>
        <w:keepNext/>
        <w:spacing w:after="60" w:line="240" w:lineRule="auto"/>
        <w:jc w:val="center"/>
        <w:outlineLvl w:val="2"/>
        <w:rPr>
          <w:noProof/>
        </w:rPr>
      </w:pPr>
      <w:r>
        <w:rPr>
          <w:noProof/>
        </w:rPr>
        <w:drawing>
          <wp:inline distT="0" distB="0" distL="0" distR="0" wp14:anchorId="0FE58819" wp14:editId="4CC86732">
            <wp:extent cx="4448175" cy="1991224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8" cy="200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5EF6" w14:textId="77777777" w:rsidR="00AE09F7" w:rsidRPr="003733F6" w:rsidRDefault="003733F6" w:rsidP="003733F6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oefficient</w:t>
      </w:r>
    </w:p>
    <w:p w14:paraId="4880C12F" w14:textId="77777777" w:rsidR="00AE09F7" w:rsidRDefault="00AE09F7" w:rsidP="00AF5CBE">
      <w:pPr>
        <w:pStyle w:val="ListParagraph"/>
        <w:keepNext/>
        <w:spacing w:after="0" w:line="240" w:lineRule="auto"/>
        <w:ind w:left="108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E7FFC4C" w14:textId="77777777" w:rsidR="009C0AFA" w:rsidRPr="00AF5CBE" w:rsidRDefault="009834E4" w:rsidP="003B4093">
      <w:pPr>
        <w:keepNext/>
        <w:spacing w:after="6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6D27F8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="006D27F8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&gt;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proofErr w:type="spellStart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kin_Friction_bot_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wall.xy</w:t>
      </w:r>
      <w:proofErr w:type="spellEnd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</w:t>
      </w:r>
      <w:r w:rsidR="0071143F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lass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website and click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.</w:t>
      </w:r>
    </w:p>
    <w:p w14:paraId="5EFEA961" w14:textId="77777777" w:rsidR="009C0AFA" w:rsidRPr="00C90723" w:rsidRDefault="0064782F" w:rsidP="00C90723">
      <w:pPr>
        <w:keepNext/>
        <w:spacing w:before="240" w:after="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parameters as per below and click </w:t>
      </w:r>
      <w:r w:rsidR="009C0AFA" w:rsidRPr="00C90723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.</w:t>
      </w:r>
    </w:p>
    <w:p w14:paraId="6AB4C9CC" w14:textId="1CEC8219" w:rsidR="00B253BC" w:rsidRPr="009C0AFA" w:rsidRDefault="004F5BE3" w:rsidP="00C90723">
      <w:pPr>
        <w:pStyle w:val="ListParagraph"/>
        <w:keepNext/>
        <w:spacing w:after="60" w:line="240" w:lineRule="auto"/>
        <w:ind w:left="0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847AD15" wp14:editId="65AE9A8A">
            <wp:extent cx="3994853" cy="3117215"/>
            <wp:effectExtent l="19050" t="19050" r="24765" b="26035"/>
            <wp:docPr id="495" name="Picture 49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50.png"/>
                    <pic:cNvPicPr/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0"/>
                    <a:stretch/>
                  </pic:blipFill>
                  <pic:spPr bwMode="auto">
                    <a:xfrm>
                      <a:off x="0" y="0"/>
                      <a:ext cx="4004251" cy="31245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E95F7" w14:textId="77777777" w:rsidR="00AE09F7" w:rsidRDefault="00AE09F7" w:rsidP="00AE09F7">
      <w:pPr>
        <w:pStyle w:val="ListParagraph"/>
        <w:keepNext/>
        <w:spacing w:before="240" w:after="6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BBEC10" w14:textId="77777777" w:rsidR="00622695" w:rsidRDefault="00EC39B2" w:rsidP="00622695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change the axis by clicking </w:t>
      </w:r>
      <w:r w:rsidR="0081141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xes…</w:t>
      </w: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under XY plot.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x-axis min and max to 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60 </w:t>
      </w:r>
      <w:r w:rsidR="009C0AFA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130</w:t>
      </w:r>
      <w:r w:rsidR="009C0AF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spectively</w:t>
      </w:r>
      <w:r w:rsid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(uncheck Auto Range)</w:t>
      </w:r>
      <w:r w:rsidR="0004766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lick </w:t>
      </w:r>
      <w:r w:rsidR="00047665" w:rsidRPr="00047665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pply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B253BC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hange the y-axis max and min to 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4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-1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respectively.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Apply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nd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Plot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gain.</w:t>
      </w:r>
    </w:p>
    <w:p w14:paraId="4C5BF8A7" w14:textId="77777777" w:rsidR="00622695" w:rsidRPr="00622695" w:rsidRDefault="00622695" w:rsidP="00622695">
      <w:pPr>
        <w:keepNext/>
        <w:spacing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</w:p>
    <w:p w14:paraId="7F5F0C82" w14:textId="48FF6A58" w:rsidR="00B253BC" w:rsidRDefault="00123A33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</w:rPr>
        <w:drawing>
          <wp:inline distT="0" distB="0" distL="0" distR="0" wp14:anchorId="099F7B1A" wp14:editId="301A207C">
            <wp:extent cx="5943600" cy="266065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FE25D" w14:textId="77777777" w:rsidR="0081141A" w:rsidRDefault="0081141A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6B4C15D3" w14:textId="77777777" w:rsidR="002A5D1E" w:rsidRDefault="002A5D1E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2C236831" w14:textId="766B9A43" w:rsidR="008063F4" w:rsidRDefault="008063F4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909FF64" w14:textId="77777777" w:rsidR="00132F3C" w:rsidRDefault="00132F3C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6560DF57" w14:textId="77777777" w:rsidR="00831B49" w:rsidRDefault="00831B49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Total friction</w:t>
      </w:r>
    </w:p>
    <w:p w14:paraId="5064E7A5" w14:textId="77777777" w:rsidR="00BB0F7F" w:rsidRDefault="00BB0F7F" w:rsidP="00BB0F7F">
      <w:pPr>
        <w:pStyle w:val="ListParagraph"/>
        <w:keepNext/>
        <w:spacing w:before="240"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A177304" w14:textId="77777777" w:rsidR="00831B49" w:rsidRPr="00BB0F7F" w:rsidRDefault="00831B49" w:rsidP="00AB128F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 &gt; Report</w:t>
      </w:r>
      <w:r w:rsidR="002B262F"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&gt; Forces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zone where you want to calculate the total force then select print. This will print a report as per below</w:t>
      </w:r>
    </w:p>
    <w:p w14:paraId="00A444A3" w14:textId="1344BC12" w:rsidR="00831B49" w:rsidRDefault="004F5BE3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4EEFBB28" wp14:editId="36D713E9">
            <wp:extent cx="4598983" cy="2204085"/>
            <wp:effectExtent l="19050" t="19050" r="11430" b="24765"/>
            <wp:docPr id="499" name="Picture 49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51.png"/>
                    <pic:cNvPicPr/>
                  </pic:nvPicPr>
                  <pic:blipFill rotWithShape="1"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4"/>
                    <a:stretch/>
                  </pic:blipFill>
                  <pic:spPr bwMode="auto">
                    <a:xfrm>
                      <a:off x="0" y="0"/>
                      <a:ext cx="4613746" cy="22111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9CF12" w14:textId="77777777" w:rsidR="00655116" w:rsidRDefault="00655116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7CB9C5AB" w14:textId="77777777" w:rsidR="00831B49" w:rsidRDefault="00D9191F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2384C95" wp14:editId="34DEC94B">
            <wp:extent cx="5936615" cy="1221740"/>
            <wp:effectExtent l="19050" t="19050" r="26035" b="165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2217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13E8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527F823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9673AB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84577A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0CC38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0B4BA0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0515EA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CAA25A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728B5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57B01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0C34E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D558E9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64C953E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06499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340CB38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7C0D5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BD5E0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71CEF96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20174D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62A953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ABAB0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CC5CDF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inding the pressure difference between inlet and outlet. </w:t>
      </w:r>
    </w:p>
    <w:p w14:paraId="09139548" w14:textId="77777777" w:rsidR="00AE09F7" w:rsidRDefault="00AE09F7" w:rsidP="006C70C6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F529C75" w14:textId="77777777" w:rsidR="00AE09F7" w:rsidRPr="006C70C6" w:rsidRDefault="00AE09F7" w:rsidP="00EB4B28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simply write pressure at bottom wall </w:t>
      </w:r>
      <w:r w:rsidR="00EC39B2"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to a file </w:t>
      </w: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take the difference of pressure at inlet and outlet.</w:t>
      </w:r>
    </w:p>
    <w:p w14:paraId="2F492246" w14:textId="0E957196" w:rsidR="00AE09F7" w:rsidRPr="00EB4B28" w:rsidRDefault="004F5BE3" w:rsidP="00EB4B28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6333CC5" wp14:editId="6F05227B">
            <wp:extent cx="3829975" cy="3013710"/>
            <wp:effectExtent l="19050" t="19050" r="18415" b="15240"/>
            <wp:docPr id="500" name="Picture 50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52.png"/>
                    <pic:cNvPicPr/>
                  </pic:nvPicPr>
                  <pic:blipFill rotWithShape="1"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9"/>
                    <a:stretch/>
                  </pic:blipFill>
                  <pic:spPr bwMode="auto">
                    <a:xfrm>
                      <a:off x="0" y="0"/>
                      <a:ext cx="3830707" cy="30142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4B53E" w14:textId="77777777" w:rsidR="00AE09F7" w:rsidRDefault="00EE7C3D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660A1B9E" wp14:editId="2CD267EC">
            <wp:extent cx="5638098" cy="2922990"/>
            <wp:effectExtent l="19050" t="19050" r="2032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971" cy="292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9CEE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5A29941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9DE34B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986197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E497ED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08A5302C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4435CFFE" w14:textId="3308C777" w:rsidR="001B3FF6" w:rsidRDefault="001B3FF6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2D8E097" w14:textId="77777777" w:rsidR="00132F3C" w:rsidRDefault="00132F3C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F790C1A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Plotting contours, velocity vectors and streamlines.</w:t>
      </w:r>
    </w:p>
    <w:p w14:paraId="41D23090" w14:textId="77777777" w:rsidR="00AE09F7" w:rsidRDefault="00AE09F7" w:rsidP="00F85A7C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79DEC77" w14:textId="77777777" w:rsidR="002A5D1E" w:rsidRPr="00C87D72" w:rsidRDefault="002A5D1E" w:rsidP="00284391">
      <w:pPr>
        <w:keepNext/>
        <w:spacing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fer to previous manuals for lab 1 and 2 for plotting streams, velocity vectors and pressure distributions.</w:t>
      </w:r>
      <w:r w:rsidR="00E443DC"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You can change the scales and levels for vectors and streamlines respectively to show the separation region.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ew examples are shown </w:t>
      </w:r>
      <w:r w:rsidR="00C55649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at 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below.</w:t>
      </w:r>
    </w:p>
    <w:p w14:paraId="40855724" w14:textId="46520BC9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549AEEDE" wp14:editId="2B4968C1">
            <wp:extent cx="5840460" cy="2601595"/>
            <wp:effectExtent l="19050" t="19050" r="27305" b="27305"/>
            <wp:docPr id="501" name="Picture 50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53.png"/>
                    <pic:cNvPicPr/>
                  </pic:nvPicPr>
                  <pic:blipFill rotWithShape="1"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2"/>
                    <a:stretch/>
                  </pic:blipFill>
                  <pic:spPr bwMode="auto">
                    <a:xfrm>
                      <a:off x="0" y="0"/>
                      <a:ext cx="5886127" cy="26219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90D03" w14:textId="77777777" w:rsidR="009B711B" w:rsidRPr="00D67ACC" w:rsidRDefault="009B711B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3752E3E" w14:textId="0088F51F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21305D7C" wp14:editId="073E8E3B">
            <wp:extent cx="5819140" cy="2106200"/>
            <wp:effectExtent l="19050" t="19050" r="10160" b="27940"/>
            <wp:docPr id="503" name="Picture 50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54.png"/>
                    <pic:cNvPicPr/>
                  </pic:nvPicPr>
                  <pic:blipFill rotWithShape="1"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26"/>
                    <a:stretch/>
                  </pic:blipFill>
                  <pic:spPr bwMode="auto">
                    <a:xfrm>
                      <a:off x="0" y="0"/>
                      <a:ext cx="5842859" cy="21147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BC7A2" w14:textId="77777777" w:rsidR="002A5D1E" w:rsidRDefault="002A5D1E" w:rsidP="002A5D1E">
      <w:pPr>
        <w:pStyle w:val="ListParagraph"/>
        <w:keepNext/>
        <w:spacing w:before="240" w:after="60" w:line="240" w:lineRule="auto"/>
        <w:ind w:left="0"/>
        <w:outlineLvl w:val="3"/>
        <w:rPr>
          <w:noProof/>
        </w:rPr>
      </w:pPr>
    </w:p>
    <w:p w14:paraId="74A653C9" w14:textId="6EABF432" w:rsidR="00A65415" w:rsidRDefault="00400D21" w:rsidP="00804E16">
      <w:pPr>
        <w:pStyle w:val="ListParagraph"/>
        <w:keepNext/>
        <w:spacing w:before="240" w:after="60" w:line="240" w:lineRule="auto"/>
        <w:ind w:left="0"/>
        <w:jc w:val="center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zh-CN"/>
        </w:rPr>
        <w:drawing>
          <wp:inline distT="0" distB="0" distL="0" distR="0" wp14:anchorId="55C405D2" wp14:editId="40625853">
            <wp:extent cx="5943600" cy="3048000"/>
            <wp:effectExtent l="0" t="0" r="0" b="0"/>
            <wp:docPr id="61" name="Picture 6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, Word&#10;&#10;Description automatically generated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9403B" w14:textId="77777777" w:rsidR="00A65415" w:rsidRDefault="00A65415" w:rsidP="00A65415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E51D4CD" w14:textId="77777777" w:rsidR="00CF45C9" w:rsidRDefault="00CF45C9" w:rsidP="00E443DC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45D8D40" w14:textId="77777777" w:rsidR="00A65415" w:rsidRDefault="00A65415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4007C62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1B094EC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E4DC2A0" w14:textId="77777777" w:rsidR="002B3C72" w:rsidRDefault="002B3C72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8306A5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46D547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14E3B8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14EDC9A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971ADA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1FB1D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FF74F18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DA1FD1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777674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408403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B9381E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4EB362F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E8A9CE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B28FF5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B49607A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07042F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D384D13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3F1AF1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9D7C3DF" w14:textId="6984D801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5F7E46" w14:textId="77777777" w:rsidR="00132F3C" w:rsidRDefault="00132F3C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582482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2161F9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5C6922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CC5FA45" w14:textId="77777777" w:rsidR="007665E7" w:rsidRPr="009A7F1B" w:rsidRDefault="00601931" w:rsidP="009A7F1B">
      <w:pPr>
        <w:pStyle w:val="ListParagraph"/>
        <w:keepNext/>
        <w:numPr>
          <w:ilvl w:val="0"/>
          <w:numId w:val="4"/>
        </w:numPr>
        <w:spacing w:before="240" w:after="60" w:line="240" w:lineRule="auto"/>
        <w:outlineLvl w:val="3"/>
        <w:rPr>
          <w:rFonts w:ascii="Times New Roman" w:eastAsia="SimSun" w:hAnsi="Times New Roman"/>
          <w:b/>
          <w:bCs/>
          <w:color w:val="000000"/>
          <w:sz w:val="36"/>
          <w:szCs w:val="36"/>
          <w:lang w:eastAsia="zh-CN"/>
        </w:rPr>
      </w:pPr>
      <w:r>
        <w:rPr>
          <w:rFonts w:ascii="Times New Roman" w:hAnsi="Times New Roman"/>
          <w:b/>
          <w:sz w:val="36"/>
          <w:szCs w:val="36"/>
        </w:rPr>
        <w:t>Data Analysis and Discussion</w:t>
      </w:r>
    </w:p>
    <w:p w14:paraId="321F01A2" w14:textId="77777777" w:rsidR="00FD790D" w:rsidRPr="00A835AF" w:rsidRDefault="00FD790D" w:rsidP="00FD790D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8E7226" w14:textId="77777777" w:rsidR="0089692D" w:rsidRDefault="00F54836" w:rsidP="003B1AB4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out separation</w:t>
      </w:r>
      <w:r w:rsidR="00C53445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4 degree)</w:t>
      </w:r>
      <w:r w:rsidR="003B1AB4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0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75BE14E3" w14:textId="77777777" w:rsidR="00601931" w:rsidRPr="00C82F19" w:rsidRDefault="00601931" w:rsidP="00601931">
      <w:pPr>
        <w:pStyle w:val="ListParagraph"/>
        <w:spacing w:after="0" w:line="240" w:lineRule="auto"/>
        <w:ind w:left="375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83436B0" w14:textId="77777777" w:rsidR="00C80FCB" w:rsidRPr="00C82F19" w:rsidRDefault="00C53445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Run simulations for </w:t>
      </w:r>
      <w:r w:rsidR="00C80FCB"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>4 degree half angle diffuser with k-ε model.</w:t>
      </w:r>
    </w:p>
    <w:p w14:paraId="2622B8E8" w14:textId="77777777" w:rsidR="0089692D" w:rsidRPr="00F54836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>Run simulations for 4 degree half angle diffuser with SST model.</w:t>
      </w:r>
    </w:p>
    <w:p w14:paraId="1D1C7440" w14:textId="77777777" w:rsidR="00325C1F" w:rsidRPr="00F54836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Questions: </w:t>
      </w:r>
    </w:p>
    <w:p w14:paraId="67A4782A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Do you observe separations 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or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? (use streamlines)</w:t>
      </w:r>
    </w:p>
    <w:p w14:paraId="2BA2D6F3" w14:textId="77777777" w:rsidR="0089692D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 regarding modified u, modified TKE, and the variables in the following table?</w:t>
      </w:r>
    </w:p>
    <w:tbl>
      <w:tblPr>
        <w:tblW w:w="85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5"/>
        <w:gridCol w:w="2930"/>
        <w:gridCol w:w="2930"/>
      </w:tblGrid>
      <w:tr w:rsidR="008D421E" w:rsidRPr="0091335E" w14:paraId="30A7FD7D" w14:textId="77777777" w:rsidTr="00361B93">
        <w:trPr>
          <w:jc w:val="center"/>
        </w:trPr>
        <w:tc>
          <w:tcPr>
            <w:tcW w:w="2695" w:type="dxa"/>
            <w:vAlign w:val="center"/>
          </w:tcPr>
          <w:p w14:paraId="211CED23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urbulent model</w:t>
            </w:r>
          </w:p>
        </w:tc>
        <w:tc>
          <w:tcPr>
            <w:tcW w:w="2930" w:type="dxa"/>
          </w:tcPr>
          <w:p w14:paraId="6DC22EC7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 w:rsidR="00BD4F9E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0" w:type="dxa"/>
          </w:tcPr>
          <w:p w14:paraId="4D898B0B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 (N)</w:t>
            </w:r>
          </w:p>
        </w:tc>
      </w:tr>
      <w:tr w:rsidR="008D421E" w:rsidRPr="0091335E" w14:paraId="4F7450C4" w14:textId="77777777" w:rsidTr="00361B93">
        <w:trPr>
          <w:trHeight w:val="260"/>
          <w:jc w:val="center"/>
        </w:trPr>
        <w:tc>
          <w:tcPr>
            <w:tcW w:w="2695" w:type="dxa"/>
            <w:vAlign w:val="center"/>
          </w:tcPr>
          <w:p w14:paraId="37B46BBE" w14:textId="77777777" w:rsidR="008D421E" w:rsidRPr="00A43034" w:rsidRDefault="00DB0940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0" w:type="dxa"/>
          </w:tcPr>
          <w:p w14:paraId="1F962EDE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5F90C22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129470A7" w14:textId="77777777" w:rsidTr="00361B93">
        <w:trPr>
          <w:jc w:val="center"/>
        </w:trPr>
        <w:tc>
          <w:tcPr>
            <w:tcW w:w="2695" w:type="dxa"/>
            <w:vAlign w:val="center"/>
          </w:tcPr>
          <w:p w14:paraId="3C4B54CE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0" w:type="dxa"/>
          </w:tcPr>
          <w:p w14:paraId="3101485D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1941F659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58C49D3C" w14:textId="77777777" w:rsidTr="00361B93">
        <w:trPr>
          <w:jc w:val="center"/>
        </w:trPr>
        <w:tc>
          <w:tcPr>
            <w:tcW w:w="2695" w:type="dxa"/>
            <w:vAlign w:val="center"/>
          </w:tcPr>
          <w:p w14:paraId="63B2729C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0" w:type="dxa"/>
          </w:tcPr>
          <w:p w14:paraId="4FE3B080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6CF6F29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</w:tbl>
    <w:p w14:paraId="09D0EAA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2EC7CD8F" w14:textId="77777777" w:rsidR="00361B93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601931">
        <w:rPr>
          <w:rFonts w:ascii="Times New Roman" w:eastAsia="SimSun" w:hAnsi="Times New Roman"/>
          <w:bCs/>
          <w:color w:val="0070C0"/>
          <w:sz w:val="24"/>
          <w:szCs w:val="24"/>
        </w:rPr>
        <w:t xml:space="preserve"> 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2): </w:t>
      </w:r>
    </w:p>
    <w:p w14:paraId="4225B134" w14:textId="77777777" w:rsidR="00134192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1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134192">
        <w:rPr>
          <w:rFonts w:ascii="Times New Roman" w:eastAsia="SimSun" w:hAnsi="Times New Roman"/>
          <w:bCs/>
          <w:sz w:val="24"/>
          <w:szCs w:val="24"/>
        </w:rPr>
        <w:t>R</w:t>
      </w:r>
      <w:r w:rsidRPr="00325C1F">
        <w:rPr>
          <w:rFonts w:ascii="Times New Roman" w:eastAsia="SimSun" w:hAnsi="Times New Roman"/>
          <w:bCs/>
          <w:sz w:val="24"/>
          <w:szCs w:val="24"/>
        </w:rPr>
        <w:t>esidual history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2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M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odified u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vs. x </w:t>
      </w:r>
      <w:r w:rsidRPr="00325C1F">
        <w:rPr>
          <w:rFonts w:ascii="Times New Roman" w:eastAsia="SimSun" w:hAnsi="Times New Roman"/>
          <w:bCs/>
          <w:sz w:val="24"/>
          <w:szCs w:val="24"/>
        </w:rPr>
        <w:t>(3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Modified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TKE vs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. x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4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3629BE" w:rsidRPr="00325C1F">
        <w:rPr>
          <w:rFonts w:ascii="Times New Roman" w:eastAsia="SimSun" w:hAnsi="Times New Roman"/>
          <w:bCs/>
          <w:sz w:val="24"/>
          <w:szCs w:val="24"/>
        </w:rPr>
        <w:t xml:space="preserve"> of pressure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</w:p>
    <w:p w14:paraId="3B0BF1F4" w14:textId="77777777" w:rsidR="008D421E" w:rsidRPr="00325C1F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5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of axial velocity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6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Velocity vectors and streamlines</w:t>
      </w:r>
    </w:p>
    <w:p w14:paraId="544E0437" w14:textId="77777777" w:rsidR="008D421E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ed</w:t>
      </w:r>
      <w:r w:rsidRPr="00601931">
        <w:rPr>
          <w:rFonts w:ascii="Times New Roman" w:eastAsia="SimSun" w:hAnsi="Times New Roman"/>
          <w:bCs/>
          <w:sz w:val="24"/>
          <w:szCs w:val="24"/>
        </w:rPr>
        <w:t>: the above table with values.</w:t>
      </w:r>
    </w:p>
    <w:p w14:paraId="5004A55F" w14:textId="77777777" w:rsidR="00F922A2" w:rsidRPr="00F922A2" w:rsidRDefault="00F922A2" w:rsidP="008D421E">
      <w:pPr>
        <w:spacing w:after="0" w:line="240" w:lineRule="auto"/>
        <w:rPr>
          <w:rFonts w:ascii="Times New Roman" w:eastAsia="SimSun" w:hAnsi="Times New Roman"/>
          <w:b/>
          <w:bCs/>
          <w:color w:val="993300"/>
          <w:sz w:val="40"/>
          <w:szCs w:val="24"/>
        </w:rPr>
      </w:pPr>
    </w:p>
    <w:p w14:paraId="5D48FCDC" w14:textId="77777777" w:rsidR="00325C1F" w:rsidRDefault="00C82F19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 separation</w:t>
      </w:r>
      <w:r w:rsidR="00C53445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10 degree)</w:t>
      </w:r>
      <w:r w:rsidR="003B1AB4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2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  <w:r w:rsidR="008D421E"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: </w:t>
      </w:r>
      <w:bookmarkStart w:id="0" w:name="_Ref87173525"/>
    </w:p>
    <w:p w14:paraId="54196B79" w14:textId="77777777" w:rsidR="004648AD" w:rsidRPr="00C82F19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6E3CDBD8" w14:textId="77777777" w:rsidR="002767E6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bookmarkStart w:id="1" w:name="_Ref87173500"/>
      <w:bookmarkEnd w:id="0"/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k-ε model.</w:t>
      </w:r>
    </w:p>
    <w:bookmarkEnd w:id="1"/>
    <w:p w14:paraId="2FCAD3F9" w14:textId="77777777" w:rsidR="00325C1F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SST model.</w:t>
      </w:r>
    </w:p>
    <w:p w14:paraId="1332BD85" w14:textId="77777777" w:rsidR="00325C1F" w:rsidRPr="00325C1F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Questions:</w:t>
      </w:r>
    </w:p>
    <w:p w14:paraId="1C9D446D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Do you observe separations 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1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or</w:t>
      </w:r>
      <w:r w:rsid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2</w:t>
      </w:r>
      <w:r w:rsidRPr="00325C1F">
        <w:rPr>
          <w:rFonts w:ascii="Times New Roman" w:eastAsia="SimSun" w:hAnsi="Times New Roman"/>
          <w:bCs/>
          <w:sz w:val="24"/>
          <w:szCs w:val="24"/>
        </w:rPr>
        <w:t>? (using streamlines)</w:t>
      </w:r>
    </w:p>
    <w:p w14:paraId="5856CA69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Comparing with EFD data, 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2.</w:t>
      </w:r>
      <w:r w:rsidR="00206C8E">
        <w:rPr>
          <w:rFonts w:ascii="Times New Roman" w:eastAsia="SimSun" w:hAnsi="Times New Roman"/>
          <w:bCs/>
          <w:sz w:val="24"/>
          <w:szCs w:val="24"/>
        </w:rPr>
        <w:t>2 on the following aspects: (1) Modified velocity (2) Modified TKE (3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Skin friction fact</w:t>
      </w:r>
      <w:r w:rsidR="00206C8E">
        <w:rPr>
          <w:rFonts w:ascii="Times New Roman" w:eastAsia="SimSun" w:hAnsi="Times New Roman"/>
          <w:bCs/>
          <w:sz w:val="24"/>
          <w:szCs w:val="24"/>
        </w:rPr>
        <w:t>or on top and bottom walls (4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Variables in the following table.</w:t>
      </w:r>
    </w:p>
    <w:tbl>
      <w:tblPr>
        <w:tblW w:w="8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934"/>
        <w:gridCol w:w="2934"/>
      </w:tblGrid>
      <w:tr w:rsidR="008D421E" w:rsidRPr="0091335E" w14:paraId="34ED0FE4" w14:textId="77777777" w:rsidTr="00361B93">
        <w:trPr>
          <w:jc w:val="center"/>
        </w:trPr>
        <w:tc>
          <w:tcPr>
            <w:tcW w:w="2700" w:type="dxa"/>
            <w:vAlign w:val="center"/>
          </w:tcPr>
          <w:p w14:paraId="149FFC8F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urbulent models</w:t>
            </w:r>
          </w:p>
        </w:tc>
        <w:tc>
          <w:tcPr>
            <w:tcW w:w="2934" w:type="dxa"/>
            <w:vAlign w:val="center"/>
          </w:tcPr>
          <w:p w14:paraId="58A8A854" w14:textId="77777777" w:rsidR="008D421E" w:rsidRPr="007F6BFF" w:rsidRDefault="00BD4F9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4" w:type="dxa"/>
            <w:vAlign w:val="center"/>
          </w:tcPr>
          <w:p w14:paraId="594E8910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</w:t>
            </w:r>
            <w:r w:rsidR="00831B49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 (N)</w:t>
            </w:r>
          </w:p>
        </w:tc>
      </w:tr>
      <w:tr w:rsidR="008D421E" w:rsidRPr="0091335E" w14:paraId="25527D64" w14:textId="77777777" w:rsidTr="00361B93">
        <w:trPr>
          <w:trHeight w:val="260"/>
          <w:jc w:val="center"/>
        </w:trPr>
        <w:tc>
          <w:tcPr>
            <w:tcW w:w="2700" w:type="dxa"/>
            <w:vAlign w:val="center"/>
          </w:tcPr>
          <w:p w14:paraId="058778F2" w14:textId="77777777" w:rsidR="008D421E" w:rsidRPr="007F6BFF" w:rsidRDefault="00DB0940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4" w:type="dxa"/>
            <w:vAlign w:val="center"/>
          </w:tcPr>
          <w:p w14:paraId="39378A9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22CCC947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50853F20" w14:textId="77777777" w:rsidTr="00361B93">
        <w:trPr>
          <w:jc w:val="center"/>
        </w:trPr>
        <w:tc>
          <w:tcPr>
            <w:tcW w:w="2700" w:type="dxa"/>
            <w:vAlign w:val="center"/>
          </w:tcPr>
          <w:p w14:paraId="68A11B93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4" w:type="dxa"/>
            <w:vAlign w:val="center"/>
          </w:tcPr>
          <w:p w14:paraId="07ABC3BA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63806A92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6412C675" w14:textId="77777777" w:rsidTr="00361B93">
        <w:trPr>
          <w:jc w:val="center"/>
        </w:trPr>
        <w:tc>
          <w:tcPr>
            <w:tcW w:w="2700" w:type="dxa"/>
            <w:vAlign w:val="center"/>
          </w:tcPr>
          <w:p w14:paraId="22D3918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4" w:type="dxa"/>
            <w:vAlign w:val="center"/>
          </w:tcPr>
          <w:p w14:paraId="2982DF41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1CBB9A15" w14:textId="77777777" w:rsidR="008D421E" w:rsidRPr="007F6BFF" w:rsidRDefault="008D421E" w:rsidP="00325C1F">
            <w:pPr>
              <w:keepNext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</w:tbl>
    <w:p w14:paraId="3F546480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If any separation shown, where is the separation point on the diffuser bottom wall (x=?) and where does the flow reattach to the diffuser</w:t>
      </w:r>
      <w:r w:rsidR="00361B93">
        <w:rPr>
          <w:rFonts w:ascii="Times New Roman" w:eastAsia="SimSun" w:hAnsi="Times New Roman"/>
          <w:bCs/>
          <w:sz w:val="24"/>
          <w:szCs w:val="24"/>
        </w:rPr>
        <w:t xml:space="preserve"> bottom wall again (x=?) (</w:t>
      </w:r>
      <w:r w:rsidRPr="007F6BFF">
        <w:rPr>
          <w:rFonts w:ascii="Times New Roman" w:eastAsia="SimSun" w:hAnsi="Times New Roman"/>
          <w:bCs/>
          <w:sz w:val="24"/>
          <w:szCs w:val="24"/>
        </w:rPr>
        <w:t>use wall friction factor)</w:t>
      </w:r>
    </w:p>
    <w:p w14:paraId="23A04EDB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Do you find any separation on the top wall?</w:t>
      </w:r>
    </w:p>
    <w:p w14:paraId="57FDDE8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414FD3DD" w14:textId="77777777" w:rsidR="00361B93" w:rsidRPr="00822DC6" w:rsidRDefault="008D421E" w:rsidP="00822DC6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822DC6">
        <w:rPr>
          <w:rFonts w:ascii="Times New Roman" w:eastAsia="SimSun" w:hAnsi="Times New Roman"/>
          <w:b/>
          <w:bCs/>
          <w:sz w:val="24"/>
          <w:szCs w:val="24"/>
        </w:rPr>
        <w:t xml:space="preserve"> 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2): </w:t>
      </w:r>
    </w:p>
    <w:p w14:paraId="2E7F9CCE" w14:textId="77777777" w:rsidR="008D421E" w:rsidRPr="007F6BFF" w:rsidRDefault="00D45487" w:rsidP="00B52B99">
      <w:pPr>
        <w:spacing w:after="0" w:line="240" w:lineRule="auto"/>
        <w:ind w:left="432"/>
        <w:jc w:val="both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1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Residual histor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2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u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3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TKE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4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Skin friction factor distributions on top and bottom walls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5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pressure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6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axial velocit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7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Velocity vectors and streamlines with appropriate scales showing the separation region if the simulation shows separated flows.</w:t>
      </w:r>
    </w:p>
    <w:p w14:paraId="70AF444E" w14:textId="77777777" w:rsidR="008D421E" w:rsidRPr="00822DC6" w:rsidRDefault="008D421E" w:rsidP="00822DC6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: </w:t>
      </w:r>
      <w:r w:rsidRPr="00822DC6">
        <w:rPr>
          <w:rFonts w:ascii="Times New Roman" w:eastAsia="SimSun" w:hAnsi="Times New Roman"/>
          <w:bCs/>
          <w:sz w:val="24"/>
          <w:szCs w:val="24"/>
        </w:rPr>
        <w:t>The above table with values.</w:t>
      </w:r>
    </w:p>
    <w:p w14:paraId="0EDC4A64" w14:textId="77777777" w:rsidR="008D421E" w:rsidRPr="007461A0" w:rsidRDefault="00F54836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FF0000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FF0000"/>
          <w:sz w:val="28"/>
          <w:szCs w:val="28"/>
        </w:rPr>
        <w:t xml:space="preserve"> </w:t>
      </w:r>
      <w:r w:rsidR="008D421E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>Questions need to</w:t>
      </w:r>
      <w:r w:rsidR="007461A0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be answered in CFD Lab3 report</w:t>
      </w:r>
    </w:p>
    <w:p w14:paraId="341EA117" w14:textId="77777777" w:rsidR="004648AD" w:rsidRPr="00F54836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616C321" w14:textId="77777777" w:rsidR="008D421E" w:rsidRPr="00361B93" w:rsidRDefault="00361B93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 xml:space="preserve">Questions in exercises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1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>-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 xml:space="preserve">2. </w:t>
      </w:r>
    </w:p>
    <w:p w14:paraId="02487F51" w14:textId="77777777" w:rsidR="008D421E" w:rsidRPr="00643A6F" w:rsidRDefault="008D421E" w:rsidP="00C82F19">
      <w:pPr>
        <w:pStyle w:val="ListParagraph"/>
        <w:numPr>
          <w:ilvl w:val="2"/>
          <w:numId w:val="24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61B93">
        <w:rPr>
          <w:rFonts w:ascii="Times New Roman" w:eastAsia="SimSun" w:hAnsi="Times New Roman"/>
          <w:bCs/>
          <w:sz w:val="24"/>
          <w:szCs w:val="24"/>
        </w:rPr>
        <w:t xml:space="preserve">By analyzing the results from exercise 1 and exercise 2, what can be concluded about the capability of k- ε and </w:t>
      </w:r>
      <w:r w:rsidR="00DB0940" w:rsidRPr="00361B93">
        <w:rPr>
          <w:rFonts w:ascii="Times New Roman" w:eastAsia="SimSun" w:hAnsi="Times New Roman"/>
          <w:bCs/>
          <w:sz w:val="24"/>
          <w:szCs w:val="24"/>
        </w:rPr>
        <w:t>SST</w:t>
      </w:r>
      <w:r w:rsidRPr="00361B93">
        <w:rPr>
          <w:rFonts w:ascii="Times New Roman" w:eastAsia="SimSun" w:hAnsi="Times New Roman"/>
          <w:bCs/>
          <w:sz w:val="24"/>
          <w:szCs w:val="24"/>
        </w:rPr>
        <w:t xml:space="preserve"> models to simulate turbulent flows inside a diffuser with and without separations?</w:t>
      </w:r>
      <w:r w:rsidR="003B1AB4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BB1CD7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3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3248ED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2DED92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A3DA0A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9483D2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35F7E0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17393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A010D8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570CBD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34997B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4EAE7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88A4E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72A6A2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1369A1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6C2CC0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1A4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C3D4F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712926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E87C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904FF3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BE9F8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EFA64F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6FF51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BD9630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DB96BF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D6FF45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AFC9E7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859242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CD114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1DEA6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2B7329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1B859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FE001E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FB6399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CCFA1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A29406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E15A46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504D9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6BE969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8A30F4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28E893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131C138" w14:textId="77777777" w:rsidR="00F831B0" w:rsidRPr="00F831B0" w:rsidRDefault="00F831B0" w:rsidP="00F831B0">
      <w:pPr>
        <w:pStyle w:val="ListParagraph"/>
        <w:keepNext/>
        <w:numPr>
          <w:ilvl w:val="0"/>
          <w:numId w:val="4"/>
        </w:numPr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  <w:t xml:space="preserve">Grading scheme for CFD Lab Report </w:t>
      </w:r>
    </w:p>
    <w:p w14:paraId="5CCE3F76" w14:textId="77777777" w:rsidR="00F831B0" w:rsidRPr="00F831B0" w:rsidRDefault="00F831B0" w:rsidP="00F831B0">
      <w:pPr>
        <w:keepNext/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Cs w:val="36"/>
          <w:lang w:eastAsia="zh-CN"/>
        </w:rPr>
        <w:t>(Applied to all CFD Lab reports)</w:t>
      </w:r>
    </w:p>
    <w:p w14:paraId="6F657299" w14:textId="77777777" w:rsidR="00F831B0" w:rsidRPr="00F831B0" w:rsidRDefault="00F831B0" w:rsidP="00F831B0">
      <w:pPr>
        <w:keepNext/>
        <w:spacing w:after="60" w:line="240" w:lineRule="auto"/>
        <w:ind w:left="360"/>
        <w:contextualSpacing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</w:p>
    <w:p w14:paraId="21EA44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Section</w:t>
      </w:r>
      <w:r w:rsidRPr="00F831B0">
        <w:rPr>
          <w:rFonts w:ascii="Times New Roman" w:eastAsia="SimSun" w:hAnsi="Times New Roman" w:hint="eastAsia"/>
          <w:lang w:eastAsia="zh-CN"/>
        </w:rPr>
        <w:t xml:space="preserve"> </w:t>
      </w:r>
      <w:r w:rsidRPr="00F831B0"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 xml:space="preserve">                       Points</w:t>
      </w:r>
    </w:p>
    <w:p w14:paraId="3353CD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0EF50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1                 </w:t>
      </w:r>
      <w:r w:rsidRPr="00F831B0">
        <w:rPr>
          <w:rFonts w:ascii="Times New Roman" w:eastAsia="SimSun" w:hAnsi="Times New Roman"/>
          <w:b/>
        </w:rPr>
        <w:t>Title Page</w:t>
      </w:r>
      <w:r w:rsidRPr="00F831B0">
        <w:rPr>
          <w:rFonts w:ascii="Times New Roman" w:eastAsia="SimSun" w:hAnsi="Times New Roman"/>
        </w:rPr>
        <w:tab/>
        <w:t xml:space="preserve">                                                                                                                  </w:t>
      </w:r>
      <w:r w:rsidRPr="00F831B0">
        <w:rPr>
          <w:rFonts w:ascii="Times New Roman" w:eastAsia="SimSun" w:hAnsi="Times New Roman"/>
        </w:rPr>
        <w:tab/>
        <w:t>5</w:t>
      </w:r>
    </w:p>
    <w:p w14:paraId="67F14A3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1 Course Name</w:t>
      </w:r>
    </w:p>
    <w:p w14:paraId="2EB8435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2 Title of report</w:t>
      </w:r>
    </w:p>
    <w:p w14:paraId="6DFD59D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3 Submitted to “Instructor’s name”</w:t>
      </w:r>
    </w:p>
    <w:p w14:paraId="2B6D88F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4 Your name (with email address)</w:t>
      </w:r>
    </w:p>
    <w:p w14:paraId="242D4F1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5 Your affiliation (group, section, department)</w:t>
      </w:r>
    </w:p>
    <w:p w14:paraId="7940F960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6 Date and time lab conducted</w:t>
      </w:r>
    </w:p>
    <w:p w14:paraId="4CABE30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2                 </w:t>
      </w:r>
      <w:r w:rsidRPr="00F831B0">
        <w:rPr>
          <w:rFonts w:ascii="Times New Roman" w:eastAsia="SimSun" w:hAnsi="Times New Roman"/>
          <w:b/>
        </w:rPr>
        <w:t>Test and Simulation Design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10</w:t>
      </w:r>
    </w:p>
    <w:p w14:paraId="7930F62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Purpose of CFD simulation </w:t>
      </w:r>
    </w:p>
    <w:p w14:paraId="665F3C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3                 </w:t>
      </w:r>
      <w:r w:rsidRPr="00F831B0">
        <w:rPr>
          <w:rFonts w:ascii="Times New Roman" w:eastAsia="SimSun" w:hAnsi="Times New Roman"/>
          <w:b/>
        </w:rPr>
        <w:t>CFD Process</w:t>
      </w:r>
      <w:r w:rsidRPr="00F831B0">
        <w:rPr>
          <w:rFonts w:ascii="Times New Roman" w:eastAsia="SimSun" w:hAnsi="Times New Roman"/>
        </w:rPr>
        <w:tab/>
        <w:t xml:space="preserve">               </w:t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>20</w:t>
      </w:r>
    </w:p>
    <w:p w14:paraId="6EA03B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Describe in your own words how you implemented CFD process </w:t>
      </w:r>
    </w:p>
    <w:p w14:paraId="1416E71B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(Hint: CFD process block diagram)</w:t>
      </w:r>
    </w:p>
    <w:p w14:paraId="4DACAF6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4                 </w:t>
      </w:r>
      <w:r w:rsidRPr="00F831B0">
        <w:rPr>
          <w:rFonts w:ascii="Times New Roman" w:eastAsia="SimSun" w:hAnsi="Times New Roman"/>
          <w:b/>
        </w:rPr>
        <w:t xml:space="preserve">Data Analysis and Discussion 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sym w:font="Wingdings" w:char="F0DF"/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Section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8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 (Page#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47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) for CFD Lab </w:t>
      </w:r>
      <w:r w:rsidR="002F5911" w:rsidRPr="0068212D">
        <w:rPr>
          <w:rFonts w:ascii="Times New Roman" w:eastAsia="SimSun" w:hAnsi="Times New Roman"/>
          <w:b/>
          <w:color w:val="FF0000"/>
          <w:highlight w:val="green"/>
        </w:rPr>
        <w:t>3</w:t>
      </w:r>
      <w:r w:rsidRPr="00F831B0">
        <w:rPr>
          <w:rFonts w:ascii="Times New Roman" w:eastAsia="SimSun" w:hAnsi="Times New Roman"/>
        </w:rPr>
        <w:t xml:space="preserve">                    45</w:t>
      </w:r>
    </w:p>
    <w:p w14:paraId="74D0FB65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</w:t>
      </w:r>
      <w:r w:rsidRPr="00F831B0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F831B0">
        <w:rPr>
          <w:rFonts w:ascii="TimesNewRoman" w:eastAsia="SimSun" w:hAnsi="TimesNewRoman" w:cs="TimesNewRoman"/>
          <w:b/>
          <w:lang w:eastAsia="zh-CN"/>
        </w:rPr>
        <w:t>Exercises</w:t>
      </w:r>
      <w:r w:rsidRPr="00F831B0">
        <w:rPr>
          <w:rFonts w:ascii="TimesNewRoman" w:eastAsia="SimSun" w:hAnsi="TimesNewRoman" w:cs="TimesNewRoman"/>
          <w:lang w:eastAsia="zh-CN"/>
        </w:rPr>
        <w:t xml:space="preserve"> of the CFD lab handouts</w:t>
      </w:r>
    </w:p>
    <w:p w14:paraId="104945C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5                 </w:t>
      </w:r>
      <w:r w:rsidRPr="00F831B0">
        <w:rPr>
          <w:rFonts w:ascii="Times New Roman" w:eastAsia="SimSun" w:hAnsi="Times New Roman"/>
          <w:b/>
        </w:rPr>
        <w:t>Conclusions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20</w:t>
      </w:r>
    </w:p>
    <w:p w14:paraId="6605E4E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Conclusions regarding achieving purpose of simulation</w:t>
      </w:r>
    </w:p>
    <w:p w14:paraId="0B2AC84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what you learned from CFD</w:t>
      </w:r>
    </w:p>
    <w:p w14:paraId="0351661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the “hands-on” part</w:t>
      </w:r>
    </w:p>
    <w:p w14:paraId="64C754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future work and any improvements </w:t>
      </w:r>
    </w:p>
    <w:p w14:paraId="4DF1728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                                                                                                                            Total   </w:t>
      </w:r>
      <w:r w:rsidRPr="00F831B0">
        <w:rPr>
          <w:rFonts w:ascii="Times New Roman" w:eastAsia="SimSun" w:hAnsi="Times New Roman"/>
        </w:rPr>
        <w:tab/>
        <w:t>100</w:t>
      </w:r>
    </w:p>
    <w:p w14:paraId="42C3D87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6E555B1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5B94BB8D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b/>
        </w:rPr>
        <w:t>Additional Instructions</w:t>
      </w:r>
      <w:r w:rsidRPr="00F831B0">
        <w:rPr>
          <w:rFonts w:ascii="Times New Roman" w:eastAsia="SimSun" w:hAnsi="Times New Roman"/>
        </w:rPr>
        <w:t>:</w:t>
      </w:r>
    </w:p>
    <w:p w14:paraId="73EBF89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EACE065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Each student is required to hand in individual lab report. </w:t>
      </w:r>
    </w:p>
    <w:p w14:paraId="0929623B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Conventions for graphical presentation (</w:t>
      </w:r>
      <w:r w:rsidRPr="00F831B0">
        <w:rPr>
          <w:rFonts w:ascii="Times New Roman" w:eastAsia="SimSun" w:hAnsi="Times New Roman"/>
          <w:b/>
        </w:rPr>
        <w:t>CFD</w:t>
      </w:r>
      <w:r w:rsidRPr="00F831B0">
        <w:rPr>
          <w:rFonts w:ascii="Times New Roman" w:eastAsia="SimSun" w:hAnsi="Times New Roman"/>
        </w:rPr>
        <w:t>):</w:t>
      </w:r>
    </w:p>
    <w:p w14:paraId="13AA1541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      </w:t>
      </w:r>
      <w:r w:rsidRPr="00F831B0">
        <w:rPr>
          <w:rFonts w:ascii="Times New Roman" w:eastAsia="SimSun" w:hAnsi="Times New Roman"/>
          <w:b/>
          <w:bCs/>
          <w:lang w:eastAsia="zh-CN"/>
        </w:rPr>
        <w:tab/>
      </w:r>
      <w:r w:rsidRPr="00F831B0">
        <w:rPr>
          <w:rFonts w:ascii="Times New Roman" w:eastAsia="SimSun" w:hAnsi="Times New Roman"/>
          <w:b/>
          <w:bCs/>
          <w:lang w:eastAsia="zh-CN"/>
        </w:rPr>
        <w:tab/>
        <w:t xml:space="preserve">* </w:t>
      </w:r>
      <w:r w:rsidRPr="00F831B0">
        <w:rPr>
          <w:rFonts w:ascii="Times New Roman" w:eastAsia="SimSun" w:hAnsi="Times New Roman"/>
          <w:lang w:eastAsia="zh-CN"/>
        </w:rPr>
        <w:t>Color print of figures recommended but not required</w:t>
      </w:r>
    </w:p>
    <w:p w14:paraId="7EFE0B58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Cs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</w:t>
      </w:r>
      <w:r w:rsidRPr="00F831B0">
        <w:rPr>
          <w:rFonts w:ascii="Times New Roman" w:eastAsia="SimSun" w:hAnsi="Times New Roman"/>
          <w:bCs/>
          <w:lang w:eastAsia="zh-CN"/>
        </w:rPr>
        <w:t>3. Reports will not be graded unless section 1 is included and complete</w:t>
      </w:r>
    </w:p>
    <w:p w14:paraId="730619AA" w14:textId="77777777" w:rsidR="00643A6F" w:rsidRP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sectPr w:rsidR="00643A6F" w:rsidRPr="00643A6F" w:rsidSect="003F22D5">
      <w:headerReference w:type="default" r:id="rId117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811D5" w14:textId="77777777" w:rsidR="00706232" w:rsidRDefault="00706232" w:rsidP="00CB62DB">
      <w:pPr>
        <w:spacing w:after="0" w:line="240" w:lineRule="auto"/>
      </w:pPr>
      <w:r>
        <w:separator/>
      </w:r>
    </w:p>
  </w:endnote>
  <w:endnote w:type="continuationSeparator" w:id="0">
    <w:p w14:paraId="1427E0CB" w14:textId="77777777" w:rsidR="00706232" w:rsidRDefault="00706232" w:rsidP="00CB6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36EE" w14:textId="77777777" w:rsidR="00706232" w:rsidRDefault="00706232" w:rsidP="00CB62DB">
      <w:pPr>
        <w:spacing w:after="0" w:line="240" w:lineRule="auto"/>
      </w:pPr>
      <w:r>
        <w:separator/>
      </w:r>
    </w:p>
  </w:footnote>
  <w:footnote w:type="continuationSeparator" w:id="0">
    <w:p w14:paraId="257F099F" w14:textId="77777777" w:rsidR="00706232" w:rsidRDefault="00706232" w:rsidP="00CB6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5A8E9" w14:textId="1CF891C0" w:rsidR="00FC4DC0" w:rsidRPr="003F22D5" w:rsidRDefault="00FC4DC0">
    <w:pPr>
      <w:pStyle w:val="Header"/>
      <w:jc w:val="right"/>
      <w:rPr>
        <w:rFonts w:ascii="Times" w:hAnsi="Times" w:cs="Times"/>
      </w:rPr>
    </w:pPr>
    <w:r w:rsidRPr="003F22D5">
      <w:rPr>
        <w:rFonts w:ascii="Times" w:hAnsi="Times" w:cs="Times"/>
      </w:rPr>
      <w:fldChar w:fldCharType="begin"/>
    </w:r>
    <w:r w:rsidRPr="003F22D5">
      <w:rPr>
        <w:rFonts w:ascii="Times" w:hAnsi="Times" w:cs="Times"/>
      </w:rPr>
      <w:instrText xml:space="preserve"> PAGE   \* MERGEFORMAT </w:instrText>
    </w:r>
    <w:r w:rsidRPr="003F22D5">
      <w:rPr>
        <w:rFonts w:ascii="Times" w:hAnsi="Times" w:cs="Times"/>
      </w:rPr>
      <w:fldChar w:fldCharType="separate"/>
    </w:r>
    <w:r w:rsidR="006B4B6A">
      <w:rPr>
        <w:rFonts w:ascii="Times" w:hAnsi="Times" w:cs="Times"/>
        <w:noProof/>
      </w:rPr>
      <w:t>46</w:t>
    </w:r>
    <w:r w:rsidRPr="003F22D5">
      <w:rPr>
        <w:rFonts w:ascii="Times" w:hAnsi="Times" w:cs="Times"/>
        <w:noProof/>
      </w:rPr>
      <w:fldChar w:fldCharType="end"/>
    </w:r>
  </w:p>
  <w:p w14:paraId="3A9DC032" w14:textId="77777777" w:rsidR="00FC4DC0" w:rsidRDefault="00FC4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7B66"/>
    <w:multiLevelType w:val="multilevel"/>
    <w:tmpl w:val="B5786D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270D43"/>
    <w:multiLevelType w:val="hybridMultilevel"/>
    <w:tmpl w:val="13DAD240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320A3"/>
    <w:multiLevelType w:val="hybridMultilevel"/>
    <w:tmpl w:val="2ED4D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ACE3A7A"/>
    <w:multiLevelType w:val="hybridMultilevel"/>
    <w:tmpl w:val="3D8EC0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292F42"/>
    <w:multiLevelType w:val="hybridMultilevel"/>
    <w:tmpl w:val="1642604C"/>
    <w:lvl w:ilvl="0" w:tplc="961C37D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543EA"/>
    <w:multiLevelType w:val="hybridMultilevel"/>
    <w:tmpl w:val="9AEA70BC"/>
    <w:lvl w:ilvl="0" w:tplc="A0566D84">
      <w:start w:val="1"/>
      <w:numFmt w:val="decimal"/>
      <w:lvlText w:val="7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2501A2"/>
    <w:multiLevelType w:val="hybridMultilevel"/>
    <w:tmpl w:val="6A92C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3019FF"/>
    <w:multiLevelType w:val="hybridMultilevel"/>
    <w:tmpl w:val="AA10C6E6"/>
    <w:lvl w:ilvl="0" w:tplc="538C839E">
      <w:start w:val="4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CC11EB"/>
    <w:multiLevelType w:val="hybridMultilevel"/>
    <w:tmpl w:val="F7C25986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A56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D640053"/>
    <w:multiLevelType w:val="hybridMultilevel"/>
    <w:tmpl w:val="2C1C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776D09"/>
    <w:multiLevelType w:val="hybridMultilevel"/>
    <w:tmpl w:val="91CE22F8"/>
    <w:lvl w:ilvl="0" w:tplc="DF86A13A">
      <w:start w:val="1"/>
      <w:numFmt w:val="decimal"/>
      <w:lvlText w:val="5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A6E56"/>
    <w:multiLevelType w:val="hybridMultilevel"/>
    <w:tmpl w:val="915A9376"/>
    <w:lvl w:ilvl="0" w:tplc="82AEC670">
      <w:start w:val="1"/>
      <w:numFmt w:val="decimal"/>
      <w:lvlText w:val="4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3CCE581D"/>
    <w:multiLevelType w:val="multilevel"/>
    <w:tmpl w:val="C0B43EAC"/>
    <w:lvl w:ilvl="0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913F10"/>
    <w:multiLevelType w:val="hybridMultilevel"/>
    <w:tmpl w:val="20805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D65DEF"/>
    <w:multiLevelType w:val="multilevel"/>
    <w:tmpl w:val="C270CF0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6" w15:restartNumberingAfterBreak="0">
    <w:nsid w:val="440830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E07253A"/>
    <w:multiLevelType w:val="multilevel"/>
    <w:tmpl w:val="4044D4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68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FE1760"/>
    <w:multiLevelType w:val="hybridMultilevel"/>
    <w:tmpl w:val="DCA89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563C6"/>
    <w:multiLevelType w:val="hybridMultilevel"/>
    <w:tmpl w:val="E2CAEBAC"/>
    <w:lvl w:ilvl="0" w:tplc="DF86A13A">
      <w:start w:val="1"/>
      <w:numFmt w:val="decimal"/>
      <w:lvlText w:val="5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621C2832"/>
    <w:multiLevelType w:val="hybridMultilevel"/>
    <w:tmpl w:val="9A2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7491B"/>
    <w:multiLevelType w:val="hybridMultilevel"/>
    <w:tmpl w:val="2902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66AEF"/>
    <w:multiLevelType w:val="hybridMultilevel"/>
    <w:tmpl w:val="BBE2626C"/>
    <w:lvl w:ilvl="0" w:tplc="5D80797A">
      <w:start w:val="1"/>
      <w:numFmt w:val="decimal"/>
      <w:lvlText w:val="6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6CA37E1E"/>
    <w:multiLevelType w:val="multilevel"/>
    <w:tmpl w:val="F07663B0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color w:val="FF0000"/>
      </w:rPr>
    </w:lvl>
  </w:abstractNum>
  <w:abstractNum w:abstractNumId="24" w15:restartNumberingAfterBreak="0">
    <w:nsid w:val="6D0402FA"/>
    <w:multiLevelType w:val="hybridMultilevel"/>
    <w:tmpl w:val="3606D362"/>
    <w:lvl w:ilvl="0" w:tplc="43D81C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990B3A"/>
    <w:multiLevelType w:val="multilevel"/>
    <w:tmpl w:val="D3A849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6AD20D8"/>
    <w:multiLevelType w:val="multilevel"/>
    <w:tmpl w:val="CE74E514"/>
    <w:lvl w:ilvl="0">
      <w:start w:val="1"/>
      <w:numFmt w:val="decimal"/>
      <w:lvlText w:val="%1."/>
      <w:lvlJc w:val="left"/>
      <w:pPr>
        <w:ind w:left="360" w:hanging="360"/>
      </w:pPr>
      <w:rPr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0A7242"/>
    <w:multiLevelType w:val="multilevel"/>
    <w:tmpl w:val="D360AEDA"/>
    <w:lvl w:ilvl="0">
      <w:start w:val="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467670504">
    <w:abstractNumId w:val="24"/>
  </w:num>
  <w:num w:numId="2" w16cid:durableId="1184053623">
    <w:abstractNumId w:val="16"/>
  </w:num>
  <w:num w:numId="3" w16cid:durableId="1672415021">
    <w:abstractNumId w:val="7"/>
  </w:num>
  <w:num w:numId="4" w16cid:durableId="1689136732">
    <w:abstractNumId w:val="17"/>
  </w:num>
  <w:num w:numId="5" w16cid:durableId="1456213970">
    <w:abstractNumId w:val="12"/>
  </w:num>
  <w:num w:numId="6" w16cid:durableId="2015180115">
    <w:abstractNumId w:val="3"/>
  </w:num>
  <w:num w:numId="7" w16cid:durableId="617103215">
    <w:abstractNumId w:val="21"/>
  </w:num>
  <w:num w:numId="8" w16cid:durableId="267664014">
    <w:abstractNumId w:val="19"/>
  </w:num>
  <w:num w:numId="9" w16cid:durableId="1927839180">
    <w:abstractNumId w:val="11"/>
  </w:num>
  <w:num w:numId="10" w16cid:durableId="512643881">
    <w:abstractNumId w:val="22"/>
  </w:num>
  <w:num w:numId="11" w16cid:durableId="64693236">
    <w:abstractNumId w:val="5"/>
  </w:num>
  <w:num w:numId="12" w16cid:durableId="497693002">
    <w:abstractNumId w:val="8"/>
  </w:num>
  <w:num w:numId="13" w16cid:durableId="1154907757">
    <w:abstractNumId w:val="4"/>
  </w:num>
  <w:num w:numId="14" w16cid:durableId="686833026">
    <w:abstractNumId w:val="10"/>
  </w:num>
  <w:num w:numId="15" w16cid:durableId="1855877618">
    <w:abstractNumId w:val="13"/>
  </w:num>
  <w:num w:numId="16" w16cid:durableId="1421291556">
    <w:abstractNumId w:val="9"/>
  </w:num>
  <w:num w:numId="17" w16cid:durableId="1564560949">
    <w:abstractNumId w:val="1"/>
  </w:num>
  <w:num w:numId="18" w16cid:durableId="81991205">
    <w:abstractNumId w:val="6"/>
  </w:num>
  <w:num w:numId="19" w16cid:durableId="979067587">
    <w:abstractNumId w:val="25"/>
  </w:num>
  <w:num w:numId="20" w16cid:durableId="901215648">
    <w:abstractNumId w:val="15"/>
  </w:num>
  <w:num w:numId="21" w16cid:durableId="1493985606">
    <w:abstractNumId w:val="2"/>
  </w:num>
  <w:num w:numId="22" w16cid:durableId="796263289">
    <w:abstractNumId w:val="20"/>
  </w:num>
  <w:num w:numId="23" w16cid:durableId="1549875022">
    <w:abstractNumId w:val="23"/>
  </w:num>
  <w:num w:numId="24" w16cid:durableId="674378746">
    <w:abstractNumId w:val="28"/>
  </w:num>
  <w:num w:numId="25" w16cid:durableId="1337729225">
    <w:abstractNumId w:val="0"/>
  </w:num>
  <w:num w:numId="26" w16cid:durableId="597831354">
    <w:abstractNumId w:val="14"/>
  </w:num>
  <w:num w:numId="27" w16cid:durableId="160243047">
    <w:abstractNumId w:val="18"/>
  </w:num>
  <w:num w:numId="28" w16cid:durableId="730469407">
    <w:abstractNumId w:val="27"/>
  </w:num>
  <w:num w:numId="29" w16cid:durableId="1183202797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144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zc3MDCxsACSRko6SsGpxcWZ+XkgBYa1AHTZo38sAAAA"/>
  </w:docVars>
  <w:rsids>
    <w:rsidRoot w:val="00A70B13"/>
    <w:rsid w:val="00000193"/>
    <w:rsid w:val="00003A13"/>
    <w:rsid w:val="000079DB"/>
    <w:rsid w:val="000124F7"/>
    <w:rsid w:val="00012B3A"/>
    <w:rsid w:val="00014327"/>
    <w:rsid w:val="000149E6"/>
    <w:rsid w:val="00020A8F"/>
    <w:rsid w:val="00021C47"/>
    <w:rsid w:val="00021F6F"/>
    <w:rsid w:val="00023739"/>
    <w:rsid w:val="00026020"/>
    <w:rsid w:val="00027275"/>
    <w:rsid w:val="00031F2B"/>
    <w:rsid w:val="000324A8"/>
    <w:rsid w:val="0003383F"/>
    <w:rsid w:val="00035A46"/>
    <w:rsid w:val="00042C73"/>
    <w:rsid w:val="0004368F"/>
    <w:rsid w:val="00044849"/>
    <w:rsid w:val="000474D1"/>
    <w:rsid w:val="00047665"/>
    <w:rsid w:val="00047B81"/>
    <w:rsid w:val="000553DA"/>
    <w:rsid w:val="00057A79"/>
    <w:rsid w:val="00057EF4"/>
    <w:rsid w:val="000624E1"/>
    <w:rsid w:val="0006619A"/>
    <w:rsid w:val="00067735"/>
    <w:rsid w:val="00072565"/>
    <w:rsid w:val="00073DA7"/>
    <w:rsid w:val="00074568"/>
    <w:rsid w:val="00077F2B"/>
    <w:rsid w:val="00081952"/>
    <w:rsid w:val="00081E07"/>
    <w:rsid w:val="000839C5"/>
    <w:rsid w:val="00085F32"/>
    <w:rsid w:val="00087647"/>
    <w:rsid w:val="0009099E"/>
    <w:rsid w:val="00092B8B"/>
    <w:rsid w:val="000945F4"/>
    <w:rsid w:val="00097704"/>
    <w:rsid w:val="00097B3D"/>
    <w:rsid w:val="000A0AAA"/>
    <w:rsid w:val="000A5080"/>
    <w:rsid w:val="000A75B5"/>
    <w:rsid w:val="000A7F78"/>
    <w:rsid w:val="000B70B4"/>
    <w:rsid w:val="000C1227"/>
    <w:rsid w:val="000C132E"/>
    <w:rsid w:val="000D0E35"/>
    <w:rsid w:val="000D1ECC"/>
    <w:rsid w:val="000D244A"/>
    <w:rsid w:val="000D6E20"/>
    <w:rsid w:val="000E4960"/>
    <w:rsid w:val="000E566B"/>
    <w:rsid w:val="000E67BF"/>
    <w:rsid w:val="000E798B"/>
    <w:rsid w:val="000F171D"/>
    <w:rsid w:val="000F1C67"/>
    <w:rsid w:val="000F485B"/>
    <w:rsid w:val="000F6A97"/>
    <w:rsid w:val="001007E4"/>
    <w:rsid w:val="001038DD"/>
    <w:rsid w:val="0010517C"/>
    <w:rsid w:val="001057FB"/>
    <w:rsid w:val="0010735D"/>
    <w:rsid w:val="0011012A"/>
    <w:rsid w:val="00111C32"/>
    <w:rsid w:val="001123EA"/>
    <w:rsid w:val="00114127"/>
    <w:rsid w:val="00115E4F"/>
    <w:rsid w:val="00116E62"/>
    <w:rsid w:val="00123A33"/>
    <w:rsid w:val="00124DC7"/>
    <w:rsid w:val="00132778"/>
    <w:rsid w:val="00132F3C"/>
    <w:rsid w:val="00134192"/>
    <w:rsid w:val="001373B8"/>
    <w:rsid w:val="00140C59"/>
    <w:rsid w:val="00140FA6"/>
    <w:rsid w:val="00141B03"/>
    <w:rsid w:val="001428DE"/>
    <w:rsid w:val="001429DB"/>
    <w:rsid w:val="001448C7"/>
    <w:rsid w:val="001609D2"/>
    <w:rsid w:val="00163EE1"/>
    <w:rsid w:val="00165868"/>
    <w:rsid w:val="00165DD7"/>
    <w:rsid w:val="00167E98"/>
    <w:rsid w:val="0017287E"/>
    <w:rsid w:val="0017375E"/>
    <w:rsid w:val="00177397"/>
    <w:rsid w:val="00183352"/>
    <w:rsid w:val="00184883"/>
    <w:rsid w:val="00186810"/>
    <w:rsid w:val="00192935"/>
    <w:rsid w:val="00194F83"/>
    <w:rsid w:val="001A40A0"/>
    <w:rsid w:val="001A5D12"/>
    <w:rsid w:val="001B1D4B"/>
    <w:rsid w:val="001B2D0B"/>
    <w:rsid w:val="001B3F4B"/>
    <w:rsid w:val="001B3FF6"/>
    <w:rsid w:val="001B4B4D"/>
    <w:rsid w:val="001B6B3D"/>
    <w:rsid w:val="001C11D2"/>
    <w:rsid w:val="001C3C78"/>
    <w:rsid w:val="001C577D"/>
    <w:rsid w:val="001C7AF8"/>
    <w:rsid w:val="001D4361"/>
    <w:rsid w:val="001D439C"/>
    <w:rsid w:val="001D76B9"/>
    <w:rsid w:val="001E1C0E"/>
    <w:rsid w:val="001E21EA"/>
    <w:rsid w:val="001E4077"/>
    <w:rsid w:val="001E4EE8"/>
    <w:rsid w:val="001F0869"/>
    <w:rsid w:val="001F4557"/>
    <w:rsid w:val="001F5B9A"/>
    <w:rsid w:val="001F7DA7"/>
    <w:rsid w:val="00204A79"/>
    <w:rsid w:val="00206C8E"/>
    <w:rsid w:val="00214CBF"/>
    <w:rsid w:val="0022043E"/>
    <w:rsid w:val="0022047F"/>
    <w:rsid w:val="0022759C"/>
    <w:rsid w:val="00236F83"/>
    <w:rsid w:val="00240713"/>
    <w:rsid w:val="0024225D"/>
    <w:rsid w:val="0025089A"/>
    <w:rsid w:val="00260FFB"/>
    <w:rsid w:val="00263178"/>
    <w:rsid w:val="00263C2A"/>
    <w:rsid w:val="002657E8"/>
    <w:rsid w:val="00265C59"/>
    <w:rsid w:val="0027142C"/>
    <w:rsid w:val="00272D46"/>
    <w:rsid w:val="00274D75"/>
    <w:rsid w:val="00275544"/>
    <w:rsid w:val="002767E6"/>
    <w:rsid w:val="002804D8"/>
    <w:rsid w:val="00284391"/>
    <w:rsid w:val="00290C8C"/>
    <w:rsid w:val="002940B2"/>
    <w:rsid w:val="00295928"/>
    <w:rsid w:val="002A122A"/>
    <w:rsid w:val="002A303A"/>
    <w:rsid w:val="002A4ED3"/>
    <w:rsid w:val="002A5D1E"/>
    <w:rsid w:val="002B0390"/>
    <w:rsid w:val="002B262F"/>
    <w:rsid w:val="002B3C72"/>
    <w:rsid w:val="002B422E"/>
    <w:rsid w:val="002B7521"/>
    <w:rsid w:val="002B7795"/>
    <w:rsid w:val="002C47FB"/>
    <w:rsid w:val="002C5103"/>
    <w:rsid w:val="002C52D8"/>
    <w:rsid w:val="002D1A9A"/>
    <w:rsid w:val="002D2C9E"/>
    <w:rsid w:val="002D3B2C"/>
    <w:rsid w:val="002D48DC"/>
    <w:rsid w:val="002D4C14"/>
    <w:rsid w:val="002D5ADF"/>
    <w:rsid w:val="002D74AD"/>
    <w:rsid w:val="002E007E"/>
    <w:rsid w:val="002E2BA7"/>
    <w:rsid w:val="002E394E"/>
    <w:rsid w:val="002E7073"/>
    <w:rsid w:val="002F0BB0"/>
    <w:rsid w:val="002F5911"/>
    <w:rsid w:val="002F5AC2"/>
    <w:rsid w:val="00303307"/>
    <w:rsid w:val="0030347F"/>
    <w:rsid w:val="00305BDC"/>
    <w:rsid w:val="00315A12"/>
    <w:rsid w:val="00316093"/>
    <w:rsid w:val="00316A62"/>
    <w:rsid w:val="0031761F"/>
    <w:rsid w:val="00321ADC"/>
    <w:rsid w:val="00323359"/>
    <w:rsid w:val="00325C1F"/>
    <w:rsid w:val="00326D99"/>
    <w:rsid w:val="00327402"/>
    <w:rsid w:val="003318B4"/>
    <w:rsid w:val="00332676"/>
    <w:rsid w:val="00335643"/>
    <w:rsid w:val="0033668C"/>
    <w:rsid w:val="003377EB"/>
    <w:rsid w:val="00345E88"/>
    <w:rsid w:val="00361B93"/>
    <w:rsid w:val="003629BE"/>
    <w:rsid w:val="003669A5"/>
    <w:rsid w:val="00367A42"/>
    <w:rsid w:val="00371D0B"/>
    <w:rsid w:val="003724FA"/>
    <w:rsid w:val="003733F6"/>
    <w:rsid w:val="00380C46"/>
    <w:rsid w:val="00381F5C"/>
    <w:rsid w:val="003831D5"/>
    <w:rsid w:val="003835A6"/>
    <w:rsid w:val="00385572"/>
    <w:rsid w:val="00394D73"/>
    <w:rsid w:val="0039605F"/>
    <w:rsid w:val="003A0E88"/>
    <w:rsid w:val="003A113C"/>
    <w:rsid w:val="003A2EC7"/>
    <w:rsid w:val="003A382D"/>
    <w:rsid w:val="003A523F"/>
    <w:rsid w:val="003A6347"/>
    <w:rsid w:val="003A783A"/>
    <w:rsid w:val="003B18C0"/>
    <w:rsid w:val="003B1AB4"/>
    <w:rsid w:val="003B21CC"/>
    <w:rsid w:val="003B29AF"/>
    <w:rsid w:val="003B4093"/>
    <w:rsid w:val="003B5EFD"/>
    <w:rsid w:val="003C4347"/>
    <w:rsid w:val="003D17E7"/>
    <w:rsid w:val="003D2339"/>
    <w:rsid w:val="003D25E0"/>
    <w:rsid w:val="003D524C"/>
    <w:rsid w:val="003D6A04"/>
    <w:rsid w:val="003E08A1"/>
    <w:rsid w:val="003E4E10"/>
    <w:rsid w:val="003E63A5"/>
    <w:rsid w:val="003F1D71"/>
    <w:rsid w:val="003F22D5"/>
    <w:rsid w:val="003F40F5"/>
    <w:rsid w:val="003F5128"/>
    <w:rsid w:val="003F68CB"/>
    <w:rsid w:val="00400D21"/>
    <w:rsid w:val="004045DA"/>
    <w:rsid w:val="00405CCC"/>
    <w:rsid w:val="00405EB3"/>
    <w:rsid w:val="004119D6"/>
    <w:rsid w:val="004132E0"/>
    <w:rsid w:val="00413478"/>
    <w:rsid w:val="00413721"/>
    <w:rsid w:val="00413AEB"/>
    <w:rsid w:val="00416413"/>
    <w:rsid w:val="004178B6"/>
    <w:rsid w:val="00417AC9"/>
    <w:rsid w:val="00421678"/>
    <w:rsid w:val="004231DD"/>
    <w:rsid w:val="00426393"/>
    <w:rsid w:val="00426B4D"/>
    <w:rsid w:val="00427FA1"/>
    <w:rsid w:val="00432D8C"/>
    <w:rsid w:val="00434711"/>
    <w:rsid w:val="00437BB1"/>
    <w:rsid w:val="0044390B"/>
    <w:rsid w:val="004439CC"/>
    <w:rsid w:val="00445454"/>
    <w:rsid w:val="00445803"/>
    <w:rsid w:val="00451F76"/>
    <w:rsid w:val="00454A1D"/>
    <w:rsid w:val="004628F7"/>
    <w:rsid w:val="004648AD"/>
    <w:rsid w:val="004666F3"/>
    <w:rsid w:val="00467385"/>
    <w:rsid w:val="00470CC1"/>
    <w:rsid w:val="0047422F"/>
    <w:rsid w:val="00474E56"/>
    <w:rsid w:val="00485965"/>
    <w:rsid w:val="004875A5"/>
    <w:rsid w:val="00493A93"/>
    <w:rsid w:val="00493BE9"/>
    <w:rsid w:val="00493E05"/>
    <w:rsid w:val="0049539F"/>
    <w:rsid w:val="00496F12"/>
    <w:rsid w:val="004977DB"/>
    <w:rsid w:val="004A17D0"/>
    <w:rsid w:val="004A1F28"/>
    <w:rsid w:val="004A2419"/>
    <w:rsid w:val="004A5CF1"/>
    <w:rsid w:val="004A6D48"/>
    <w:rsid w:val="004A7192"/>
    <w:rsid w:val="004A7F34"/>
    <w:rsid w:val="004B3B92"/>
    <w:rsid w:val="004B4528"/>
    <w:rsid w:val="004B663C"/>
    <w:rsid w:val="004C17CE"/>
    <w:rsid w:val="004C3483"/>
    <w:rsid w:val="004D3DA4"/>
    <w:rsid w:val="004E2AD2"/>
    <w:rsid w:val="004E7377"/>
    <w:rsid w:val="004F2132"/>
    <w:rsid w:val="004F57E7"/>
    <w:rsid w:val="004F5BE3"/>
    <w:rsid w:val="00500BA6"/>
    <w:rsid w:val="005135FF"/>
    <w:rsid w:val="0051397D"/>
    <w:rsid w:val="005159F2"/>
    <w:rsid w:val="005170CB"/>
    <w:rsid w:val="00523E79"/>
    <w:rsid w:val="00524963"/>
    <w:rsid w:val="005318BA"/>
    <w:rsid w:val="00532E8C"/>
    <w:rsid w:val="00533BE0"/>
    <w:rsid w:val="0053686E"/>
    <w:rsid w:val="00541395"/>
    <w:rsid w:val="00544738"/>
    <w:rsid w:val="0055036F"/>
    <w:rsid w:val="00553F0A"/>
    <w:rsid w:val="00557755"/>
    <w:rsid w:val="0056158E"/>
    <w:rsid w:val="005630B7"/>
    <w:rsid w:val="00563506"/>
    <w:rsid w:val="00571D60"/>
    <w:rsid w:val="00573F21"/>
    <w:rsid w:val="00576221"/>
    <w:rsid w:val="005765B7"/>
    <w:rsid w:val="00582B0E"/>
    <w:rsid w:val="0058463F"/>
    <w:rsid w:val="005875CB"/>
    <w:rsid w:val="00587BC0"/>
    <w:rsid w:val="0059048C"/>
    <w:rsid w:val="0059081B"/>
    <w:rsid w:val="00592F31"/>
    <w:rsid w:val="00594DC0"/>
    <w:rsid w:val="005955E5"/>
    <w:rsid w:val="0059716E"/>
    <w:rsid w:val="0059791D"/>
    <w:rsid w:val="005A339C"/>
    <w:rsid w:val="005B13EE"/>
    <w:rsid w:val="005B186B"/>
    <w:rsid w:val="005B1BDB"/>
    <w:rsid w:val="005B2DA4"/>
    <w:rsid w:val="005B2F5F"/>
    <w:rsid w:val="005C0948"/>
    <w:rsid w:val="005C1C7C"/>
    <w:rsid w:val="005C2615"/>
    <w:rsid w:val="005C42EB"/>
    <w:rsid w:val="005D17E9"/>
    <w:rsid w:val="005D4F98"/>
    <w:rsid w:val="005D55AD"/>
    <w:rsid w:val="005E0FCD"/>
    <w:rsid w:val="005E1099"/>
    <w:rsid w:val="005E1ADC"/>
    <w:rsid w:val="005E2ABD"/>
    <w:rsid w:val="005E6CC4"/>
    <w:rsid w:val="005F5A2F"/>
    <w:rsid w:val="005F5C05"/>
    <w:rsid w:val="005F5D6B"/>
    <w:rsid w:val="006002BB"/>
    <w:rsid w:val="00601931"/>
    <w:rsid w:val="0060556C"/>
    <w:rsid w:val="00605782"/>
    <w:rsid w:val="006174B3"/>
    <w:rsid w:val="0061787C"/>
    <w:rsid w:val="006201A1"/>
    <w:rsid w:val="0062070C"/>
    <w:rsid w:val="00622695"/>
    <w:rsid w:val="00624464"/>
    <w:rsid w:val="006304ED"/>
    <w:rsid w:val="00632B4E"/>
    <w:rsid w:val="00633021"/>
    <w:rsid w:val="00633F72"/>
    <w:rsid w:val="0063776C"/>
    <w:rsid w:val="00643A6F"/>
    <w:rsid w:val="00645B8F"/>
    <w:rsid w:val="00645FEB"/>
    <w:rsid w:val="0064782F"/>
    <w:rsid w:val="00652CAE"/>
    <w:rsid w:val="00655116"/>
    <w:rsid w:val="00657D33"/>
    <w:rsid w:val="00660564"/>
    <w:rsid w:val="0066735D"/>
    <w:rsid w:val="00674A98"/>
    <w:rsid w:val="0067614D"/>
    <w:rsid w:val="00676410"/>
    <w:rsid w:val="0067715A"/>
    <w:rsid w:val="00677C9D"/>
    <w:rsid w:val="0068212D"/>
    <w:rsid w:val="00683508"/>
    <w:rsid w:val="00686E27"/>
    <w:rsid w:val="00690B8B"/>
    <w:rsid w:val="00691596"/>
    <w:rsid w:val="006919EE"/>
    <w:rsid w:val="006965E2"/>
    <w:rsid w:val="006A6056"/>
    <w:rsid w:val="006B0520"/>
    <w:rsid w:val="006B2B4C"/>
    <w:rsid w:val="006B2CC9"/>
    <w:rsid w:val="006B4B6A"/>
    <w:rsid w:val="006B4C62"/>
    <w:rsid w:val="006B5983"/>
    <w:rsid w:val="006B5DD8"/>
    <w:rsid w:val="006B6B06"/>
    <w:rsid w:val="006C3F8B"/>
    <w:rsid w:val="006C4CCE"/>
    <w:rsid w:val="006C4F47"/>
    <w:rsid w:val="006C6A23"/>
    <w:rsid w:val="006C70C6"/>
    <w:rsid w:val="006C7706"/>
    <w:rsid w:val="006D27F8"/>
    <w:rsid w:val="006D354A"/>
    <w:rsid w:val="006D5B7C"/>
    <w:rsid w:val="006D5CCE"/>
    <w:rsid w:val="006E138D"/>
    <w:rsid w:val="006E3ED7"/>
    <w:rsid w:val="006E7C61"/>
    <w:rsid w:val="006F0086"/>
    <w:rsid w:val="006F050B"/>
    <w:rsid w:val="006F6A1A"/>
    <w:rsid w:val="00700D39"/>
    <w:rsid w:val="007040DE"/>
    <w:rsid w:val="007055BB"/>
    <w:rsid w:val="00706232"/>
    <w:rsid w:val="00707C76"/>
    <w:rsid w:val="0071143F"/>
    <w:rsid w:val="00712390"/>
    <w:rsid w:val="00717059"/>
    <w:rsid w:val="0071771F"/>
    <w:rsid w:val="00722DBB"/>
    <w:rsid w:val="007232A7"/>
    <w:rsid w:val="0072489B"/>
    <w:rsid w:val="007267D7"/>
    <w:rsid w:val="00726C77"/>
    <w:rsid w:val="00726E43"/>
    <w:rsid w:val="00726F41"/>
    <w:rsid w:val="007270DB"/>
    <w:rsid w:val="007302AF"/>
    <w:rsid w:val="007373B9"/>
    <w:rsid w:val="00737D14"/>
    <w:rsid w:val="00740CFB"/>
    <w:rsid w:val="00740E7C"/>
    <w:rsid w:val="007441A3"/>
    <w:rsid w:val="007461A0"/>
    <w:rsid w:val="00755E68"/>
    <w:rsid w:val="00756017"/>
    <w:rsid w:val="0075609E"/>
    <w:rsid w:val="007632A8"/>
    <w:rsid w:val="007636B7"/>
    <w:rsid w:val="0076440A"/>
    <w:rsid w:val="007646A3"/>
    <w:rsid w:val="007650B7"/>
    <w:rsid w:val="007665E7"/>
    <w:rsid w:val="00776DBC"/>
    <w:rsid w:val="00777B79"/>
    <w:rsid w:val="00777DA6"/>
    <w:rsid w:val="0078052E"/>
    <w:rsid w:val="00781DA4"/>
    <w:rsid w:val="007839AD"/>
    <w:rsid w:val="00783F5A"/>
    <w:rsid w:val="007843CA"/>
    <w:rsid w:val="007850E7"/>
    <w:rsid w:val="0078635D"/>
    <w:rsid w:val="00786BD3"/>
    <w:rsid w:val="007873C1"/>
    <w:rsid w:val="0078785E"/>
    <w:rsid w:val="007934EC"/>
    <w:rsid w:val="007947E9"/>
    <w:rsid w:val="00796E84"/>
    <w:rsid w:val="007A19AC"/>
    <w:rsid w:val="007A63CF"/>
    <w:rsid w:val="007A6785"/>
    <w:rsid w:val="007B005C"/>
    <w:rsid w:val="007B0F0C"/>
    <w:rsid w:val="007B4E70"/>
    <w:rsid w:val="007B5891"/>
    <w:rsid w:val="007B623C"/>
    <w:rsid w:val="007B6AF1"/>
    <w:rsid w:val="007B71AA"/>
    <w:rsid w:val="007C35E6"/>
    <w:rsid w:val="007C4A67"/>
    <w:rsid w:val="007C7280"/>
    <w:rsid w:val="007D0345"/>
    <w:rsid w:val="007D076C"/>
    <w:rsid w:val="007D2B7E"/>
    <w:rsid w:val="007D3378"/>
    <w:rsid w:val="007D57FD"/>
    <w:rsid w:val="007D7AA4"/>
    <w:rsid w:val="007E21CC"/>
    <w:rsid w:val="007E2526"/>
    <w:rsid w:val="007F06AD"/>
    <w:rsid w:val="007F23CB"/>
    <w:rsid w:val="007F54B9"/>
    <w:rsid w:val="007F63A3"/>
    <w:rsid w:val="007F6BFF"/>
    <w:rsid w:val="008000C4"/>
    <w:rsid w:val="008034A4"/>
    <w:rsid w:val="0080434C"/>
    <w:rsid w:val="00804E16"/>
    <w:rsid w:val="008061BC"/>
    <w:rsid w:val="008063F4"/>
    <w:rsid w:val="008064FF"/>
    <w:rsid w:val="00807B45"/>
    <w:rsid w:val="00810089"/>
    <w:rsid w:val="0081141A"/>
    <w:rsid w:val="00815CF7"/>
    <w:rsid w:val="00821ACD"/>
    <w:rsid w:val="00822DC6"/>
    <w:rsid w:val="008236C8"/>
    <w:rsid w:val="00825E51"/>
    <w:rsid w:val="00827EEE"/>
    <w:rsid w:val="00831B49"/>
    <w:rsid w:val="00832B27"/>
    <w:rsid w:val="0083609E"/>
    <w:rsid w:val="008369DD"/>
    <w:rsid w:val="00846E3D"/>
    <w:rsid w:val="00856AB7"/>
    <w:rsid w:val="00861E02"/>
    <w:rsid w:val="008761F8"/>
    <w:rsid w:val="00881E85"/>
    <w:rsid w:val="0088451C"/>
    <w:rsid w:val="0088642E"/>
    <w:rsid w:val="00891848"/>
    <w:rsid w:val="008954EF"/>
    <w:rsid w:val="0089692D"/>
    <w:rsid w:val="008B7240"/>
    <w:rsid w:val="008C483A"/>
    <w:rsid w:val="008C5567"/>
    <w:rsid w:val="008D421E"/>
    <w:rsid w:val="008E323F"/>
    <w:rsid w:val="008E68EC"/>
    <w:rsid w:val="008F19A6"/>
    <w:rsid w:val="008F52B1"/>
    <w:rsid w:val="008F5BF9"/>
    <w:rsid w:val="008F6F28"/>
    <w:rsid w:val="00900D5F"/>
    <w:rsid w:val="00902FCF"/>
    <w:rsid w:val="00903676"/>
    <w:rsid w:val="0091335E"/>
    <w:rsid w:val="00914831"/>
    <w:rsid w:val="00925119"/>
    <w:rsid w:val="00931CBF"/>
    <w:rsid w:val="009331B4"/>
    <w:rsid w:val="00935C05"/>
    <w:rsid w:val="00937081"/>
    <w:rsid w:val="00944613"/>
    <w:rsid w:val="00946980"/>
    <w:rsid w:val="00946A89"/>
    <w:rsid w:val="00951DDD"/>
    <w:rsid w:val="00951E07"/>
    <w:rsid w:val="0095422A"/>
    <w:rsid w:val="00955CF8"/>
    <w:rsid w:val="00956263"/>
    <w:rsid w:val="00956963"/>
    <w:rsid w:val="0095716C"/>
    <w:rsid w:val="009624BF"/>
    <w:rsid w:val="0096394A"/>
    <w:rsid w:val="009667E3"/>
    <w:rsid w:val="00966BE8"/>
    <w:rsid w:val="00972861"/>
    <w:rsid w:val="00975335"/>
    <w:rsid w:val="009814F8"/>
    <w:rsid w:val="009834E4"/>
    <w:rsid w:val="00993371"/>
    <w:rsid w:val="009944C8"/>
    <w:rsid w:val="00995C22"/>
    <w:rsid w:val="009A05F6"/>
    <w:rsid w:val="009A16F2"/>
    <w:rsid w:val="009A4232"/>
    <w:rsid w:val="009A6C04"/>
    <w:rsid w:val="009A7F1B"/>
    <w:rsid w:val="009B05CF"/>
    <w:rsid w:val="009B302E"/>
    <w:rsid w:val="009B5CDB"/>
    <w:rsid w:val="009B711B"/>
    <w:rsid w:val="009B7215"/>
    <w:rsid w:val="009C0AFA"/>
    <w:rsid w:val="009D263A"/>
    <w:rsid w:val="009D2ED1"/>
    <w:rsid w:val="009D5C76"/>
    <w:rsid w:val="009D6342"/>
    <w:rsid w:val="009D6708"/>
    <w:rsid w:val="009F63EE"/>
    <w:rsid w:val="00A01B23"/>
    <w:rsid w:val="00A040B6"/>
    <w:rsid w:val="00A05343"/>
    <w:rsid w:val="00A11EF5"/>
    <w:rsid w:val="00A1483B"/>
    <w:rsid w:val="00A206E6"/>
    <w:rsid w:val="00A24335"/>
    <w:rsid w:val="00A2577A"/>
    <w:rsid w:val="00A31D92"/>
    <w:rsid w:val="00A331C0"/>
    <w:rsid w:val="00A34014"/>
    <w:rsid w:val="00A3710B"/>
    <w:rsid w:val="00A37923"/>
    <w:rsid w:val="00A4220B"/>
    <w:rsid w:val="00A43034"/>
    <w:rsid w:val="00A4727A"/>
    <w:rsid w:val="00A47BBE"/>
    <w:rsid w:val="00A5483B"/>
    <w:rsid w:val="00A5501C"/>
    <w:rsid w:val="00A60763"/>
    <w:rsid w:val="00A6151C"/>
    <w:rsid w:val="00A61538"/>
    <w:rsid w:val="00A6200C"/>
    <w:rsid w:val="00A63740"/>
    <w:rsid w:val="00A6517D"/>
    <w:rsid w:val="00A65415"/>
    <w:rsid w:val="00A6740A"/>
    <w:rsid w:val="00A703AE"/>
    <w:rsid w:val="00A7096E"/>
    <w:rsid w:val="00A70B13"/>
    <w:rsid w:val="00A74358"/>
    <w:rsid w:val="00A746E9"/>
    <w:rsid w:val="00A758FD"/>
    <w:rsid w:val="00A778D3"/>
    <w:rsid w:val="00A835AF"/>
    <w:rsid w:val="00A86BF6"/>
    <w:rsid w:val="00A93216"/>
    <w:rsid w:val="00A93E06"/>
    <w:rsid w:val="00A94A05"/>
    <w:rsid w:val="00A96056"/>
    <w:rsid w:val="00A96E5E"/>
    <w:rsid w:val="00AA2803"/>
    <w:rsid w:val="00AA7DF5"/>
    <w:rsid w:val="00AB128F"/>
    <w:rsid w:val="00AC199B"/>
    <w:rsid w:val="00AD337A"/>
    <w:rsid w:val="00AD7859"/>
    <w:rsid w:val="00AE0186"/>
    <w:rsid w:val="00AE09F7"/>
    <w:rsid w:val="00AE2C02"/>
    <w:rsid w:val="00AE3027"/>
    <w:rsid w:val="00AE50E4"/>
    <w:rsid w:val="00AE54B9"/>
    <w:rsid w:val="00AE629E"/>
    <w:rsid w:val="00AE6536"/>
    <w:rsid w:val="00AF5CBE"/>
    <w:rsid w:val="00AF77B8"/>
    <w:rsid w:val="00B02BAA"/>
    <w:rsid w:val="00B247AD"/>
    <w:rsid w:val="00B253BC"/>
    <w:rsid w:val="00B255FE"/>
    <w:rsid w:val="00B3496F"/>
    <w:rsid w:val="00B4115F"/>
    <w:rsid w:val="00B41B4A"/>
    <w:rsid w:val="00B43248"/>
    <w:rsid w:val="00B44A2C"/>
    <w:rsid w:val="00B471E5"/>
    <w:rsid w:val="00B52B99"/>
    <w:rsid w:val="00B57F56"/>
    <w:rsid w:val="00B605E6"/>
    <w:rsid w:val="00B6291D"/>
    <w:rsid w:val="00B63FF7"/>
    <w:rsid w:val="00B649E7"/>
    <w:rsid w:val="00B65120"/>
    <w:rsid w:val="00B725E0"/>
    <w:rsid w:val="00B72A24"/>
    <w:rsid w:val="00B7530B"/>
    <w:rsid w:val="00B75990"/>
    <w:rsid w:val="00B766C5"/>
    <w:rsid w:val="00B81354"/>
    <w:rsid w:val="00B81E4D"/>
    <w:rsid w:val="00B83CD8"/>
    <w:rsid w:val="00B9144A"/>
    <w:rsid w:val="00B9560A"/>
    <w:rsid w:val="00B9611E"/>
    <w:rsid w:val="00B967EE"/>
    <w:rsid w:val="00B978F3"/>
    <w:rsid w:val="00BA4808"/>
    <w:rsid w:val="00BA7E76"/>
    <w:rsid w:val="00BB0F7F"/>
    <w:rsid w:val="00BB1CD7"/>
    <w:rsid w:val="00BB1D4E"/>
    <w:rsid w:val="00BB4B65"/>
    <w:rsid w:val="00BB527D"/>
    <w:rsid w:val="00BB67F8"/>
    <w:rsid w:val="00BB7D85"/>
    <w:rsid w:val="00BC27A3"/>
    <w:rsid w:val="00BC3380"/>
    <w:rsid w:val="00BC4BCC"/>
    <w:rsid w:val="00BC5500"/>
    <w:rsid w:val="00BC6A49"/>
    <w:rsid w:val="00BD2713"/>
    <w:rsid w:val="00BD2A68"/>
    <w:rsid w:val="00BD400B"/>
    <w:rsid w:val="00BD4F9E"/>
    <w:rsid w:val="00BE4294"/>
    <w:rsid w:val="00BE6BBF"/>
    <w:rsid w:val="00BE6FBF"/>
    <w:rsid w:val="00BE7624"/>
    <w:rsid w:val="00BE76C0"/>
    <w:rsid w:val="00BF1782"/>
    <w:rsid w:val="00BF25BD"/>
    <w:rsid w:val="00BF2AC7"/>
    <w:rsid w:val="00BF60CA"/>
    <w:rsid w:val="00C0316A"/>
    <w:rsid w:val="00C12096"/>
    <w:rsid w:val="00C13714"/>
    <w:rsid w:val="00C149C4"/>
    <w:rsid w:val="00C22444"/>
    <w:rsid w:val="00C23DE4"/>
    <w:rsid w:val="00C337BF"/>
    <w:rsid w:val="00C3670C"/>
    <w:rsid w:val="00C3694F"/>
    <w:rsid w:val="00C4123F"/>
    <w:rsid w:val="00C43CE9"/>
    <w:rsid w:val="00C45759"/>
    <w:rsid w:val="00C46041"/>
    <w:rsid w:val="00C50460"/>
    <w:rsid w:val="00C51B8A"/>
    <w:rsid w:val="00C52A6A"/>
    <w:rsid w:val="00C52F41"/>
    <w:rsid w:val="00C53445"/>
    <w:rsid w:val="00C55649"/>
    <w:rsid w:val="00C56E14"/>
    <w:rsid w:val="00C56EAB"/>
    <w:rsid w:val="00C62525"/>
    <w:rsid w:val="00C6507F"/>
    <w:rsid w:val="00C7752E"/>
    <w:rsid w:val="00C80FCB"/>
    <w:rsid w:val="00C82F19"/>
    <w:rsid w:val="00C86F54"/>
    <w:rsid w:val="00C87D72"/>
    <w:rsid w:val="00C90723"/>
    <w:rsid w:val="00C92F1C"/>
    <w:rsid w:val="00C95522"/>
    <w:rsid w:val="00C97696"/>
    <w:rsid w:val="00CA6381"/>
    <w:rsid w:val="00CB09BC"/>
    <w:rsid w:val="00CB0A59"/>
    <w:rsid w:val="00CB3286"/>
    <w:rsid w:val="00CB57F0"/>
    <w:rsid w:val="00CB62DB"/>
    <w:rsid w:val="00CB73E1"/>
    <w:rsid w:val="00CC00E2"/>
    <w:rsid w:val="00CC2298"/>
    <w:rsid w:val="00CD2808"/>
    <w:rsid w:val="00CD3A96"/>
    <w:rsid w:val="00CD41D8"/>
    <w:rsid w:val="00CD4C00"/>
    <w:rsid w:val="00CE68D4"/>
    <w:rsid w:val="00CF3B5A"/>
    <w:rsid w:val="00CF45C9"/>
    <w:rsid w:val="00CF4FC8"/>
    <w:rsid w:val="00CF7FC2"/>
    <w:rsid w:val="00D005CA"/>
    <w:rsid w:val="00D040CF"/>
    <w:rsid w:val="00D101F7"/>
    <w:rsid w:val="00D1490E"/>
    <w:rsid w:val="00D15727"/>
    <w:rsid w:val="00D2424B"/>
    <w:rsid w:val="00D31431"/>
    <w:rsid w:val="00D31AC2"/>
    <w:rsid w:val="00D35250"/>
    <w:rsid w:val="00D4204E"/>
    <w:rsid w:val="00D4276D"/>
    <w:rsid w:val="00D43540"/>
    <w:rsid w:val="00D44406"/>
    <w:rsid w:val="00D45487"/>
    <w:rsid w:val="00D467B5"/>
    <w:rsid w:val="00D52096"/>
    <w:rsid w:val="00D520F1"/>
    <w:rsid w:val="00D55886"/>
    <w:rsid w:val="00D56484"/>
    <w:rsid w:val="00D57D46"/>
    <w:rsid w:val="00D64BC4"/>
    <w:rsid w:val="00D65B1D"/>
    <w:rsid w:val="00D668B1"/>
    <w:rsid w:val="00D70DB7"/>
    <w:rsid w:val="00D740EC"/>
    <w:rsid w:val="00D741B6"/>
    <w:rsid w:val="00D75582"/>
    <w:rsid w:val="00D765A6"/>
    <w:rsid w:val="00D769BC"/>
    <w:rsid w:val="00D77F4B"/>
    <w:rsid w:val="00D83139"/>
    <w:rsid w:val="00D83A1C"/>
    <w:rsid w:val="00D83B98"/>
    <w:rsid w:val="00D87CE7"/>
    <w:rsid w:val="00D87F4A"/>
    <w:rsid w:val="00D9124F"/>
    <w:rsid w:val="00D9172A"/>
    <w:rsid w:val="00D917CA"/>
    <w:rsid w:val="00D9191F"/>
    <w:rsid w:val="00D93312"/>
    <w:rsid w:val="00D93ABE"/>
    <w:rsid w:val="00D94063"/>
    <w:rsid w:val="00D94873"/>
    <w:rsid w:val="00D95475"/>
    <w:rsid w:val="00DA281F"/>
    <w:rsid w:val="00DB0940"/>
    <w:rsid w:val="00DB3DAA"/>
    <w:rsid w:val="00DC1029"/>
    <w:rsid w:val="00DD5CB6"/>
    <w:rsid w:val="00DE753D"/>
    <w:rsid w:val="00DF006D"/>
    <w:rsid w:val="00DF04A6"/>
    <w:rsid w:val="00DF0E9D"/>
    <w:rsid w:val="00DF2C65"/>
    <w:rsid w:val="00DF7E22"/>
    <w:rsid w:val="00E07F94"/>
    <w:rsid w:val="00E128AF"/>
    <w:rsid w:val="00E131D8"/>
    <w:rsid w:val="00E1545C"/>
    <w:rsid w:val="00E22A0F"/>
    <w:rsid w:val="00E37B22"/>
    <w:rsid w:val="00E42B3E"/>
    <w:rsid w:val="00E42F4B"/>
    <w:rsid w:val="00E443DC"/>
    <w:rsid w:val="00E4442D"/>
    <w:rsid w:val="00E50043"/>
    <w:rsid w:val="00E51729"/>
    <w:rsid w:val="00E528F1"/>
    <w:rsid w:val="00E534CB"/>
    <w:rsid w:val="00E57749"/>
    <w:rsid w:val="00E60A40"/>
    <w:rsid w:val="00E67D6F"/>
    <w:rsid w:val="00E700D5"/>
    <w:rsid w:val="00E70393"/>
    <w:rsid w:val="00E730FC"/>
    <w:rsid w:val="00E7404A"/>
    <w:rsid w:val="00E75816"/>
    <w:rsid w:val="00E75C05"/>
    <w:rsid w:val="00E8073D"/>
    <w:rsid w:val="00E8080F"/>
    <w:rsid w:val="00E813D1"/>
    <w:rsid w:val="00E822D6"/>
    <w:rsid w:val="00E87657"/>
    <w:rsid w:val="00E93EF3"/>
    <w:rsid w:val="00E945A6"/>
    <w:rsid w:val="00EA04D3"/>
    <w:rsid w:val="00EA129B"/>
    <w:rsid w:val="00EB4518"/>
    <w:rsid w:val="00EB4A98"/>
    <w:rsid w:val="00EB4B28"/>
    <w:rsid w:val="00EB4F37"/>
    <w:rsid w:val="00EB5CFF"/>
    <w:rsid w:val="00EC293D"/>
    <w:rsid w:val="00EC39B2"/>
    <w:rsid w:val="00EC7F18"/>
    <w:rsid w:val="00ED01D8"/>
    <w:rsid w:val="00ED3A28"/>
    <w:rsid w:val="00ED7063"/>
    <w:rsid w:val="00EE1E3B"/>
    <w:rsid w:val="00EE4CB7"/>
    <w:rsid w:val="00EE62AB"/>
    <w:rsid w:val="00EE7987"/>
    <w:rsid w:val="00EE7C3D"/>
    <w:rsid w:val="00EF0557"/>
    <w:rsid w:val="00EF21D8"/>
    <w:rsid w:val="00EF34C2"/>
    <w:rsid w:val="00EF456B"/>
    <w:rsid w:val="00EF47F7"/>
    <w:rsid w:val="00F0499C"/>
    <w:rsid w:val="00F04AC7"/>
    <w:rsid w:val="00F10845"/>
    <w:rsid w:val="00F136EE"/>
    <w:rsid w:val="00F139BD"/>
    <w:rsid w:val="00F202FA"/>
    <w:rsid w:val="00F20819"/>
    <w:rsid w:val="00F249F0"/>
    <w:rsid w:val="00F3010E"/>
    <w:rsid w:val="00F35B1C"/>
    <w:rsid w:val="00F35D9B"/>
    <w:rsid w:val="00F3609E"/>
    <w:rsid w:val="00F36E97"/>
    <w:rsid w:val="00F37880"/>
    <w:rsid w:val="00F379C0"/>
    <w:rsid w:val="00F37EF0"/>
    <w:rsid w:val="00F4474B"/>
    <w:rsid w:val="00F44D9F"/>
    <w:rsid w:val="00F512A6"/>
    <w:rsid w:val="00F5236E"/>
    <w:rsid w:val="00F52AC3"/>
    <w:rsid w:val="00F52EAC"/>
    <w:rsid w:val="00F54836"/>
    <w:rsid w:val="00F55978"/>
    <w:rsid w:val="00F62E2D"/>
    <w:rsid w:val="00F6794C"/>
    <w:rsid w:val="00F70679"/>
    <w:rsid w:val="00F7443E"/>
    <w:rsid w:val="00F766BA"/>
    <w:rsid w:val="00F828EE"/>
    <w:rsid w:val="00F831B0"/>
    <w:rsid w:val="00F85A7C"/>
    <w:rsid w:val="00F921B1"/>
    <w:rsid w:val="00F922A2"/>
    <w:rsid w:val="00F96FF7"/>
    <w:rsid w:val="00F97CB5"/>
    <w:rsid w:val="00FA211F"/>
    <w:rsid w:val="00FA24BC"/>
    <w:rsid w:val="00FA2C44"/>
    <w:rsid w:val="00FA428B"/>
    <w:rsid w:val="00FA653A"/>
    <w:rsid w:val="00FB09D1"/>
    <w:rsid w:val="00FB6658"/>
    <w:rsid w:val="00FB7D1F"/>
    <w:rsid w:val="00FC32EF"/>
    <w:rsid w:val="00FC385D"/>
    <w:rsid w:val="00FC3D1E"/>
    <w:rsid w:val="00FC404F"/>
    <w:rsid w:val="00FC42B0"/>
    <w:rsid w:val="00FC4DC0"/>
    <w:rsid w:val="00FC70A7"/>
    <w:rsid w:val="00FC7647"/>
    <w:rsid w:val="00FD19C8"/>
    <w:rsid w:val="00FD37E8"/>
    <w:rsid w:val="00FD790D"/>
    <w:rsid w:val="00FE1BA7"/>
    <w:rsid w:val="00FE389A"/>
    <w:rsid w:val="00FE4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FEDB7D0"/>
  <w15:chartTrackingRefBased/>
  <w15:docId w15:val="{48C8AAC6-8A2A-422F-80C5-4653A444C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4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154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uiPriority w:val="99"/>
    <w:unhideWhenUsed/>
    <w:rsid w:val="00EE79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263178"/>
    <w:rPr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C367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670C"/>
  </w:style>
  <w:style w:type="paragraph" w:styleId="Header">
    <w:name w:val="header"/>
    <w:basedOn w:val="Normal"/>
    <w:link w:val="Head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62D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62D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6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header" Target="header1.xm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6" Type="http://schemas.openxmlformats.org/officeDocument/2006/relationships/image" Target="media/image7.png"/><Relationship Id="rId107" Type="http://schemas.openxmlformats.org/officeDocument/2006/relationships/image" Target="media/image98.jpe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18" Type="http://schemas.openxmlformats.org/officeDocument/2006/relationships/fontTable" Target="fontTable.xml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jpeg"/><Relationship Id="rId119" Type="http://schemas.openxmlformats.org/officeDocument/2006/relationships/theme" Target="theme/theme1.xml"/><Relationship Id="rId10" Type="http://schemas.openxmlformats.org/officeDocument/2006/relationships/hyperlink" Target="http://www.engineering.uiowa.edu/~me_160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jp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jp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F00C54-D7DC-44F6-ACF8-021BE1252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9</Pages>
  <Words>2732</Words>
  <Characters>15575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18271</CharactersWithSpaces>
  <SharedDoc>false</SharedDoc>
  <HLinks>
    <vt:vector size="6" baseType="variant">
      <vt:variant>
        <vt:i4>6094975</vt:i4>
      </vt:variant>
      <vt:variant>
        <vt:i4>6</vt:i4>
      </vt:variant>
      <vt:variant>
        <vt:i4>0</vt:i4>
      </vt:variant>
      <vt:variant>
        <vt:i4>5</vt:i4>
      </vt:variant>
      <vt:variant>
        <vt:lpwstr>http://www.engineering.uiowa.edu/~me_16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 Dogan</dc:creator>
  <cp:keywords/>
  <cp:lastModifiedBy>Milano, Christian</cp:lastModifiedBy>
  <cp:revision>6</cp:revision>
  <cp:lastPrinted>2023-08-17T19:32:00Z</cp:lastPrinted>
  <dcterms:created xsi:type="dcterms:W3CDTF">2022-07-19T17:40:00Z</dcterms:created>
  <dcterms:modified xsi:type="dcterms:W3CDTF">2023-08-17T19:41:00Z</dcterms:modified>
</cp:coreProperties>
</file>